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A8784" w14:textId="58226278" w:rsidR="003A0B60" w:rsidRPr="00904CDF" w:rsidRDefault="009E39C1" w:rsidP="00904CDF">
      <w:pPr>
        <w:pStyle w:val="Heading1"/>
        <w:spacing w:before="0"/>
        <w:jc w:val="center"/>
        <w:rPr>
          <w:rFonts w:ascii="Arial Bold" w:hAnsi="Arial Bold" w:hint="eastAsia"/>
          <w:color w:val="auto"/>
          <w:lang w:val="en-GB"/>
        </w:rPr>
      </w:pPr>
      <w:r w:rsidRPr="00904CDF">
        <w:rPr>
          <w:rFonts w:ascii="Arial Bold" w:hAnsi="Arial Bold"/>
          <w:color w:val="auto"/>
          <w:lang w:val="en-GB"/>
        </w:rPr>
        <w:t>Enforcing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Contracts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for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Sustainable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Development: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Aligning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Legal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Frameworks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with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SDG</w:t>
      </w:r>
      <w:r w:rsidR="000E2DE9">
        <w:rPr>
          <w:rFonts w:ascii="Arial Bold" w:hAnsi="Arial Bold"/>
          <w:color w:val="auto"/>
          <w:lang w:val="en-GB"/>
        </w:rPr>
        <w:t xml:space="preserve"> </w:t>
      </w:r>
      <w:r w:rsidRPr="00904CDF">
        <w:rPr>
          <w:rFonts w:ascii="Arial Bold" w:hAnsi="Arial Bold"/>
          <w:color w:val="auto"/>
          <w:lang w:val="en-GB"/>
        </w:rPr>
        <w:t>Targets</w:t>
      </w:r>
    </w:p>
    <w:p w14:paraId="6D80664A" w14:textId="6CBEA852" w:rsidR="00D3723F" w:rsidRPr="00904CDF" w:rsidRDefault="00D3723F" w:rsidP="00904CDF">
      <w:pPr>
        <w:spacing w:before="240" w:after="0" w:line="240" w:lineRule="auto"/>
        <w:jc w:val="center"/>
        <w:rPr>
          <w:rFonts w:ascii="Arial" w:hAnsi="Arial"/>
          <w:b/>
          <w:iCs/>
          <w:szCs w:val="24"/>
          <w:lang w:val="en-GB"/>
        </w:rPr>
      </w:pPr>
      <w:r w:rsidRPr="00904CDF">
        <w:rPr>
          <w:rFonts w:ascii="Arial" w:hAnsi="Arial"/>
          <w:b/>
          <w:iCs/>
          <w:szCs w:val="24"/>
          <w:lang w:val="en-GB"/>
        </w:rPr>
        <w:t>Salahaldin</w:t>
      </w:r>
      <w:r w:rsidR="000E2DE9">
        <w:rPr>
          <w:rFonts w:ascii="Arial" w:hAnsi="Arial"/>
          <w:b/>
          <w:iCs/>
          <w:szCs w:val="24"/>
          <w:lang w:val="en-GB"/>
        </w:rPr>
        <w:t xml:space="preserve"> </w:t>
      </w:r>
      <w:r w:rsidRPr="00904CDF">
        <w:rPr>
          <w:rFonts w:ascii="Arial" w:hAnsi="Arial"/>
          <w:b/>
          <w:iCs/>
          <w:szCs w:val="24"/>
          <w:lang w:val="en-GB"/>
        </w:rPr>
        <w:t>Abdulkader</w:t>
      </w:r>
      <w:r w:rsidR="000E2DE9">
        <w:rPr>
          <w:rFonts w:ascii="Arial" w:hAnsi="Arial"/>
          <w:b/>
          <w:iCs/>
          <w:szCs w:val="24"/>
          <w:lang w:val="en-GB"/>
        </w:rPr>
        <w:t xml:space="preserve"> </w:t>
      </w:r>
      <w:r w:rsidRPr="00904CDF">
        <w:rPr>
          <w:rFonts w:ascii="Arial" w:hAnsi="Arial"/>
          <w:b/>
          <w:iCs/>
          <w:szCs w:val="24"/>
          <w:lang w:val="en-GB"/>
        </w:rPr>
        <w:t>Jebarah</w:t>
      </w:r>
    </w:p>
    <w:p w14:paraId="0EE4D760" w14:textId="10D99627" w:rsidR="00904CDF" w:rsidRPr="00904CDF" w:rsidRDefault="00D3723F" w:rsidP="00904CDF">
      <w:pPr>
        <w:spacing w:after="0" w:line="240" w:lineRule="auto"/>
        <w:jc w:val="center"/>
        <w:rPr>
          <w:rFonts w:ascii="Arial" w:hAnsi="Arial"/>
          <w:b/>
          <w:bCs/>
          <w:szCs w:val="24"/>
          <w:lang w:val="en-GB"/>
        </w:rPr>
      </w:pPr>
      <w:r w:rsidRPr="00904CDF">
        <w:rPr>
          <w:rFonts w:ascii="Arial" w:hAnsi="Arial"/>
          <w:iCs/>
          <w:szCs w:val="24"/>
          <w:lang w:val="en-GB"/>
        </w:rPr>
        <w:t>Faculty</w:t>
      </w:r>
      <w:r w:rsidR="000E2DE9">
        <w:rPr>
          <w:rFonts w:ascii="Arial" w:hAnsi="Arial"/>
          <w:iCs/>
          <w:szCs w:val="24"/>
          <w:lang w:val="en-GB"/>
        </w:rPr>
        <w:t xml:space="preserve"> </w:t>
      </w:r>
      <w:r w:rsidRPr="00904CDF">
        <w:rPr>
          <w:rFonts w:ascii="Arial" w:hAnsi="Arial"/>
          <w:iCs/>
          <w:szCs w:val="24"/>
          <w:lang w:val="en-GB"/>
        </w:rPr>
        <w:t>of</w:t>
      </w:r>
      <w:r w:rsidR="000E2DE9">
        <w:rPr>
          <w:rFonts w:ascii="Arial" w:hAnsi="Arial"/>
          <w:iCs/>
          <w:szCs w:val="24"/>
          <w:lang w:val="en-GB"/>
        </w:rPr>
        <w:t xml:space="preserve"> </w:t>
      </w:r>
      <w:r w:rsidRPr="00904CDF">
        <w:rPr>
          <w:rFonts w:ascii="Arial" w:hAnsi="Arial"/>
          <w:iCs/>
          <w:szCs w:val="24"/>
          <w:lang w:val="en-GB"/>
        </w:rPr>
        <w:t>Business</w:t>
      </w:r>
      <w:r w:rsidR="00125BFD" w:rsidRPr="00904CDF">
        <w:rPr>
          <w:rFonts w:ascii="Arial" w:hAnsi="Arial"/>
          <w:iCs/>
          <w:szCs w:val="24"/>
          <w:lang w:val="en-GB"/>
        </w:rPr>
        <w:t>,</w:t>
      </w:r>
      <w:r w:rsidR="000E2DE9">
        <w:rPr>
          <w:rFonts w:ascii="Arial" w:hAnsi="Arial"/>
          <w:iCs/>
          <w:szCs w:val="24"/>
          <w:lang w:val="en-GB"/>
        </w:rPr>
        <w:t xml:space="preserve"> </w:t>
      </w:r>
      <w:r w:rsidR="00125BFD" w:rsidRPr="00904CDF">
        <w:rPr>
          <w:rFonts w:ascii="Arial" w:hAnsi="Arial"/>
          <w:iCs/>
          <w:szCs w:val="24"/>
          <w:lang w:val="en-GB"/>
        </w:rPr>
        <w:t>Suhar</w:t>
      </w:r>
      <w:r w:rsidR="000E2DE9">
        <w:rPr>
          <w:rFonts w:ascii="Arial" w:hAnsi="Arial"/>
          <w:iCs/>
          <w:szCs w:val="24"/>
          <w:lang w:val="en-GB"/>
        </w:rPr>
        <w:t xml:space="preserve"> </w:t>
      </w:r>
      <w:r w:rsidR="00125BFD" w:rsidRPr="00904CDF">
        <w:rPr>
          <w:rFonts w:ascii="Arial" w:hAnsi="Arial"/>
          <w:iCs/>
          <w:szCs w:val="24"/>
          <w:lang w:val="en-GB"/>
        </w:rPr>
        <w:t>University,</w:t>
      </w:r>
      <w:r w:rsidR="000E2DE9">
        <w:rPr>
          <w:rFonts w:ascii="Arial" w:hAnsi="Arial"/>
          <w:iCs/>
          <w:szCs w:val="24"/>
          <w:lang w:val="en-GB"/>
        </w:rPr>
        <w:t xml:space="preserve"> </w:t>
      </w:r>
      <w:r w:rsidR="00125BFD" w:rsidRPr="00904CDF">
        <w:rPr>
          <w:rFonts w:ascii="Arial" w:hAnsi="Arial"/>
          <w:iCs/>
          <w:szCs w:val="24"/>
          <w:lang w:val="en-GB"/>
        </w:rPr>
        <w:t>Oman</w:t>
      </w:r>
    </w:p>
    <w:p w14:paraId="0160973D" w14:textId="79CE1F79" w:rsidR="00C70A35" w:rsidRPr="00162BDF" w:rsidRDefault="00904CDF" w:rsidP="00904CDF">
      <w:pPr>
        <w:spacing w:after="0" w:line="240" w:lineRule="auto"/>
        <w:jc w:val="center"/>
        <w:rPr>
          <w:rFonts w:ascii="Arial" w:hAnsi="Arial"/>
          <w:iCs/>
          <w:szCs w:val="24"/>
          <w:lang w:val="fr-FR"/>
        </w:rPr>
      </w:pPr>
      <w:r w:rsidRPr="00162BDF">
        <w:rPr>
          <w:rFonts w:ascii="Arial" w:hAnsi="Arial"/>
          <w:bCs/>
          <w:szCs w:val="24"/>
          <w:lang w:val="fr-FR"/>
        </w:rPr>
        <w:t>E</w:t>
      </w:r>
      <w:r w:rsidR="00C70A35" w:rsidRPr="00162BDF">
        <w:rPr>
          <w:rFonts w:ascii="Arial" w:hAnsi="Arial"/>
          <w:bCs/>
          <w:szCs w:val="24"/>
          <w:lang w:val="fr-FR"/>
        </w:rPr>
        <w:t>mail:</w:t>
      </w:r>
      <w:r w:rsidR="000E2DE9" w:rsidRPr="00162BDF">
        <w:rPr>
          <w:rFonts w:ascii="Arial" w:hAnsi="Arial"/>
          <w:iCs/>
          <w:szCs w:val="24"/>
          <w:lang w:val="fr-FR"/>
        </w:rPr>
        <w:t xml:space="preserve"> </w:t>
      </w:r>
      <w:hyperlink r:id="rId6" w:history="1">
        <w:r w:rsidR="00C70A35" w:rsidRPr="00162BDF">
          <w:rPr>
            <w:rStyle w:val="Hyperlink"/>
            <w:rFonts w:ascii="Arial" w:hAnsi="Arial"/>
            <w:iCs/>
            <w:color w:val="auto"/>
            <w:szCs w:val="24"/>
            <w:u w:val="none"/>
            <w:lang w:val="fr-FR"/>
          </w:rPr>
          <w:t>SAbdulkader@su.edu.om</w:t>
        </w:r>
      </w:hyperlink>
    </w:p>
    <w:p w14:paraId="71E1095C" w14:textId="0617ACE2" w:rsidR="005F1C26" w:rsidRDefault="00904CDF" w:rsidP="00904CDF">
      <w:pPr>
        <w:spacing w:after="0" w:line="240" w:lineRule="auto"/>
        <w:jc w:val="center"/>
      </w:pPr>
      <w:r w:rsidRPr="00162BDF">
        <w:rPr>
          <w:rFonts w:ascii="Arial" w:hAnsi="Arial"/>
          <w:bCs/>
          <w:szCs w:val="24"/>
          <w:lang w:val="fr-FR"/>
        </w:rPr>
        <w:t>ORCI</w:t>
      </w:r>
      <w:r w:rsidR="00C70A35" w:rsidRPr="00162BDF">
        <w:rPr>
          <w:rFonts w:ascii="Arial" w:hAnsi="Arial"/>
          <w:bCs/>
          <w:szCs w:val="24"/>
          <w:lang w:val="fr-FR"/>
        </w:rPr>
        <w:t>D:</w:t>
      </w:r>
      <w:r w:rsidR="000E2DE9" w:rsidRPr="00162BDF">
        <w:rPr>
          <w:rFonts w:ascii="Arial" w:hAnsi="Arial"/>
          <w:szCs w:val="24"/>
          <w:lang w:val="fr-FR"/>
        </w:rPr>
        <w:t xml:space="preserve"> </w:t>
      </w:r>
      <w:hyperlink r:id="rId7" w:history="1">
        <w:r w:rsidR="001D6190" w:rsidRPr="00162BDF">
          <w:rPr>
            <w:rStyle w:val="Hyperlink"/>
            <w:rFonts w:ascii="Arial" w:hAnsi="Arial"/>
            <w:szCs w:val="24"/>
            <w:lang w:val="fr-FR"/>
          </w:rPr>
          <w:t>0009-0001-0762-7821</w:t>
        </w:r>
      </w:hyperlink>
    </w:p>
    <w:p w14:paraId="7B1EC319" w14:textId="77777777" w:rsidR="00162BDF" w:rsidRDefault="00162BDF" w:rsidP="00904CDF">
      <w:pPr>
        <w:spacing w:after="0" w:line="240" w:lineRule="auto"/>
        <w:jc w:val="center"/>
      </w:pPr>
    </w:p>
    <w:p w14:paraId="46D071AE" w14:textId="77777777" w:rsidR="00162BDF" w:rsidRPr="00840ECC" w:rsidRDefault="00162BDF" w:rsidP="00162BDF">
      <w:pPr>
        <w:pStyle w:val="ListParagraph"/>
        <w:spacing w:line="240" w:lineRule="auto"/>
        <w:ind w:left="0"/>
        <w:jc w:val="both"/>
        <w:rPr>
          <w:rFonts w:ascii="Arial" w:hAnsi="Arial"/>
        </w:rPr>
      </w:pPr>
      <w:r w:rsidRPr="00162BDF">
        <w:rPr>
          <w:rFonts w:ascii="Arial" w:hAnsi="Arial"/>
          <w:b/>
          <w:bCs/>
        </w:rPr>
        <w:t>Type of Paper:</w:t>
      </w:r>
      <w:r>
        <w:rPr>
          <w:rFonts w:ascii="Arial" w:hAnsi="Arial"/>
        </w:rPr>
        <w:t xml:space="preserve"> Research</w:t>
      </w:r>
    </w:p>
    <w:p w14:paraId="0C11CF6A" w14:textId="76700629" w:rsidR="00162BDF" w:rsidRPr="00761501" w:rsidRDefault="00162BDF" w:rsidP="00162BDF">
      <w:pPr>
        <w:pStyle w:val="NormalWeb"/>
        <w:spacing w:before="120" w:after="120"/>
        <w:jc w:val="both"/>
        <w:rPr>
          <w:rFonts w:ascii="Arial" w:hAnsi="Arial"/>
          <w:color w:val="000000"/>
          <w:sz w:val="22"/>
          <w:szCs w:val="22"/>
          <w:lang w:val="en-GB"/>
        </w:rPr>
      </w:pPr>
      <w:r w:rsidRPr="00761501">
        <w:rPr>
          <w:rFonts w:ascii="Arial" w:hAnsi="Arial"/>
          <w:color w:val="000000"/>
          <w:sz w:val="22"/>
          <w:szCs w:val="22"/>
          <w:lang w:val="en-GB"/>
        </w:rPr>
        <w:t>RECEIVED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24 May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2025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/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REVISED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24 March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2026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/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CCEPTED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23 April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2026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/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PUBLISHED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/>
          <w:color w:val="000000"/>
          <w:sz w:val="22"/>
          <w:szCs w:val="22"/>
          <w:lang w:val="en-GB"/>
        </w:rPr>
        <w:t>01 June 2026</w:t>
      </w:r>
    </w:p>
    <w:p w14:paraId="48F053EC" w14:textId="77777777" w:rsidR="00162BDF" w:rsidRPr="00162BDF" w:rsidRDefault="00162BDF" w:rsidP="00904CDF">
      <w:pPr>
        <w:spacing w:after="0" w:line="240" w:lineRule="auto"/>
        <w:jc w:val="center"/>
        <w:rPr>
          <w:rFonts w:ascii="Arial" w:hAnsi="Arial"/>
          <w:szCs w:val="24"/>
          <w:lang w:val="en-GB"/>
        </w:rPr>
      </w:pPr>
    </w:p>
    <w:p w14:paraId="5B39FD51" w14:textId="7CD4E509" w:rsidR="00475194" w:rsidRPr="00162BDF" w:rsidRDefault="00904CDF" w:rsidP="00904CDF">
      <w:pPr>
        <w:pStyle w:val="Heading2"/>
        <w:spacing w:before="240" w:after="120" w:line="240" w:lineRule="auto"/>
        <w:rPr>
          <w:rFonts w:ascii="Arial" w:hAnsi="Arial"/>
          <w:color w:val="FF0000"/>
          <w:sz w:val="22"/>
          <w:lang w:val="fr-FR"/>
        </w:rPr>
      </w:pPr>
      <w:r w:rsidRPr="00162BDF">
        <w:rPr>
          <w:rFonts w:ascii="Arial" w:hAnsi="Arial"/>
          <w:color w:val="FF0000"/>
          <w:sz w:val="22"/>
          <w:lang w:val="fr-FR"/>
        </w:rPr>
        <w:t>ABSTRACT</w:t>
      </w:r>
      <w:r w:rsidR="000E2DE9" w:rsidRPr="00162BDF">
        <w:rPr>
          <w:rFonts w:ascii="Arial" w:hAnsi="Arial"/>
          <w:color w:val="FF0000"/>
          <w:sz w:val="22"/>
          <w:lang w:val="fr-FR"/>
        </w:rPr>
        <w:t xml:space="preserve"> </w:t>
      </w:r>
    </w:p>
    <w:p w14:paraId="6BC7705A" w14:textId="098F9917" w:rsidR="00286EA6" w:rsidRPr="00904CDF" w:rsidRDefault="00286EA6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</w:pP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Purpose: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hi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rticl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xplor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h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us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of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forceabl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ntract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o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dvanc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stainabl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evelopment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everaging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novativ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eg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tructur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for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1D6190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stainabl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1D6190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evelopmen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1D6190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o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1D6190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(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DG</w:t>
      </w:r>
      <w:r w:rsidR="001D6190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)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mplementation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ddressing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lob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halleng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ch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equality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vironment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harm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overnance.</w:t>
      </w:r>
    </w:p>
    <w:p w14:paraId="5D2E10CC" w14:textId="471AF277" w:rsidR="00286EA6" w:rsidRPr="00904CDF" w:rsidRDefault="00286EA6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</w:pP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Methodology: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qualitativ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octrin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mparativ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tudy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of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eg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ourc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nsider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h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forcemen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of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ntract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how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relat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o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985255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DGs.</w:t>
      </w:r>
    </w:p>
    <w:p w14:paraId="4B4755B9" w14:textId="66AEDCED" w:rsidR="00286EA6" w:rsidRPr="00904CDF" w:rsidRDefault="00286EA6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</w:pP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Findings: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ntrac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forcemen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ha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pport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stainability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pport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DG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ch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Peace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Justice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limat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ction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Reduce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equalities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bu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consisten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eg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tandard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imite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warenes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mped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mplementation.</w:t>
      </w:r>
    </w:p>
    <w:p w14:paraId="0AB07E77" w14:textId="441F1808" w:rsidR="00286EA6" w:rsidRPr="00904CDF" w:rsidRDefault="00286EA6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</w:pP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Originality: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ntrac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forcemen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ruci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for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stainabl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evelopment.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trategi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for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corporating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DG</w:t>
      </w:r>
      <w:r w:rsidR="001D6190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to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eg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ocument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uid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ecision-maker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on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aw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busines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trategies.</w:t>
      </w:r>
    </w:p>
    <w:p w14:paraId="2FF0500E" w14:textId="572203E6" w:rsidR="00286EA6" w:rsidRPr="00904CDF" w:rsidRDefault="00286EA6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</w:pP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Research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Limitations: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Using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econdary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formation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hang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h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law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mak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ifficul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o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eneral</w:t>
      </w:r>
      <w:r w:rsidR="0063089D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s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underscoring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h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nee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to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updat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urren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uidelines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.</w:t>
      </w:r>
    </w:p>
    <w:p w14:paraId="311D4D88" w14:textId="7F7945C1" w:rsidR="00286EA6" w:rsidRPr="00904CDF" w:rsidRDefault="00286EA6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</w:pP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Practical</w:t>
      </w:r>
      <w:r w:rsidR="000E2DE9">
        <w:rPr>
          <w:rFonts w:ascii="Arial" w:hAnsi="Arial" w:cstheme="majorHAnsi"/>
          <w:color w:val="auto"/>
          <w:sz w:val="22"/>
          <w:szCs w:val="28"/>
          <w:lang w:val="en-GB"/>
        </w:rPr>
        <w:t xml:space="preserve"> </w:t>
      </w:r>
      <w:r w:rsidRPr="00904CDF">
        <w:rPr>
          <w:rFonts w:ascii="Arial" w:hAnsi="Arial" w:cstheme="majorHAnsi"/>
          <w:color w:val="auto"/>
          <w:sz w:val="22"/>
          <w:szCs w:val="28"/>
          <w:lang w:val="en-GB"/>
        </w:rPr>
        <w:t>Implications: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Sustainability-relate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provision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thic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disput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lause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contracts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courag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fairness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ssist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vulnerabl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="00E55843"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individuals,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nd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help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achieve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environmental</w:t>
      </w:r>
      <w:r w:rsidR="000E2DE9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 xml:space="preserve"> </w:t>
      </w:r>
      <w:r w:rsidRPr="00904CDF">
        <w:rPr>
          <w:rFonts w:ascii="Arial" w:hAnsi="Arial" w:cstheme="majorHAnsi"/>
          <w:b w:val="0"/>
          <w:bCs w:val="0"/>
          <w:color w:val="auto"/>
          <w:sz w:val="22"/>
          <w:szCs w:val="24"/>
          <w:lang w:val="en-GB"/>
        </w:rPr>
        <w:t>goals.</w:t>
      </w:r>
    </w:p>
    <w:p w14:paraId="4E0A4494" w14:textId="5239C06D" w:rsidR="00475194" w:rsidRDefault="00475194" w:rsidP="00904CDF">
      <w:pPr>
        <w:pStyle w:val="Heading2"/>
        <w:spacing w:before="120" w:after="120" w:line="240" w:lineRule="auto"/>
        <w:jc w:val="both"/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</w:pPr>
      <w:r w:rsidRPr="001D6190">
        <w:rPr>
          <w:rFonts w:ascii="Arial" w:hAnsi="Arial" w:cstheme="majorHAnsi"/>
          <w:iCs/>
          <w:color w:val="auto"/>
          <w:sz w:val="22"/>
          <w:szCs w:val="28"/>
          <w:lang w:val="en-GB"/>
        </w:rPr>
        <w:t>Keywords</w:t>
      </w:r>
      <w:r w:rsidR="001D6190" w:rsidRPr="001D6190">
        <w:rPr>
          <w:rFonts w:ascii="Arial" w:hAnsi="Arial" w:cstheme="majorHAnsi"/>
          <w:iCs/>
          <w:color w:val="auto"/>
          <w:sz w:val="22"/>
          <w:szCs w:val="28"/>
          <w:lang w:val="en-GB"/>
        </w:rPr>
        <w:t>:</w:t>
      </w:r>
      <w:r w:rsidR="000E2DE9">
        <w:rPr>
          <w:rFonts w:ascii="Arial" w:hAnsi="Arial" w:cstheme="majorHAnsi"/>
          <w:b w:val="0"/>
          <w:bCs w:val="0"/>
          <w:iCs/>
          <w:color w:val="auto"/>
          <w:sz w:val="22"/>
          <w:szCs w:val="24"/>
          <w:lang w:val="en-GB"/>
        </w:rPr>
        <w:t xml:space="preserve"> </w:t>
      </w:r>
      <w:r w:rsidR="00E9455B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E</w:t>
      </w:r>
      <w:r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nforcing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Contract;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SDGs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;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Developing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Clear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Laws;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Sustainability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Clauses;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Preventing</w:t>
      </w:r>
      <w:r w:rsidR="000E2DE9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 xml:space="preserve"> </w:t>
      </w:r>
      <w:r w:rsidR="001D6190" w:rsidRPr="001D6190">
        <w:rPr>
          <w:rFonts w:ascii="Arial" w:hAnsi="Arial" w:cstheme="majorHAnsi"/>
          <w:b w:val="0"/>
          <w:bCs w:val="0"/>
          <w:i/>
          <w:color w:val="auto"/>
          <w:sz w:val="22"/>
          <w:szCs w:val="24"/>
          <w:lang w:val="en-GB"/>
        </w:rPr>
        <w:t>Corruption</w:t>
      </w:r>
    </w:p>
    <w:p w14:paraId="5CE36D59" w14:textId="03E19197" w:rsidR="00162BDF" w:rsidRPr="00761501" w:rsidRDefault="00162BDF" w:rsidP="00162BDF">
      <w:pPr>
        <w:pStyle w:val="NormalWeb"/>
        <w:spacing w:before="120" w:after="120"/>
        <w:jc w:val="both"/>
        <w:rPr>
          <w:rFonts w:ascii="Arial" w:hAnsi="Arial"/>
          <w:color w:val="000000"/>
          <w:sz w:val="22"/>
          <w:szCs w:val="22"/>
          <w:lang w:val="en-GB"/>
        </w:rPr>
      </w:pPr>
      <w:r w:rsidRPr="00761501">
        <w:rPr>
          <w:rFonts w:ascii="Arial" w:hAnsi="Arial"/>
          <w:color w:val="000000"/>
          <w:sz w:val="22"/>
          <w:szCs w:val="22"/>
          <w:lang w:val="en-GB"/>
        </w:rPr>
        <w:t>CITATION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/>
          <w:bCs/>
          <w:color w:val="0E101A"/>
          <w:sz w:val="22"/>
          <w:lang w:val="en-GB"/>
        </w:rPr>
        <w:t xml:space="preserve">Jebarah, S.A.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(2026)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Enforcing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Contracts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for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Sustainable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Development: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Aligning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Legal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Frameworks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with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SDG</w:t>
      </w:r>
      <w:r>
        <w:rPr>
          <w:rFonts w:ascii="Arial" w:hAnsi="Arial"/>
          <w:sz w:val="22"/>
          <w:lang w:val="en-GB"/>
        </w:rPr>
        <w:t xml:space="preserve"> </w:t>
      </w:r>
      <w:r w:rsidRPr="00840ECC">
        <w:rPr>
          <w:rFonts w:ascii="Arial" w:hAnsi="Arial"/>
          <w:sz w:val="22"/>
          <w:lang w:val="en-GB"/>
        </w:rPr>
        <w:t>Targets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.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World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Journal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of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Science,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Technology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and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Sustainable</w:t>
      </w:r>
      <w:r>
        <w:rPr>
          <w:rFonts w:ascii="Arial" w:hAnsi="Arial"/>
          <w:i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i/>
          <w:color w:val="000000"/>
          <w:sz w:val="22"/>
          <w:szCs w:val="22"/>
          <w:lang w:val="en-GB"/>
        </w:rPr>
        <w:t>Development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,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Vol.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/>
          <w:color w:val="000000"/>
          <w:sz w:val="22"/>
          <w:szCs w:val="22"/>
          <w:lang w:val="en-GB"/>
        </w:rPr>
        <w:t>21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,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No.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/>
          <w:color w:val="000000"/>
          <w:sz w:val="22"/>
          <w:szCs w:val="22"/>
          <w:lang w:val="en-GB"/>
        </w:rPr>
        <w:t>4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,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pp.xx-xx.</w:t>
      </w:r>
    </w:p>
    <w:p w14:paraId="7F7B71C2" w14:textId="77777777" w:rsidR="00162BDF" w:rsidRPr="00761501" w:rsidRDefault="00162BDF" w:rsidP="00162BDF">
      <w:pPr>
        <w:pStyle w:val="NormalWeb"/>
        <w:spacing w:before="120" w:after="120"/>
        <w:jc w:val="both"/>
        <w:rPr>
          <w:rFonts w:ascii="Arial" w:hAnsi="Arial"/>
          <w:color w:val="000000"/>
          <w:sz w:val="22"/>
          <w:szCs w:val="22"/>
          <w:lang w:val="en-GB"/>
        </w:rPr>
      </w:pPr>
      <w:r w:rsidRPr="00761501">
        <w:rPr>
          <w:rFonts w:ascii="Arial" w:hAnsi="Arial"/>
          <w:color w:val="000000"/>
          <w:sz w:val="22"/>
          <w:szCs w:val="22"/>
          <w:lang w:val="en-GB"/>
        </w:rPr>
        <w:t>COPYRIGHT: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©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2026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by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ll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th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uthor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of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th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rticl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bove.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Th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rticl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i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published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n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open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cces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rticl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by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WASD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under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th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term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nd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condition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of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th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Creativ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Commons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Attribution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(CC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BY)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license</w:t>
      </w:r>
      <w:r>
        <w:rPr>
          <w:rFonts w:ascii="Arial" w:hAnsi="Arial"/>
          <w:color w:val="000000"/>
          <w:sz w:val="22"/>
          <w:szCs w:val="22"/>
          <w:lang w:val="en-GB"/>
        </w:rPr>
        <w:t xml:space="preserve"> </w:t>
      </w:r>
      <w:r w:rsidRPr="00761501">
        <w:rPr>
          <w:rFonts w:ascii="Arial" w:hAnsi="Arial"/>
          <w:color w:val="000000"/>
          <w:sz w:val="22"/>
          <w:szCs w:val="22"/>
          <w:lang w:val="en-GB"/>
        </w:rPr>
        <w:t>(</w:t>
      </w:r>
      <w:hyperlink r:id="rId8" w:history="1">
        <w:r w:rsidRPr="00761501">
          <w:rPr>
            <w:rStyle w:val="Hyperlink"/>
            <w:rFonts w:ascii="Arial" w:hAnsi="Arial"/>
            <w:sz w:val="22"/>
            <w:szCs w:val="22"/>
            <w:lang w:val="en-GB"/>
          </w:rPr>
          <w:t>https://creativecommons.org/licenses/by/4.0/</w:t>
        </w:r>
      </w:hyperlink>
      <w:r w:rsidRPr="00761501">
        <w:rPr>
          <w:rFonts w:ascii="Arial" w:hAnsi="Arial"/>
          <w:color w:val="000000"/>
          <w:sz w:val="22"/>
          <w:szCs w:val="22"/>
          <w:lang w:val="en-GB"/>
        </w:rPr>
        <w:t>).</w:t>
      </w:r>
    </w:p>
    <w:p w14:paraId="3EF604AB" w14:textId="77777777" w:rsidR="00162BDF" w:rsidRPr="00761501" w:rsidRDefault="00162BDF" w:rsidP="00162BDF">
      <w:pPr>
        <w:spacing w:before="120" w:after="120" w:line="240" w:lineRule="auto"/>
        <w:jc w:val="both"/>
        <w:rPr>
          <w:rFonts w:ascii="Arial" w:hAnsi="Arial" w:cs="Arial-BoldMT"/>
          <w:bCs/>
          <w:szCs w:val="18"/>
          <w:lang w:val="en-GB"/>
        </w:rPr>
      </w:pPr>
      <w:r w:rsidRPr="00761501">
        <w:rPr>
          <w:rFonts w:ascii="Arial" w:hAnsi="Arial"/>
          <w:szCs w:val="20"/>
          <w:lang w:val="en-GB"/>
        </w:rPr>
        <w:t>Left</w:t>
      </w:r>
      <w:r>
        <w:rPr>
          <w:rFonts w:ascii="Arial" w:hAnsi="Arial"/>
          <w:szCs w:val="20"/>
          <w:lang w:val="en-GB"/>
        </w:rPr>
        <w:t xml:space="preserve"> </w:t>
      </w:r>
      <w:r w:rsidRPr="00761501">
        <w:rPr>
          <w:rFonts w:ascii="Arial" w:hAnsi="Arial"/>
          <w:szCs w:val="20"/>
          <w:lang w:val="en-GB"/>
        </w:rPr>
        <w:t>hand</w:t>
      </w:r>
      <w:r>
        <w:rPr>
          <w:rFonts w:ascii="Arial" w:hAnsi="Arial"/>
          <w:szCs w:val="20"/>
          <w:lang w:val="en-GB"/>
        </w:rPr>
        <w:t xml:space="preserve"> </w:t>
      </w:r>
      <w:r w:rsidRPr="00761501">
        <w:rPr>
          <w:rFonts w:ascii="Arial" w:hAnsi="Arial"/>
          <w:szCs w:val="20"/>
          <w:lang w:val="en-GB"/>
        </w:rPr>
        <w:t>header:</w:t>
      </w:r>
      <w:r>
        <w:rPr>
          <w:rFonts w:ascii="Arial" w:hAnsi="Arial"/>
          <w:szCs w:val="20"/>
          <w:lang w:val="en-GB"/>
        </w:rPr>
        <w:t xml:space="preserve"> </w:t>
      </w:r>
      <w:r>
        <w:rPr>
          <w:rFonts w:ascii="Arial" w:hAnsi="Arial" w:cs="Arial-BoldMT"/>
          <w:bCs/>
          <w:szCs w:val="18"/>
          <w:lang w:val="en-GB"/>
        </w:rPr>
        <w:t>Jebarah</w:t>
      </w:r>
    </w:p>
    <w:p w14:paraId="7F1DEEA2" w14:textId="77777777" w:rsidR="00162BDF" w:rsidRPr="00DB2C5E" w:rsidRDefault="00162BDF" w:rsidP="00162BDF">
      <w:pPr>
        <w:spacing w:before="120" w:after="120" w:line="240" w:lineRule="auto"/>
        <w:jc w:val="both"/>
        <w:rPr>
          <w:rFonts w:ascii="Arial" w:hAnsi="Arial"/>
        </w:rPr>
      </w:pPr>
      <w:r w:rsidRPr="00DB2C5E">
        <w:rPr>
          <w:rFonts w:ascii="Arial" w:hAnsi="Arial"/>
          <w:szCs w:val="20"/>
          <w:lang w:val="en-GB"/>
        </w:rPr>
        <w:t>Right</w:t>
      </w:r>
      <w:r>
        <w:rPr>
          <w:rFonts w:ascii="Arial" w:hAnsi="Arial"/>
          <w:szCs w:val="20"/>
          <w:lang w:val="en-GB"/>
        </w:rPr>
        <w:t xml:space="preserve"> </w:t>
      </w:r>
      <w:r w:rsidRPr="00DB2C5E">
        <w:rPr>
          <w:rFonts w:ascii="Arial" w:hAnsi="Arial"/>
          <w:szCs w:val="20"/>
          <w:lang w:val="en-GB"/>
        </w:rPr>
        <w:t>hand</w:t>
      </w:r>
      <w:r>
        <w:rPr>
          <w:rFonts w:ascii="Arial" w:hAnsi="Arial"/>
          <w:szCs w:val="20"/>
          <w:lang w:val="en-GB"/>
        </w:rPr>
        <w:t xml:space="preserve"> </w:t>
      </w:r>
      <w:r w:rsidRPr="00DB2C5E">
        <w:rPr>
          <w:rFonts w:ascii="Arial" w:hAnsi="Arial"/>
          <w:szCs w:val="20"/>
          <w:lang w:val="en-GB"/>
        </w:rPr>
        <w:t>header:</w:t>
      </w:r>
      <w:r>
        <w:rPr>
          <w:rFonts w:ascii="Arial" w:hAnsi="Arial"/>
          <w:szCs w:val="20"/>
          <w:lang w:val="en-GB"/>
        </w:rPr>
        <w:t xml:space="preserve"> </w:t>
      </w:r>
      <w:r w:rsidRPr="00DB2C5E">
        <w:rPr>
          <w:rFonts w:ascii="Arial" w:hAnsi="Arial"/>
          <w:lang w:val="en-GB"/>
        </w:rPr>
        <w:t>Enforcing</w:t>
      </w:r>
      <w:r>
        <w:rPr>
          <w:rFonts w:ascii="Arial" w:hAnsi="Arial"/>
          <w:lang w:val="en-GB"/>
        </w:rPr>
        <w:t xml:space="preserve"> </w:t>
      </w:r>
      <w:r w:rsidRPr="00DB2C5E">
        <w:rPr>
          <w:rFonts w:ascii="Arial" w:hAnsi="Arial"/>
          <w:lang w:val="en-GB"/>
        </w:rPr>
        <w:t>Contracts</w:t>
      </w:r>
      <w:r>
        <w:rPr>
          <w:rFonts w:ascii="Arial" w:hAnsi="Arial"/>
          <w:lang w:val="en-GB"/>
        </w:rPr>
        <w:t xml:space="preserve"> </w:t>
      </w:r>
      <w:r w:rsidRPr="00DB2C5E">
        <w:rPr>
          <w:rFonts w:ascii="Arial" w:hAnsi="Arial"/>
          <w:lang w:val="en-GB"/>
        </w:rPr>
        <w:t>for</w:t>
      </w:r>
      <w:r>
        <w:rPr>
          <w:rFonts w:ascii="Arial" w:hAnsi="Arial"/>
          <w:lang w:val="en-GB"/>
        </w:rPr>
        <w:t xml:space="preserve"> </w:t>
      </w:r>
      <w:r w:rsidRPr="00DB2C5E">
        <w:rPr>
          <w:rFonts w:ascii="Arial" w:hAnsi="Arial"/>
          <w:lang w:val="en-GB"/>
        </w:rPr>
        <w:t>Sustainable</w:t>
      </w:r>
      <w:r>
        <w:rPr>
          <w:rFonts w:ascii="Arial" w:hAnsi="Arial"/>
          <w:lang w:val="en-GB"/>
        </w:rPr>
        <w:t xml:space="preserve"> </w:t>
      </w:r>
      <w:r w:rsidRPr="00DB2C5E">
        <w:rPr>
          <w:rFonts w:ascii="Arial" w:hAnsi="Arial"/>
          <w:lang w:val="en-GB"/>
        </w:rPr>
        <w:t>Development</w:t>
      </w:r>
    </w:p>
    <w:p w14:paraId="500822FC" w14:textId="77777777" w:rsidR="00162BDF" w:rsidRPr="00162BDF" w:rsidRDefault="00162BDF" w:rsidP="00162BDF"/>
    <w:p w14:paraId="70ADC06C" w14:textId="0CE04389" w:rsidR="003A0B60" w:rsidRPr="00904CDF" w:rsidRDefault="00904CDF" w:rsidP="00904CDF">
      <w:pPr>
        <w:pStyle w:val="Heading2"/>
        <w:spacing w:before="240" w:after="240" w:line="240" w:lineRule="auto"/>
        <w:rPr>
          <w:rFonts w:ascii="Arial" w:hAnsi="Arial"/>
          <w:sz w:val="22"/>
          <w:lang w:val="en-GB"/>
        </w:rPr>
      </w:pPr>
      <w:r w:rsidRPr="00904CDF">
        <w:rPr>
          <w:rFonts w:ascii="Arial" w:hAnsi="Arial"/>
          <w:color w:val="FF0000"/>
          <w:sz w:val="22"/>
          <w:lang w:val="en-GB"/>
        </w:rPr>
        <w:lastRenderedPageBreak/>
        <w:t>INTRODUCTION</w:t>
      </w:r>
    </w:p>
    <w:p w14:paraId="54BBD789" w14:textId="66269EA8" w:rsidR="003A0B60" w:rsidRPr="00904CDF" w:rsidRDefault="009E39C1" w:rsidP="00904CDF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titu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i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y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t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glec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p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ule-of-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o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aracter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cis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idence-ba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utcom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dur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-syste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eva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(SDG)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mplif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ist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-leve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es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ami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nec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hiev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com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ssi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aly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o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orities.</w:t>
      </w:r>
    </w:p>
    <w:p w14:paraId="31154FA0" w14:textId="25D9AAD5" w:rsidR="002A6498" w:rsidRPr="00904CDF" w:rsidRDefault="002A6498" w:rsidP="00904CDF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1D6190">
        <w:rPr>
          <w:rFonts w:ascii="Arial" w:hAnsi="Arial"/>
          <w:lang w:val="en-GB"/>
        </w:rPr>
        <w:t>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tential</w:t>
      </w:r>
      <w:r w:rsidR="001D6190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orta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ain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tera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la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uffici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l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o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atic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jus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iou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</w:t>
      </w:r>
      <w:r w:rsidR="001D6190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p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l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a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e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ar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ess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e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ac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ss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orpor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ructures.</w:t>
      </w:r>
    </w:p>
    <w:p w14:paraId="1C312671" w14:textId="4B715090" w:rsidR="004E501E" w:rsidRPr="00904CDF" w:rsidRDefault="004E501E" w:rsidP="00904CDF">
      <w:pPr>
        <w:spacing w:before="240" w:after="240" w:line="240" w:lineRule="auto"/>
        <w:ind w:firstLine="357"/>
        <w:jc w:val="both"/>
        <w:rPr>
          <w:rFonts w:ascii="Arial" w:hAnsi="Arial"/>
          <w:szCs w:val="24"/>
          <w:lang w:val="en-GB"/>
        </w:rPr>
      </w:pPr>
      <w:r w:rsidRPr="0038778D">
        <w:rPr>
          <w:rFonts w:ascii="Arial" w:hAnsi="Arial"/>
          <w:bCs/>
          <w:szCs w:val="24"/>
          <w:lang w:val="en-GB"/>
        </w:rPr>
        <w:t>Fig</w:t>
      </w:r>
      <w:r w:rsidR="001D6190" w:rsidRPr="0038778D">
        <w:rPr>
          <w:rFonts w:ascii="Arial" w:hAnsi="Arial"/>
          <w:bCs/>
          <w:szCs w:val="24"/>
          <w:lang w:val="en-GB"/>
        </w:rPr>
        <w:t>ure</w:t>
      </w:r>
      <w:r w:rsidR="000E2DE9">
        <w:rPr>
          <w:rFonts w:ascii="Arial" w:hAnsi="Arial"/>
          <w:bCs/>
          <w:szCs w:val="24"/>
          <w:lang w:val="en-GB"/>
        </w:rPr>
        <w:t xml:space="preserve"> </w:t>
      </w:r>
      <w:r w:rsidRPr="0038778D">
        <w:rPr>
          <w:rFonts w:ascii="Arial" w:hAnsi="Arial"/>
          <w:bCs/>
          <w:szCs w:val="24"/>
          <w:lang w:val="en-GB"/>
        </w:rPr>
        <w:t>1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epic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tep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volve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ntrac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nforcemen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DC5666" w:rsidRPr="00904CDF">
        <w:rPr>
          <w:rFonts w:ascii="Arial" w:hAnsi="Arial"/>
          <w:szCs w:val="24"/>
          <w:lang w:val="en-GB"/>
        </w:rPr>
        <w:t>their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DC5666" w:rsidRPr="00904CDF">
        <w:rPr>
          <w:rFonts w:ascii="Arial" w:hAnsi="Arial"/>
          <w:szCs w:val="24"/>
          <w:lang w:val="en-GB"/>
        </w:rPr>
        <w:t>relationship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DGs.</w:t>
      </w:r>
    </w:p>
    <w:p w14:paraId="37D4AC74" w14:textId="0AE07C06" w:rsidR="00102396" w:rsidRPr="00904CDF" w:rsidRDefault="0070285A" w:rsidP="00904CDF">
      <w:pPr>
        <w:spacing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noProof/>
        </w:rPr>
        <w:drawing>
          <wp:inline distT="0" distB="0" distL="0" distR="0" wp14:anchorId="6102AB59" wp14:editId="5D028E6D">
            <wp:extent cx="5486400" cy="3826276"/>
            <wp:effectExtent l="0" t="0" r="0" b="3175"/>
            <wp:docPr id="1245980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98012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26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6F4C" w14:textId="3E0F2488" w:rsidR="0076083D" w:rsidRDefault="00ED2A91" w:rsidP="00904CDF">
      <w:pPr>
        <w:spacing w:before="120" w:after="120" w:line="240" w:lineRule="auto"/>
        <w:jc w:val="both"/>
        <w:rPr>
          <w:rFonts w:ascii="Arial" w:hAnsi="Arial"/>
          <w:b/>
          <w:bCs/>
          <w:lang w:val="en-GB"/>
        </w:rPr>
      </w:pPr>
      <w:r w:rsidRPr="00904CDF">
        <w:rPr>
          <w:rFonts w:ascii="Arial" w:hAnsi="Arial"/>
          <w:b/>
          <w:bCs/>
          <w:lang w:val="en-GB"/>
        </w:rPr>
        <w:t>Fig</w:t>
      </w:r>
      <w:r w:rsidR="00F07D2A">
        <w:rPr>
          <w:rFonts w:ascii="Arial" w:hAnsi="Arial"/>
          <w:b/>
          <w:bCs/>
          <w:lang w:val="en-GB"/>
        </w:rPr>
        <w:t>ure</w:t>
      </w:r>
      <w:r w:rsidR="000E2DE9">
        <w:rPr>
          <w:rFonts w:ascii="Arial" w:hAnsi="Arial"/>
          <w:b/>
          <w:bCs/>
          <w:lang w:val="en-GB"/>
        </w:rPr>
        <w:t xml:space="preserve"> </w:t>
      </w:r>
      <w:r w:rsidRPr="00904CDF">
        <w:rPr>
          <w:rFonts w:ascii="Arial" w:hAnsi="Arial"/>
          <w:b/>
          <w:bCs/>
          <w:lang w:val="en-GB"/>
        </w:rPr>
        <w:t>1:</w:t>
      </w:r>
      <w:r w:rsidR="000E2DE9">
        <w:rPr>
          <w:rFonts w:ascii="Arial" w:hAnsi="Arial"/>
          <w:b/>
          <w:bCs/>
          <w:lang w:val="en-GB"/>
        </w:rPr>
        <w:t xml:space="preserve"> </w:t>
      </w:r>
      <w:r w:rsidR="00904CDF" w:rsidRPr="00904CDF">
        <w:rPr>
          <w:rFonts w:ascii="Arial" w:hAnsi="Arial"/>
          <w:b/>
          <w:bCs/>
          <w:lang w:val="en-GB"/>
        </w:rPr>
        <w:t>Contract</w:t>
      </w:r>
      <w:r w:rsidR="000E2DE9">
        <w:rPr>
          <w:rFonts w:ascii="Arial" w:hAnsi="Arial"/>
          <w:b/>
          <w:bCs/>
          <w:lang w:val="en-GB"/>
        </w:rPr>
        <w:t xml:space="preserve"> </w:t>
      </w:r>
      <w:r w:rsidR="00904CDF" w:rsidRPr="00904CDF">
        <w:rPr>
          <w:rFonts w:ascii="Arial" w:hAnsi="Arial"/>
          <w:b/>
          <w:bCs/>
          <w:lang w:val="en-GB"/>
        </w:rPr>
        <w:t>Enforcement</w:t>
      </w:r>
      <w:r w:rsidR="000E2DE9">
        <w:rPr>
          <w:rFonts w:ascii="Arial" w:hAnsi="Arial"/>
          <w:b/>
          <w:bCs/>
          <w:lang w:val="en-GB"/>
        </w:rPr>
        <w:t xml:space="preserve"> </w:t>
      </w:r>
      <w:r w:rsidR="00904CDF" w:rsidRPr="00904CDF">
        <w:rPr>
          <w:rFonts w:ascii="Arial" w:hAnsi="Arial"/>
          <w:b/>
          <w:bCs/>
          <w:lang w:val="en-GB"/>
        </w:rPr>
        <w:t>Steps</w:t>
      </w:r>
    </w:p>
    <w:p w14:paraId="172F9476" w14:textId="4F478B2B" w:rsidR="00904CDF" w:rsidRPr="00904CDF" w:rsidRDefault="00904CDF" w:rsidP="00904CDF">
      <w:pPr>
        <w:spacing w:before="120" w:after="240" w:line="240" w:lineRule="auto"/>
        <w:jc w:val="both"/>
        <w:rPr>
          <w:rFonts w:ascii="Arial" w:hAnsi="Arial"/>
          <w:bCs/>
          <w:sz w:val="18"/>
          <w:lang w:val="en-GB"/>
        </w:rPr>
      </w:pPr>
      <w:r w:rsidRPr="00904CDF">
        <w:rPr>
          <w:rFonts w:ascii="Arial" w:hAnsi="Arial"/>
          <w:bCs/>
          <w:i/>
          <w:sz w:val="18"/>
          <w:lang w:val="en-GB"/>
        </w:rPr>
        <w:t>Source</w:t>
      </w:r>
      <w:r w:rsidRPr="00904CDF">
        <w:rPr>
          <w:rFonts w:ascii="Arial" w:hAnsi="Arial"/>
          <w:bCs/>
          <w:sz w:val="18"/>
          <w:lang w:val="en-GB"/>
        </w:rPr>
        <w:t>:</w:t>
      </w:r>
      <w:r w:rsidR="000E2DE9">
        <w:rPr>
          <w:rFonts w:ascii="Arial" w:hAnsi="Arial"/>
          <w:bCs/>
          <w:sz w:val="18"/>
          <w:lang w:val="en-GB"/>
        </w:rPr>
        <w:t xml:space="preserve"> </w:t>
      </w:r>
      <w:r w:rsidR="00562B3E">
        <w:rPr>
          <w:rFonts w:ascii="Arial" w:hAnsi="Arial"/>
          <w:bCs/>
          <w:sz w:val="18"/>
          <w:lang w:val="en-GB"/>
        </w:rPr>
        <w:t>Constructed</w:t>
      </w:r>
      <w:r w:rsidR="000E2DE9">
        <w:rPr>
          <w:rFonts w:ascii="Arial" w:hAnsi="Arial"/>
          <w:bCs/>
          <w:sz w:val="18"/>
          <w:lang w:val="en-GB"/>
        </w:rPr>
        <w:t xml:space="preserve"> </w:t>
      </w:r>
      <w:r w:rsidR="00562B3E">
        <w:rPr>
          <w:rFonts w:ascii="Arial" w:hAnsi="Arial"/>
          <w:bCs/>
          <w:sz w:val="18"/>
          <w:lang w:val="en-GB"/>
        </w:rPr>
        <w:t>by</w:t>
      </w:r>
      <w:r w:rsidR="000E2DE9">
        <w:rPr>
          <w:rFonts w:ascii="Arial" w:hAnsi="Arial"/>
          <w:bCs/>
          <w:sz w:val="18"/>
          <w:lang w:val="en-GB"/>
        </w:rPr>
        <w:t xml:space="preserve"> </w:t>
      </w:r>
      <w:r w:rsidR="00562B3E">
        <w:rPr>
          <w:rFonts w:ascii="Arial" w:hAnsi="Arial"/>
          <w:bCs/>
          <w:sz w:val="18"/>
          <w:lang w:val="en-GB"/>
        </w:rPr>
        <w:t>author</w:t>
      </w:r>
    </w:p>
    <w:p w14:paraId="2B61C5E8" w14:textId="16584829" w:rsidR="00562B89" w:rsidRPr="000E2DE9" w:rsidRDefault="00562B89" w:rsidP="00904CDF">
      <w:pPr>
        <w:spacing w:before="240" w:after="240" w:line="240" w:lineRule="auto"/>
        <w:jc w:val="both"/>
        <w:rPr>
          <w:rFonts w:ascii="Arial" w:hAnsi="Arial"/>
          <w:b/>
          <w:color w:val="FF0000"/>
          <w:szCs w:val="24"/>
          <w:lang w:val="en-GB"/>
        </w:rPr>
      </w:pPr>
      <w:r w:rsidRPr="000E2DE9">
        <w:rPr>
          <w:rFonts w:ascii="Arial" w:hAnsi="Arial"/>
          <w:b/>
          <w:color w:val="FF0000"/>
          <w:szCs w:val="24"/>
          <w:lang w:val="en-GB"/>
        </w:rPr>
        <w:t>RESEARCH</w:t>
      </w:r>
      <w:r w:rsidR="000E2DE9" w:rsidRPr="000E2DE9">
        <w:rPr>
          <w:rFonts w:ascii="Arial" w:hAnsi="Arial"/>
          <w:b/>
          <w:color w:val="FF0000"/>
          <w:szCs w:val="24"/>
          <w:lang w:val="en-GB"/>
        </w:rPr>
        <w:t xml:space="preserve"> </w:t>
      </w:r>
      <w:r w:rsidRPr="000E2DE9">
        <w:rPr>
          <w:rFonts w:ascii="Arial" w:hAnsi="Arial"/>
          <w:b/>
          <w:color w:val="FF0000"/>
          <w:szCs w:val="24"/>
          <w:lang w:val="en-GB"/>
        </w:rPr>
        <w:t>METHODOLOGY</w:t>
      </w:r>
    </w:p>
    <w:p w14:paraId="3A9A2B11" w14:textId="555C9305" w:rsidR="00985255" w:rsidRPr="00904CDF" w:rsidRDefault="00985255" w:rsidP="00904CDF">
      <w:pPr>
        <w:spacing w:before="240" w:after="240" w:line="240" w:lineRule="auto"/>
        <w:jc w:val="both"/>
        <w:rPr>
          <w:rFonts w:ascii="Arial" w:hAnsi="Arial"/>
          <w:szCs w:val="24"/>
          <w:lang w:val="en-GB"/>
        </w:rPr>
      </w:pPr>
      <w:r w:rsidRPr="00904CDF">
        <w:rPr>
          <w:rFonts w:ascii="Arial" w:hAnsi="Arial"/>
          <w:szCs w:val="24"/>
          <w:lang w:val="en-GB"/>
        </w:rPr>
        <w:t>Thi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paper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use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qualitativ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octrin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mparativ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leg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methodology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vestigat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benefi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nforceabl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ntrac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promoting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ustainabl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evelopmen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harmon</w:t>
      </w:r>
      <w:r w:rsidR="0063089D">
        <w:rPr>
          <w:rFonts w:ascii="Arial" w:hAnsi="Arial"/>
          <w:szCs w:val="24"/>
          <w:lang w:val="en-GB"/>
        </w:rPr>
        <w:t>is</w:t>
      </w:r>
      <w:r w:rsidRPr="00904CDF">
        <w:rPr>
          <w:rFonts w:ascii="Arial" w:hAnsi="Arial"/>
          <w:szCs w:val="24"/>
          <w:lang w:val="en-GB"/>
        </w:rPr>
        <w:t>ing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law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with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DGs.</w:t>
      </w:r>
    </w:p>
    <w:p w14:paraId="2368F28F" w14:textId="25734163" w:rsidR="00985255" w:rsidRPr="00904CDF" w:rsidRDefault="001D6190" w:rsidP="00904CDF">
      <w:pPr>
        <w:spacing w:before="240" w:after="240" w:line="240" w:lineRule="auto"/>
        <w:ind w:firstLine="357"/>
        <w:jc w:val="both"/>
        <w:rPr>
          <w:rFonts w:ascii="Arial" w:hAnsi="Arial"/>
          <w:szCs w:val="24"/>
          <w:lang w:val="en-GB"/>
        </w:rPr>
      </w:pPr>
      <w:r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>
        <w:rPr>
          <w:rFonts w:ascii="Arial" w:hAnsi="Arial"/>
          <w:szCs w:val="24"/>
          <w:lang w:val="en-GB"/>
        </w:rPr>
        <w:t>paper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founde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on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study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secondary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sources,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such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international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legal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instruments,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national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law,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cademic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literature,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report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international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organ</w:t>
      </w:r>
      <w:r w:rsidR="0063089D">
        <w:rPr>
          <w:rFonts w:ascii="Arial" w:hAnsi="Arial"/>
          <w:szCs w:val="24"/>
          <w:lang w:val="en-GB"/>
        </w:rPr>
        <w:t>is</w:t>
      </w:r>
      <w:r w:rsidR="00985255" w:rsidRPr="00904CDF">
        <w:rPr>
          <w:rFonts w:ascii="Arial" w:hAnsi="Arial"/>
          <w:szCs w:val="24"/>
          <w:lang w:val="en-GB"/>
        </w:rPr>
        <w:t>ations.</w:t>
      </w:r>
      <w:r w:rsidR="000E2DE9">
        <w:rPr>
          <w:rFonts w:ascii="Arial" w:hAnsi="Arial"/>
          <w:szCs w:val="24"/>
          <w:lang w:val="en-GB"/>
        </w:rPr>
        <w:t xml:space="preserve"> </w:t>
      </w:r>
      <w:r>
        <w:rPr>
          <w:rFonts w:ascii="Arial" w:hAnsi="Arial"/>
          <w:szCs w:val="24"/>
          <w:lang w:val="en-GB"/>
        </w:rPr>
        <w:t>A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lastRenderedPageBreak/>
        <w:t>comparativ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pproach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pplie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evaluat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difference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between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civil,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common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hybri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system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far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a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enforcement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contract</w:t>
      </w:r>
      <w:r>
        <w:rPr>
          <w:rFonts w:ascii="Arial" w:hAnsi="Arial"/>
          <w:szCs w:val="24"/>
          <w:lang w:val="en-GB"/>
        </w:rPr>
        <w:t>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985255" w:rsidRPr="00904CDF">
        <w:rPr>
          <w:rFonts w:ascii="Arial" w:hAnsi="Arial"/>
          <w:szCs w:val="24"/>
          <w:lang w:val="en-GB"/>
        </w:rPr>
        <w:t>concerned.</w:t>
      </w:r>
    </w:p>
    <w:p w14:paraId="5DB2A3AE" w14:textId="54A3E43A" w:rsidR="00985255" w:rsidRPr="00904CDF" w:rsidRDefault="00985255" w:rsidP="00904CDF">
      <w:pPr>
        <w:spacing w:before="240" w:after="240" w:line="240" w:lineRule="auto"/>
        <w:ind w:firstLine="357"/>
        <w:jc w:val="both"/>
        <w:rPr>
          <w:rFonts w:ascii="Arial" w:hAnsi="Arial"/>
          <w:szCs w:val="24"/>
          <w:lang w:val="en-GB"/>
        </w:rPr>
      </w:pPr>
      <w:r w:rsidRPr="00904CDF">
        <w:rPr>
          <w:rFonts w:ascii="Arial" w:hAnsi="Arial"/>
          <w:szCs w:val="24"/>
          <w:lang w:val="en-GB"/>
        </w:rPr>
        <w:t>A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matic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alysi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ls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mploye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tudy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al</w:t>
      </w:r>
      <w:r w:rsidR="0063089D">
        <w:rPr>
          <w:rFonts w:ascii="Arial" w:hAnsi="Arial"/>
          <w:szCs w:val="24"/>
          <w:lang w:val="en-GB"/>
        </w:rPr>
        <w:t>ys</w:t>
      </w:r>
      <w:r w:rsidRPr="00904CDF">
        <w:rPr>
          <w:rFonts w:ascii="Arial" w:hAnsi="Arial"/>
          <w:szCs w:val="24"/>
          <w:lang w:val="en-GB"/>
        </w:rPr>
        <w:t>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mpac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mentione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rea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DG-relate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utcomes: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judici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fficiency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isput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resolutio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mechanisms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igit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ntracts.</w:t>
      </w:r>
    </w:p>
    <w:p w14:paraId="13770FD1" w14:textId="32AD1A3B" w:rsidR="00985255" w:rsidRPr="00904CDF" w:rsidRDefault="00985255" w:rsidP="00904CDF">
      <w:pPr>
        <w:spacing w:before="240" w:after="240" w:line="240" w:lineRule="auto"/>
        <w:ind w:firstLine="357"/>
        <w:jc w:val="both"/>
        <w:rPr>
          <w:rFonts w:ascii="Arial" w:hAnsi="Arial"/>
          <w:szCs w:val="24"/>
          <w:lang w:val="en-GB"/>
        </w:rPr>
      </w:pPr>
      <w:r w:rsidRPr="00904CDF">
        <w:rPr>
          <w:rFonts w:ascii="Arial" w:hAnsi="Arial"/>
          <w:szCs w:val="24"/>
          <w:lang w:val="en-GB"/>
        </w:rPr>
        <w:t>I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policy-oriente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research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tha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ttemp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ffer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practic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recommendation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how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law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ystem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a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b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nhanced.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However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restricte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a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i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rel</w:t>
      </w:r>
      <w:r w:rsidR="001A2783">
        <w:rPr>
          <w:rFonts w:ascii="Arial" w:hAnsi="Arial"/>
          <w:szCs w:val="24"/>
          <w:lang w:val="en-GB"/>
        </w:rPr>
        <w:t>ie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econdary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ata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ther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i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1A2783">
        <w:rPr>
          <w:rFonts w:ascii="Arial" w:hAnsi="Arial"/>
          <w:szCs w:val="24"/>
          <w:lang w:val="en-GB"/>
        </w:rPr>
        <w:t>a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lack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primary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mpiric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evidence.</w:t>
      </w:r>
    </w:p>
    <w:p w14:paraId="07FB48B2" w14:textId="71BBF3F6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THEORETICAL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FOUNDATIONS: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CONTRACTS,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DEVELOPMENT,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AND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SUSTAINABLE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OUTCOMES</w:t>
      </w:r>
    </w:p>
    <w:p w14:paraId="4E20781B" w14:textId="12CEA65E" w:rsidR="003A0B60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tens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o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merg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der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alys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d-twentie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entur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llow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merg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o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ance</w:t>
      </w:r>
      <w:r w:rsidR="000E2DE9">
        <w:rPr>
          <w:rFonts w:ascii="Arial" w:hAnsi="Arial"/>
          <w:lang w:val="en-GB"/>
        </w:rPr>
        <w:t xml:space="preserve"> </w:t>
      </w:r>
      <w:r w:rsidR="00562B3E">
        <w:rPr>
          <w:rFonts w:ascii="Arial" w:hAnsi="Arial"/>
          <w:lang w:val="en-GB"/>
        </w:rPr>
        <w:t>(Walsh</w:t>
      </w:r>
      <w:r w:rsidR="000E2DE9">
        <w:rPr>
          <w:rFonts w:ascii="Arial" w:hAnsi="Arial"/>
          <w:lang w:val="en-GB"/>
        </w:rPr>
        <w:t xml:space="preserve"> </w:t>
      </w:r>
      <w:r w:rsidR="00562B3E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3E" w:rsidRPr="0038778D">
        <w:rPr>
          <w:rFonts w:ascii="Arial" w:hAnsi="Arial"/>
          <w:i/>
          <w:lang w:val="en-GB"/>
        </w:rPr>
        <w:t>al</w:t>
      </w:r>
      <w:r w:rsidR="00562B3E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3E">
        <w:rPr>
          <w:rFonts w:ascii="Arial" w:hAnsi="Arial"/>
          <w:lang w:val="en-GB"/>
        </w:rPr>
        <w:t>2022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ea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finan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a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ncip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ect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a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ar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sc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ci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peci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at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infor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gh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tec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ain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bitra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ang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e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r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ibu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effective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governance;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appropriate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prioritisation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helps</w:t>
      </w:r>
      <w:r w:rsidR="000E2DE9">
        <w:rPr>
          <w:rFonts w:ascii="Arial" w:hAnsi="Arial"/>
          <w:lang w:val="en-GB"/>
        </w:rPr>
        <w:t xml:space="preserve"> </w:t>
      </w:r>
      <w:r w:rsidR="00F978D0" w:rsidRPr="00904CDF">
        <w:rPr>
          <w:rFonts w:ascii="Arial" w:hAnsi="Arial"/>
          <w:lang w:val="en-GB"/>
        </w:rPr>
        <w:t>maximis</w:t>
      </w:r>
      <w:r w:rsidRPr="00904CDF">
        <w:rPr>
          <w:rFonts w:ascii="Arial" w:hAnsi="Arial"/>
          <w:lang w:val="en-GB"/>
        </w:rPr>
        <w:t>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ults.</w:t>
      </w:r>
    </w:p>
    <w:p w14:paraId="4EAC7A6D" w14:textId="0B791EFA" w:rsidR="003A0B60" w:rsidRPr="00904CDF" w:rsidRDefault="009E39C1" w:rsidP="00904CDF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gnificant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63089D">
        <w:rPr>
          <w:rFonts w:ascii="Arial" w:hAnsi="Arial"/>
          <w:lang w:val="en-GB"/>
        </w:rPr>
        <w:t>-</w:t>
      </w:r>
      <w:r w:rsidRPr="00904CDF">
        <w:rPr>
          <w:rFonts w:ascii="Arial" w:hAnsi="Arial"/>
          <w:lang w:val="en-GB"/>
        </w:rPr>
        <w:t>priv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nershi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(PPP)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is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chanis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ibu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utcom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lluminated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understanding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formal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risk-allocation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device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cont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entiv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pon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chanis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nk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sig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i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eature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Almarri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Boussabaine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5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mai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ed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n-arbitra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sp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k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orm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cision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63089D">
        <w:rPr>
          <w:rFonts w:ascii="Arial" w:hAnsi="Arial"/>
          <w:lang w:val="en-GB"/>
        </w:rPr>
        <w:t>-</w:t>
      </w:r>
      <w:r w:rsidRPr="00904CDF">
        <w:rPr>
          <w:rFonts w:ascii="Arial" w:hAnsi="Arial"/>
          <w:lang w:val="en-GB"/>
        </w:rPr>
        <w:t>priv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ree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ig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entiv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impro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quality.</w:t>
      </w:r>
      <w:r w:rsidR="000E2DE9">
        <w:rPr>
          <w:rFonts w:ascii="Arial" w:hAnsi="Arial"/>
          <w:lang w:val="en-GB"/>
        </w:rPr>
        <w:t xml:space="preserve"> </w:t>
      </w:r>
    </w:p>
    <w:p w14:paraId="49E1808A" w14:textId="59D05EA4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INTERNATIONAL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STANDARDS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AND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SDG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ALIGNMENT</w:t>
      </w:r>
    </w:p>
    <w:p w14:paraId="6B0CF8E9" w14:textId="1AF34EC0" w:rsidR="003A0B60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Unpack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vea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y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gre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ev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ro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1A2783">
        <w:rPr>
          <w:rFonts w:ascii="Arial" w:hAnsi="Arial"/>
          <w:lang w:val="en-GB"/>
        </w:rPr>
        <w:t>17</w:t>
      </w:r>
      <w:r w:rsidR="000E2DE9">
        <w:rPr>
          <w:rFonts w:ascii="Arial" w:hAnsi="Arial"/>
          <w:lang w:val="en-GB"/>
        </w:rPr>
        <w:t xml:space="preserve"> </w:t>
      </w:r>
      <w:r w:rsidR="001A2783">
        <w:rPr>
          <w:rFonts w:ascii="Arial" w:hAnsi="Arial"/>
          <w:lang w:val="en-GB"/>
        </w:rPr>
        <w:t>SD</w:t>
      </w:r>
      <w:r w:rsidRPr="00904CDF">
        <w:rPr>
          <w:rFonts w:ascii="Arial" w:hAnsi="Arial"/>
          <w:lang w:val="en-GB"/>
        </w:rPr>
        <w:t>G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u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raf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2030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enda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</w:t>
      </w:r>
      <w:r w:rsidR="001A2783">
        <w:rPr>
          <w:rFonts w:ascii="Arial" w:hAnsi="Arial"/>
          <w:lang w:val="en-GB"/>
        </w:rPr>
        <w:t>ni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</w:t>
      </w:r>
      <w:r w:rsidR="001A2783">
        <w:rPr>
          <w:rFonts w:ascii="Arial" w:hAnsi="Arial"/>
          <w:lang w:val="en-GB"/>
        </w:rPr>
        <w:t>ations</w:t>
      </w:r>
      <w:r w:rsidR="000E2DE9">
        <w:rPr>
          <w:rFonts w:ascii="Arial" w:hAnsi="Arial"/>
          <w:lang w:val="en-GB"/>
        </w:rPr>
        <w:t xml:space="preserve"> </w:t>
      </w:r>
      <w:r w:rsidR="001A2783">
        <w:rPr>
          <w:rFonts w:ascii="Arial" w:hAnsi="Arial"/>
          <w:lang w:val="en-GB"/>
        </w:rPr>
        <w:t>(UN)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equivoc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knowledg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ng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ffi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quir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formation;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gr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o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inu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bate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Abd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Aziz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Basir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18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n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twe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ai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ro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1A2783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ucially</w:t>
      </w:r>
      <w:r w:rsidR="001A2783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e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ngible</w:t>
      </w:r>
      <w:r w:rsidR="00473A15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further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progres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help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unlock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additional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funding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donor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countrie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organis</w:t>
      </w:r>
      <w:r w:rsidRPr="00904CDF">
        <w:rPr>
          <w:rFonts w:ascii="Arial" w:hAnsi="Arial"/>
          <w:lang w:val="en-GB"/>
        </w:rPr>
        <w:t>ation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mphas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iginal</w:t>
      </w:r>
      <w:r w:rsidR="000E2DE9">
        <w:rPr>
          <w:rFonts w:ascii="Arial" w:hAnsi="Arial"/>
          <w:lang w:val="en-GB"/>
        </w:rPr>
        <w:t xml:space="preserve"> </w:t>
      </w:r>
      <w:r w:rsidR="001A2783">
        <w:rPr>
          <w:rFonts w:ascii="Arial" w:hAnsi="Arial"/>
          <w:lang w:val="en-GB"/>
        </w:rPr>
        <w:t>77</w:t>
      </w:r>
      <w:r w:rsidR="001A2783" w:rsidRPr="0038778D">
        <w:rPr>
          <w:rFonts w:ascii="Arial" w:hAnsi="Arial"/>
          <w:vertAlign w:val="superscript"/>
          <w:lang w:val="en-GB"/>
        </w:rPr>
        <w:t>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emb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b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a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act</w:t>
      </w:r>
      <w:r w:rsidR="000E2DE9">
        <w:rPr>
          <w:rFonts w:ascii="Arial" w:hAnsi="Arial"/>
          <w:lang w:val="en-GB"/>
        </w:rPr>
        <w:t xml:space="preserve"> </w:t>
      </w:r>
      <w:r w:rsidR="00F61016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F61016" w:rsidRPr="00904CDF">
        <w:rPr>
          <w:rFonts w:ascii="Arial" w:hAnsi="Arial"/>
          <w:lang w:val="en-GB"/>
        </w:rPr>
        <w:t>;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widely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available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developing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="00473A15"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ltitu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venues</w:t>
      </w:r>
      <w:r w:rsidR="00473A15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lu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isi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-impac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ngi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e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C14E04" w:rsidRPr="00904CDF">
        <w:rPr>
          <w:rFonts w:ascii="Arial" w:hAnsi="Arial"/>
          <w:lang w:val="en-GB"/>
        </w:rPr>
        <w:t>PPPs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equentl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li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ief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cer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;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e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ssibili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ibu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8.1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9.5.</w:t>
      </w:r>
    </w:p>
    <w:p w14:paraId="253BCE8F" w14:textId="2D26139E" w:rsidR="005A4C6C" w:rsidRPr="00904CDF" w:rsidRDefault="005A4C6C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AF57A1">
        <w:rPr>
          <w:rFonts w:ascii="Arial" w:hAnsi="Arial"/>
          <w:bCs/>
          <w:szCs w:val="24"/>
          <w:lang w:val="en-GB"/>
        </w:rPr>
        <w:t>Table</w:t>
      </w:r>
      <w:r w:rsidR="000E2DE9">
        <w:rPr>
          <w:rFonts w:ascii="Arial" w:hAnsi="Arial"/>
          <w:bCs/>
          <w:szCs w:val="24"/>
          <w:lang w:val="en-GB"/>
        </w:rPr>
        <w:t xml:space="preserve"> </w:t>
      </w:r>
      <w:r w:rsidRPr="00AF57A1">
        <w:rPr>
          <w:rFonts w:ascii="Arial" w:hAnsi="Arial"/>
          <w:bCs/>
          <w:szCs w:val="24"/>
          <w:lang w:val="en-GB"/>
        </w:rPr>
        <w:t>1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AF57A1">
        <w:rPr>
          <w:rFonts w:ascii="Arial" w:hAnsi="Arial"/>
          <w:szCs w:val="24"/>
          <w:lang w:val="en-GB"/>
        </w:rPr>
        <w:t>outline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ignifican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mprovemen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ntrac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at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align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legal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agreement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with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th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UN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SDGs</w:t>
      </w:r>
      <w:r w:rsidRPr="00904CDF">
        <w:rPr>
          <w:rFonts w:ascii="Arial" w:hAnsi="Arial"/>
          <w:szCs w:val="24"/>
          <w:lang w:val="en-GB"/>
        </w:rPr>
        <w:t>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s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development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provid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a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mean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directly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incorporate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sustainability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principle</w:t>
      </w:r>
      <w:r w:rsidRPr="00904CDF">
        <w:rPr>
          <w:rFonts w:ascii="Arial" w:hAnsi="Arial"/>
          <w:szCs w:val="24"/>
          <w:lang w:val="en-GB"/>
        </w:rPr>
        <w:t>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t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busines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agreements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hes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ntractu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instrumen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show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how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privat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contract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migh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b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use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to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904CDF">
        <w:rPr>
          <w:rFonts w:ascii="Arial" w:hAnsi="Arial"/>
          <w:szCs w:val="24"/>
          <w:lang w:val="en-GB"/>
        </w:rPr>
        <w:t>further</w:t>
      </w:r>
      <w:r w:rsidR="00562B3E">
        <w:rPr>
          <w:rFonts w:ascii="Arial" w:hAnsi="Arial"/>
          <w:szCs w:val="24"/>
          <w:lang w:val="en-GB"/>
        </w:rPr>
        <w:t>,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broader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goals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5236BC" w:rsidRPr="00904CDF">
        <w:rPr>
          <w:rFonts w:ascii="Arial" w:hAnsi="Arial"/>
          <w:szCs w:val="24"/>
          <w:lang w:val="en-GB"/>
        </w:rPr>
        <w:t>global</w:t>
      </w:r>
      <w:r w:rsidR="000E2DE9">
        <w:rPr>
          <w:rFonts w:ascii="Arial" w:hAnsi="Arial"/>
          <w:szCs w:val="24"/>
          <w:lang w:val="en-GB"/>
        </w:rPr>
        <w:t xml:space="preserve"> </w:t>
      </w:r>
      <w:r w:rsidR="0084704A" w:rsidRPr="00904CDF">
        <w:rPr>
          <w:rFonts w:ascii="Arial" w:hAnsi="Arial"/>
          <w:szCs w:val="24"/>
          <w:lang w:val="en-GB"/>
        </w:rPr>
        <w:t>growth</w:t>
      </w:r>
      <w:r w:rsidRPr="00904CDF">
        <w:rPr>
          <w:rFonts w:ascii="Arial" w:hAnsi="Arial"/>
          <w:szCs w:val="24"/>
          <w:lang w:val="en-GB"/>
        </w:rPr>
        <w:t>.</w:t>
      </w:r>
    </w:p>
    <w:p w14:paraId="026FFD6C" w14:textId="1C4666B6" w:rsidR="005A4C6C" w:rsidRPr="00904CDF" w:rsidRDefault="005A4C6C" w:rsidP="00AF57A1">
      <w:pPr>
        <w:spacing w:before="240" w:after="120" w:line="240" w:lineRule="auto"/>
        <w:jc w:val="both"/>
        <w:rPr>
          <w:rFonts w:ascii="Arial" w:hAnsi="Arial"/>
          <w:b/>
          <w:bCs/>
          <w:lang w:val="en-GB"/>
        </w:rPr>
      </w:pPr>
      <w:r w:rsidRPr="00904CDF">
        <w:rPr>
          <w:rFonts w:ascii="Arial" w:hAnsi="Arial"/>
          <w:b/>
          <w:bCs/>
          <w:szCs w:val="24"/>
          <w:lang w:val="en-GB"/>
        </w:rPr>
        <w:t>Table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Pr="00904CDF">
        <w:rPr>
          <w:rFonts w:ascii="Arial" w:hAnsi="Arial"/>
          <w:b/>
          <w:bCs/>
          <w:szCs w:val="24"/>
          <w:lang w:val="en-GB"/>
        </w:rPr>
        <w:t>1: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Pr="00904CDF">
        <w:rPr>
          <w:rFonts w:ascii="Arial" w:hAnsi="Arial"/>
          <w:b/>
          <w:bCs/>
          <w:szCs w:val="24"/>
          <w:lang w:val="en-GB"/>
        </w:rPr>
        <w:t>Innovative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="00AF57A1" w:rsidRPr="00904CDF">
        <w:rPr>
          <w:rFonts w:ascii="Arial" w:hAnsi="Arial"/>
          <w:b/>
          <w:bCs/>
          <w:szCs w:val="24"/>
          <w:lang w:val="en-GB"/>
        </w:rPr>
        <w:t>Contractual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="00AF57A1" w:rsidRPr="00904CDF">
        <w:rPr>
          <w:rFonts w:ascii="Arial" w:hAnsi="Arial"/>
          <w:b/>
          <w:bCs/>
          <w:szCs w:val="24"/>
          <w:lang w:val="en-GB"/>
        </w:rPr>
        <w:t>Clauses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Pr="00904CDF">
        <w:rPr>
          <w:rFonts w:ascii="Arial" w:hAnsi="Arial"/>
          <w:b/>
          <w:bCs/>
          <w:szCs w:val="24"/>
          <w:lang w:val="en-GB"/>
        </w:rPr>
        <w:t>and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Pr="00904CDF">
        <w:rPr>
          <w:rFonts w:ascii="Arial" w:hAnsi="Arial"/>
          <w:b/>
          <w:bCs/>
          <w:szCs w:val="24"/>
          <w:lang w:val="en-GB"/>
        </w:rPr>
        <w:t>their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="00AF57A1" w:rsidRPr="00904CDF">
        <w:rPr>
          <w:rFonts w:ascii="Arial" w:hAnsi="Arial"/>
          <w:b/>
          <w:bCs/>
          <w:szCs w:val="24"/>
          <w:lang w:val="en-GB"/>
        </w:rPr>
        <w:t>Alignment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Pr="00904CDF">
        <w:rPr>
          <w:rFonts w:ascii="Arial" w:hAnsi="Arial"/>
          <w:b/>
          <w:bCs/>
          <w:szCs w:val="24"/>
          <w:lang w:val="en-GB"/>
        </w:rPr>
        <w:t>with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="00AF57A1" w:rsidRPr="00904CDF">
        <w:rPr>
          <w:rFonts w:ascii="Arial" w:hAnsi="Arial"/>
          <w:b/>
          <w:bCs/>
          <w:szCs w:val="24"/>
          <w:lang w:val="en-GB"/>
        </w:rPr>
        <w:t>Specific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Pr="00904CDF">
        <w:rPr>
          <w:rFonts w:ascii="Arial" w:hAnsi="Arial"/>
          <w:b/>
          <w:bCs/>
          <w:szCs w:val="24"/>
          <w:lang w:val="en-GB"/>
        </w:rPr>
        <w:t>SDG</w:t>
      </w:r>
      <w:r w:rsidR="000E2DE9">
        <w:rPr>
          <w:rFonts w:ascii="Arial" w:hAnsi="Arial"/>
          <w:b/>
          <w:bCs/>
          <w:szCs w:val="24"/>
          <w:lang w:val="en-GB"/>
        </w:rPr>
        <w:t xml:space="preserve"> </w:t>
      </w:r>
      <w:r w:rsidR="00AF57A1" w:rsidRPr="00904CDF">
        <w:rPr>
          <w:rFonts w:ascii="Arial" w:hAnsi="Arial"/>
          <w:b/>
          <w:bCs/>
          <w:szCs w:val="24"/>
          <w:lang w:val="en-GB"/>
        </w:rPr>
        <w:t>Targets</w:t>
      </w:r>
    </w:p>
    <w:tbl>
      <w:tblPr>
        <w:tblStyle w:val="PlainTable21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512B2B" w:rsidRPr="00904CDF" w14:paraId="5AAA08C5" w14:textId="77777777" w:rsidTr="00AF5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32C7B57C" w14:textId="2EE55BE0" w:rsidR="00512B2B" w:rsidRPr="00904CDF" w:rsidRDefault="00512B2B" w:rsidP="00AF57A1">
            <w:pPr>
              <w:spacing w:before="60" w:after="6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lastRenderedPageBreak/>
              <w:t>Contractual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Innov</w:t>
            </w:r>
            <w:r w:rsidR="005236BC" w:rsidRPr="00904CDF">
              <w:rPr>
                <w:rFonts w:ascii="Arial" w:hAnsi="Arial"/>
                <w:szCs w:val="20"/>
                <w:lang w:val="en-GB"/>
              </w:rPr>
              <w:t>at</w:t>
            </w:r>
            <w:r w:rsidRPr="00904CDF">
              <w:rPr>
                <w:rFonts w:ascii="Arial" w:hAnsi="Arial"/>
                <w:szCs w:val="20"/>
                <w:lang w:val="en-GB"/>
              </w:rPr>
              <w:t>ion</w:t>
            </w:r>
          </w:p>
        </w:tc>
        <w:tc>
          <w:tcPr>
            <w:tcW w:w="2877" w:type="dxa"/>
          </w:tcPr>
          <w:p w14:paraId="328A2685" w14:textId="663A8E23" w:rsidR="00512B2B" w:rsidRPr="00904CDF" w:rsidRDefault="00512B2B" w:rsidP="00AF57A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Description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</w:p>
        </w:tc>
        <w:tc>
          <w:tcPr>
            <w:tcW w:w="2877" w:type="dxa"/>
          </w:tcPr>
          <w:p w14:paraId="78F4994D" w14:textId="605F961B" w:rsidR="00512B2B" w:rsidRPr="00904CDF" w:rsidRDefault="00512B2B" w:rsidP="00AF57A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Linked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S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Target(s)</w:t>
            </w:r>
          </w:p>
        </w:tc>
      </w:tr>
      <w:tr w:rsidR="00512B2B" w:rsidRPr="00904CDF" w14:paraId="0E07522F" w14:textId="77777777" w:rsidTr="00AF5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81F59B0" w14:textId="1B508F1D" w:rsidR="00512B2B" w:rsidRPr="00904CDF" w:rsidRDefault="00512B2B" w:rsidP="00AF57A1">
            <w:pPr>
              <w:spacing w:before="60" w:after="60"/>
              <w:rPr>
                <w:rFonts w:ascii="Arial" w:hAnsi="Arial"/>
                <w:b w:val="0"/>
                <w:bCs w:val="0"/>
                <w:szCs w:val="20"/>
                <w:lang w:val="en-GB"/>
              </w:rPr>
            </w:pP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Sustainability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="001A2783"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Clause</w:t>
            </w:r>
          </w:p>
        </w:tc>
        <w:tc>
          <w:tcPr>
            <w:tcW w:w="2877" w:type="dxa"/>
          </w:tcPr>
          <w:p w14:paraId="75C092E5" w14:textId="54A94BD0" w:rsidR="00512B2B" w:rsidRPr="00904CDF" w:rsidRDefault="00512B2B" w:rsidP="00AF57A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Require</w:t>
            </w:r>
            <w:r w:rsidR="001A2783">
              <w:rPr>
                <w:rFonts w:ascii="Arial" w:hAnsi="Arial"/>
                <w:szCs w:val="20"/>
                <w:lang w:val="en-GB"/>
              </w:rPr>
              <w:t>s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adherence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to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environmental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standards</w:t>
            </w:r>
          </w:p>
        </w:tc>
        <w:tc>
          <w:tcPr>
            <w:tcW w:w="2877" w:type="dxa"/>
          </w:tcPr>
          <w:p w14:paraId="77D052D9" w14:textId="472B3B63" w:rsidR="00512B2B" w:rsidRPr="00904CDF" w:rsidRDefault="00512B2B" w:rsidP="00AF57A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SD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13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Climate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action),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S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15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Life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on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land)</w:t>
            </w:r>
          </w:p>
        </w:tc>
      </w:tr>
      <w:tr w:rsidR="00512B2B" w:rsidRPr="00904CDF" w14:paraId="5C6819D2" w14:textId="77777777" w:rsidTr="00AF57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9E89896" w14:textId="613310D1" w:rsidR="00512B2B" w:rsidRPr="00904CDF" w:rsidRDefault="00512B2B" w:rsidP="00AF57A1">
            <w:pPr>
              <w:spacing w:before="60" w:after="60"/>
              <w:rPr>
                <w:rFonts w:ascii="Arial" w:hAnsi="Arial"/>
                <w:b w:val="0"/>
                <w:bCs w:val="0"/>
                <w:szCs w:val="20"/>
                <w:lang w:val="en-GB"/>
              </w:rPr>
            </w:pP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Anti-Corruption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Provision</w:t>
            </w:r>
          </w:p>
        </w:tc>
        <w:tc>
          <w:tcPr>
            <w:tcW w:w="2877" w:type="dxa"/>
          </w:tcPr>
          <w:p w14:paraId="7B327F37" w14:textId="16CFFBC1" w:rsidR="00512B2B" w:rsidRPr="00904CDF" w:rsidRDefault="00512B2B" w:rsidP="00AF57A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Prevent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bribery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and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unethical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practices</w:t>
            </w:r>
          </w:p>
        </w:tc>
        <w:tc>
          <w:tcPr>
            <w:tcW w:w="2877" w:type="dxa"/>
          </w:tcPr>
          <w:p w14:paraId="5B47612E" w14:textId="32766BB6" w:rsidR="00512B2B" w:rsidRPr="00904CDF" w:rsidRDefault="00512B2B" w:rsidP="00AF57A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SD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16.5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Reduce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corruption)</w:t>
            </w:r>
          </w:p>
        </w:tc>
      </w:tr>
      <w:tr w:rsidR="00512B2B" w:rsidRPr="00904CDF" w14:paraId="4D6248E3" w14:textId="77777777" w:rsidTr="00AF5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20B36DA6" w14:textId="35A5CD64" w:rsidR="00512B2B" w:rsidRPr="00904CDF" w:rsidRDefault="00512B2B" w:rsidP="00AF57A1">
            <w:pPr>
              <w:spacing w:before="60" w:after="60"/>
              <w:rPr>
                <w:rFonts w:ascii="Arial" w:hAnsi="Arial"/>
                <w:b w:val="0"/>
                <w:bCs w:val="0"/>
                <w:szCs w:val="20"/>
                <w:lang w:val="en-GB"/>
              </w:rPr>
            </w:pP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Gender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Equality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Commitments</w:t>
            </w:r>
          </w:p>
        </w:tc>
        <w:tc>
          <w:tcPr>
            <w:tcW w:w="2877" w:type="dxa"/>
          </w:tcPr>
          <w:p w14:paraId="1E824369" w14:textId="18955C30" w:rsidR="00512B2B" w:rsidRPr="00904CDF" w:rsidRDefault="00512B2B" w:rsidP="00AF57A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Ensure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fair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treatment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of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women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in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agreements</w:t>
            </w:r>
          </w:p>
        </w:tc>
        <w:tc>
          <w:tcPr>
            <w:tcW w:w="2877" w:type="dxa"/>
          </w:tcPr>
          <w:p w14:paraId="0660DF47" w14:textId="113C641A" w:rsidR="00512B2B" w:rsidRPr="00904CDF" w:rsidRDefault="00512B2B" w:rsidP="00AF57A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SD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5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Gender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Equality)</w:t>
            </w:r>
          </w:p>
        </w:tc>
      </w:tr>
      <w:tr w:rsidR="00512B2B" w:rsidRPr="00904CDF" w14:paraId="414E966C" w14:textId="77777777" w:rsidTr="00AF57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E92F8BE" w14:textId="40098AD4" w:rsidR="00512B2B" w:rsidRPr="00904CDF" w:rsidRDefault="00512B2B" w:rsidP="00AF57A1">
            <w:pPr>
              <w:spacing w:before="60" w:after="60"/>
              <w:rPr>
                <w:rFonts w:ascii="Arial" w:hAnsi="Arial"/>
                <w:b w:val="0"/>
                <w:bCs w:val="0"/>
                <w:szCs w:val="20"/>
                <w:lang w:val="en-GB"/>
              </w:rPr>
            </w:pP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Social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Impact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Metrics</w:t>
            </w:r>
          </w:p>
        </w:tc>
        <w:tc>
          <w:tcPr>
            <w:tcW w:w="2877" w:type="dxa"/>
          </w:tcPr>
          <w:p w14:paraId="775D676A" w14:textId="5BB0DCA5" w:rsidR="00512B2B" w:rsidRPr="00904CDF" w:rsidRDefault="00512B2B" w:rsidP="00AF57A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Track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contributions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to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community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wellbeing</w:t>
            </w:r>
          </w:p>
        </w:tc>
        <w:tc>
          <w:tcPr>
            <w:tcW w:w="2877" w:type="dxa"/>
          </w:tcPr>
          <w:p w14:paraId="555537E8" w14:textId="4B760B14" w:rsidR="00512B2B" w:rsidRPr="00904CDF" w:rsidRDefault="00512B2B" w:rsidP="00AF57A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SD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1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No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poverty),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SD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3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Good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health)</w:t>
            </w:r>
          </w:p>
        </w:tc>
      </w:tr>
      <w:tr w:rsidR="00512B2B" w:rsidRPr="00904CDF" w14:paraId="3DDF60AB" w14:textId="77777777" w:rsidTr="00AF5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EED9096" w14:textId="74C161E4" w:rsidR="00512B2B" w:rsidRPr="00904CDF" w:rsidRDefault="00512B2B" w:rsidP="00AF57A1">
            <w:pPr>
              <w:spacing w:before="60" w:after="60"/>
              <w:rPr>
                <w:rFonts w:ascii="Arial" w:hAnsi="Arial"/>
                <w:b w:val="0"/>
                <w:bCs w:val="0"/>
                <w:szCs w:val="20"/>
                <w:lang w:val="en-GB"/>
              </w:rPr>
            </w:pP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Dispute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Resolution</w:t>
            </w:r>
            <w:r w:rsidR="000E2DE9">
              <w:rPr>
                <w:rFonts w:ascii="Arial" w:hAnsi="Arial"/>
                <w:b w:val="0"/>
                <w:bCs w:val="0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b w:val="0"/>
                <w:bCs w:val="0"/>
                <w:szCs w:val="20"/>
                <w:lang w:val="en-GB"/>
              </w:rPr>
              <w:t>Mechanisms</w:t>
            </w:r>
          </w:p>
        </w:tc>
        <w:tc>
          <w:tcPr>
            <w:tcW w:w="2877" w:type="dxa"/>
          </w:tcPr>
          <w:p w14:paraId="7AD0C526" w14:textId="5D7BFE36" w:rsidR="00512B2B" w:rsidRPr="00904CDF" w:rsidRDefault="00512B2B" w:rsidP="00AF57A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Include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mediation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or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arbitration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clauses</w:t>
            </w:r>
          </w:p>
        </w:tc>
        <w:tc>
          <w:tcPr>
            <w:tcW w:w="2877" w:type="dxa"/>
          </w:tcPr>
          <w:p w14:paraId="362829FB" w14:textId="2FB91250" w:rsidR="00512B2B" w:rsidRPr="00904CDF" w:rsidRDefault="00512B2B" w:rsidP="00AF57A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Cs w:val="20"/>
                <w:lang w:val="en-GB"/>
              </w:rPr>
            </w:pPr>
            <w:r w:rsidRPr="00904CDF">
              <w:rPr>
                <w:rFonts w:ascii="Arial" w:hAnsi="Arial"/>
                <w:szCs w:val="20"/>
                <w:lang w:val="en-GB"/>
              </w:rPr>
              <w:t>SDG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16.3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(Access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to</w:t>
            </w:r>
            <w:r w:rsidR="000E2DE9">
              <w:rPr>
                <w:rFonts w:ascii="Arial" w:hAnsi="Arial"/>
                <w:szCs w:val="20"/>
                <w:lang w:val="en-GB"/>
              </w:rPr>
              <w:t xml:space="preserve"> </w:t>
            </w:r>
            <w:r w:rsidRPr="00904CDF">
              <w:rPr>
                <w:rFonts w:ascii="Arial" w:hAnsi="Arial"/>
                <w:szCs w:val="20"/>
                <w:lang w:val="en-GB"/>
              </w:rPr>
              <w:t>justice)</w:t>
            </w:r>
          </w:p>
        </w:tc>
      </w:tr>
    </w:tbl>
    <w:p w14:paraId="5939815D" w14:textId="1CAC442B" w:rsidR="00B808E4" w:rsidRPr="00904CDF" w:rsidRDefault="00B808E4" w:rsidP="00B808E4">
      <w:pPr>
        <w:spacing w:before="120" w:after="240" w:line="240" w:lineRule="auto"/>
        <w:jc w:val="both"/>
        <w:rPr>
          <w:rFonts w:ascii="Arial" w:hAnsi="Arial"/>
          <w:bCs/>
          <w:sz w:val="18"/>
          <w:lang w:val="en-GB"/>
        </w:rPr>
      </w:pPr>
      <w:r w:rsidRPr="00904CDF">
        <w:rPr>
          <w:rFonts w:ascii="Arial" w:hAnsi="Arial"/>
          <w:bCs/>
          <w:i/>
          <w:sz w:val="18"/>
          <w:lang w:val="en-GB"/>
        </w:rPr>
        <w:t>Source</w:t>
      </w:r>
      <w:r w:rsidRPr="00904CDF">
        <w:rPr>
          <w:rFonts w:ascii="Arial" w:hAnsi="Arial"/>
          <w:bCs/>
          <w:sz w:val="18"/>
          <w:lang w:val="en-GB"/>
        </w:rPr>
        <w:t>:</w:t>
      </w:r>
      <w:r w:rsidR="000E2DE9">
        <w:rPr>
          <w:rFonts w:ascii="Arial" w:hAnsi="Arial"/>
          <w:bCs/>
          <w:sz w:val="18"/>
          <w:lang w:val="en-GB"/>
        </w:rPr>
        <w:t xml:space="preserve"> </w:t>
      </w:r>
      <w:r w:rsidR="00562B3E">
        <w:rPr>
          <w:rFonts w:ascii="Arial" w:hAnsi="Arial"/>
          <w:bCs/>
          <w:sz w:val="18"/>
          <w:lang w:val="en-GB"/>
        </w:rPr>
        <w:t>Constructed</w:t>
      </w:r>
      <w:r w:rsidR="000E2DE9">
        <w:rPr>
          <w:rFonts w:ascii="Arial" w:hAnsi="Arial"/>
          <w:bCs/>
          <w:sz w:val="18"/>
          <w:lang w:val="en-GB"/>
        </w:rPr>
        <w:t xml:space="preserve"> </w:t>
      </w:r>
      <w:r w:rsidR="00562B3E">
        <w:rPr>
          <w:rFonts w:ascii="Arial" w:hAnsi="Arial"/>
          <w:bCs/>
          <w:sz w:val="18"/>
          <w:lang w:val="en-GB"/>
        </w:rPr>
        <w:t>by</w:t>
      </w:r>
      <w:r w:rsidR="000E2DE9">
        <w:rPr>
          <w:rFonts w:ascii="Arial" w:hAnsi="Arial"/>
          <w:bCs/>
          <w:sz w:val="18"/>
          <w:lang w:val="en-GB"/>
        </w:rPr>
        <w:t xml:space="preserve"> </w:t>
      </w:r>
      <w:r w:rsidR="00562B3E">
        <w:rPr>
          <w:rFonts w:ascii="Arial" w:hAnsi="Arial"/>
          <w:bCs/>
          <w:sz w:val="18"/>
          <w:lang w:val="en-GB"/>
        </w:rPr>
        <w:t>author</w:t>
      </w:r>
    </w:p>
    <w:p w14:paraId="00003428" w14:textId="414FF947" w:rsidR="0047517A" w:rsidRPr="00AF57A1" w:rsidRDefault="0047517A" w:rsidP="00AF57A1">
      <w:pPr>
        <w:pStyle w:val="Heading3"/>
        <w:spacing w:before="240" w:after="120" w:line="240" w:lineRule="auto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Target</w:t>
      </w:r>
      <w:r w:rsidR="0038778D">
        <w:rPr>
          <w:rFonts w:ascii="Arial" w:hAnsi="Arial"/>
          <w:color w:val="auto"/>
          <w:lang w:val="en-GB"/>
        </w:rPr>
        <w:t>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16.3,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8.1,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9.5: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cces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to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Justice,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E</w:t>
      </w:r>
      <w:r w:rsidR="00AF57A1">
        <w:rPr>
          <w:rFonts w:ascii="Arial" w:hAnsi="Arial"/>
          <w:color w:val="auto"/>
          <w:lang w:val="en-GB"/>
        </w:rPr>
        <w:t>fficient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AF57A1">
        <w:rPr>
          <w:rFonts w:ascii="Arial" w:hAnsi="Arial"/>
          <w:color w:val="auto"/>
          <w:lang w:val="en-GB"/>
        </w:rPr>
        <w:t>Market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AF57A1">
        <w:rPr>
          <w:rFonts w:ascii="Arial" w:hAnsi="Arial"/>
          <w:color w:val="auto"/>
          <w:lang w:val="en-GB"/>
        </w:rPr>
        <w:t>Innovation</w:t>
      </w:r>
    </w:p>
    <w:p w14:paraId="143057A2" w14:textId="40FCD1CE" w:rsidR="0047517A" w:rsidRPr="00AF57A1" w:rsidRDefault="0047517A" w:rsidP="00AF57A1">
      <w:pPr>
        <w:pStyle w:val="Heading3"/>
        <w:spacing w:before="120" w:after="240" w:line="240" w:lineRule="auto"/>
        <w:jc w:val="both"/>
        <w:rPr>
          <w:rFonts w:ascii="Arial" w:hAnsi="Arial"/>
          <w:b w:val="0"/>
          <w:bCs w:val="0"/>
          <w:color w:val="auto"/>
          <w:szCs w:val="24"/>
          <w:lang w:val="en-GB"/>
        </w:rPr>
      </w:pP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D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 w:rsidRPr="00AF57A1">
        <w:rPr>
          <w:rFonts w:ascii="Arial" w:hAnsi="Arial"/>
          <w:b w:val="0"/>
          <w:bCs w:val="0"/>
          <w:color w:val="auto"/>
          <w:szCs w:val="24"/>
          <w:lang w:val="en-GB"/>
        </w:rPr>
        <w:t>targe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16.3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8.1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9.5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l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mphas</w:t>
      </w:r>
      <w:r w:rsidR="0063089D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mporta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forceabl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oster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cces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justice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conomic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fficiency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novation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Go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16.3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DG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provid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veryon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wit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qu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cces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justi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mpower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ul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law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as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ffecti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leg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stitution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ramework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3E">
        <w:rPr>
          <w:rFonts w:ascii="Arial" w:hAnsi="Arial"/>
          <w:b w:val="0"/>
          <w:bCs w:val="0"/>
          <w:color w:val="auto"/>
          <w:szCs w:val="24"/>
          <w:lang w:val="en-GB"/>
        </w:rPr>
        <w:t>(Caldwel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3E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3E">
        <w:rPr>
          <w:rFonts w:ascii="Arial" w:hAnsi="Arial"/>
          <w:b w:val="0"/>
          <w:bCs w:val="0"/>
          <w:color w:val="auto"/>
          <w:szCs w:val="24"/>
          <w:lang w:val="en-GB"/>
        </w:rPr>
        <w:t>Jamali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3E">
        <w:rPr>
          <w:rFonts w:ascii="Arial" w:hAnsi="Arial"/>
          <w:b w:val="0"/>
          <w:bCs w:val="0"/>
          <w:color w:val="auto"/>
          <w:szCs w:val="24"/>
          <w:lang w:val="en-GB"/>
        </w:rPr>
        <w:t>2025)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om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ke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easur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vol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judici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dependence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ransparenc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leg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procedur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vailabilit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medi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as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reac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Namely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judici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depende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preven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ur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gains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utsid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fluenc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elay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grant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m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igh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sol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isput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imel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air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way.</w:t>
      </w:r>
    </w:p>
    <w:p w14:paraId="1D9E9674" w14:textId="7CF20EB4" w:rsidR="0047517A" w:rsidRPr="00AF57A1" w:rsidRDefault="0047517A" w:rsidP="00AF57A1">
      <w:pPr>
        <w:pStyle w:val="Heading3"/>
        <w:spacing w:before="240" w:after="240" w:line="240" w:lineRule="auto"/>
        <w:ind w:firstLine="357"/>
        <w:jc w:val="both"/>
        <w:rPr>
          <w:rFonts w:ascii="Arial" w:hAnsi="Arial"/>
          <w:b w:val="0"/>
          <w:bCs w:val="0"/>
          <w:color w:val="auto"/>
          <w:szCs w:val="24"/>
          <w:lang w:val="en-GB"/>
        </w:rPr>
      </w:pP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ffecti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forcemen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ls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irectl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enefi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D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 w:rsidRPr="00AF57A1">
        <w:rPr>
          <w:rFonts w:ascii="Arial" w:hAnsi="Arial"/>
          <w:b w:val="0"/>
          <w:bCs w:val="0"/>
          <w:color w:val="auto"/>
          <w:szCs w:val="24"/>
          <w:lang w:val="en-GB"/>
        </w:rPr>
        <w:t>targe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8.1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mprov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fficienc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arke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conomic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growth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Quick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imel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mplementatio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inim</w:t>
      </w:r>
      <w:r w:rsidR="0063089D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ransactio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st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oos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vestor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fidence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promot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ega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vestmen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novation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Whe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r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ertaint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leg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ystem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vestor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wil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i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asier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ter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new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arke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generat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mploymen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(Parr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 w:rsidRPr="0038778D">
        <w:rPr>
          <w:rFonts w:ascii="Arial" w:hAnsi="Arial"/>
          <w:b w:val="0"/>
          <w:bCs w:val="0"/>
          <w:i/>
          <w:color w:val="auto"/>
          <w:szCs w:val="24"/>
          <w:lang w:val="en-GB"/>
        </w:rPr>
        <w:t>et</w:t>
      </w:r>
      <w:r w:rsidR="000E2DE9">
        <w:rPr>
          <w:rFonts w:ascii="Arial" w:hAnsi="Arial"/>
          <w:b w:val="0"/>
          <w:bCs w:val="0"/>
          <w:i/>
          <w:color w:val="auto"/>
          <w:szCs w:val="24"/>
          <w:lang w:val="en-GB"/>
        </w:rPr>
        <w:t xml:space="preserve"> </w:t>
      </w:r>
      <w:r w:rsidR="00562B89" w:rsidRPr="0038778D">
        <w:rPr>
          <w:rFonts w:ascii="Arial" w:hAnsi="Arial"/>
          <w:b w:val="0"/>
          <w:bCs w:val="0"/>
          <w:i/>
          <w:color w:val="auto"/>
          <w:szCs w:val="24"/>
          <w:lang w:val="en-GB"/>
        </w:rPr>
        <w:t>al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.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2022)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dditionally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ffecti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justi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ystem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ha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redi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arke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hanc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fide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lender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eb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covery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ccord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mpiric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vidence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creas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vestmen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at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a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oost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1.</w:t>
      </w:r>
      <w:r w:rsidR="001A2783" w:rsidRPr="00AF57A1">
        <w:rPr>
          <w:rFonts w:ascii="Arial" w:hAnsi="Arial"/>
          <w:b w:val="0"/>
          <w:bCs w:val="0"/>
          <w:color w:val="auto"/>
          <w:szCs w:val="24"/>
          <w:lang w:val="en-GB"/>
        </w:rPr>
        <w:t>6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%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10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%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ecreas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s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ankruptc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(Hamdani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Yafeh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2013)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lthoug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inanci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strumen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suc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a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sura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a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us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du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isk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o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no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ubstitut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ffecti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leg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medies.</w:t>
      </w:r>
    </w:p>
    <w:p w14:paraId="34865FC3" w14:textId="6D8DF340" w:rsidR="0047517A" w:rsidRPr="00AF57A1" w:rsidRDefault="0047517A" w:rsidP="00AF57A1">
      <w:pPr>
        <w:pStyle w:val="Heading3"/>
        <w:spacing w:before="240" w:after="240" w:line="240" w:lineRule="auto"/>
        <w:ind w:firstLine="357"/>
        <w:jc w:val="both"/>
        <w:rPr>
          <w:rFonts w:ascii="Arial" w:hAnsi="Arial"/>
          <w:b w:val="0"/>
          <w:bCs w:val="0"/>
          <w:color w:val="auto"/>
          <w:szCs w:val="24"/>
          <w:lang w:val="en-GB"/>
        </w:rPr>
      </w:pP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arge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9.5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ocus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D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9;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th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ecom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or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or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1A2783">
        <w:rPr>
          <w:rFonts w:ascii="Arial" w:hAnsi="Arial"/>
          <w:b w:val="0"/>
          <w:bCs w:val="0"/>
          <w:color w:val="auto"/>
          <w:szCs w:val="24"/>
          <w:lang w:val="en-GB"/>
        </w:rPr>
        <w:t>support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ecur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echnologicall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dvanc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ethod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ing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lectronic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ignature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digital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uthenticatio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mprov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forceabilit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liabilit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inim</w:t>
      </w:r>
      <w:r w:rsidR="0063089D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g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frau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isk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ransaction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(Tull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 w:rsidRPr="0038778D">
        <w:rPr>
          <w:rFonts w:ascii="Arial" w:hAnsi="Arial"/>
          <w:b w:val="0"/>
          <w:bCs w:val="0"/>
          <w:i/>
          <w:color w:val="auto"/>
          <w:szCs w:val="24"/>
          <w:lang w:val="en-GB"/>
        </w:rPr>
        <w:t>et</w:t>
      </w:r>
      <w:r w:rsidR="000E2DE9">
        <w:rPr>
          <w:rFonts w:ascii="Arial" w:hAnsi="Arial"/>
          <w:b w:val="0"/>
          <w:bCs w:val="0"/>
          <w:i/>
          <w:color w:val="auto"/>
          <w:szCs w:val="24"/>
          <w:lang w:val="en-GB"/>
        </w:rPr>
        <w:t xml:space="preserve"> </w:t>
      </w:r>
      <w:r w:rsidR="00562B89" w:rsidRPr="0038778D">
        <w:rPr>
          <w:rFonts w:ascii="Arial" w:hAnsi="Arial"/>
          <w:b w:val="0"/>
          <w:bCs w:val="0"/>
          <w:i/>
          <w:color w:val="auto"/>
          <w:szCs w:val="24"/>
          <w:lang w:val="en-GB"/>
        </w:rPr>
        <w:t>al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.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562B89">
        <w:rPr>
          <w:rFonts w:ascii="Arial" w:hAnsi="Arial"/>
          <w:b w:val="0"/>
          <w:bCs w:val="0"/>
          <w:color w:val="auto"/>
          <w:szCs w:val="24"/>
          <w:lang w:val="en-GB"/>
        </w:rPr>
        <w:t>2024)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novation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suc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a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lockchai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mar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ha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ertaint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ve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ore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;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th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i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becaus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llow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automatic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veri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ficatio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ract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keep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record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afely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perform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greement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="0064253B">
        <w:rPr>
          <w:rFonts w:ascii="Arial" w:hAnsi="Arial"/>
          <w:b w:val="0"/>
          <w:bCs w:val="0"/>
          <w:color w:val="auto"/>
          <w:szCs w:val="24"/>
          <w:lang w:val="en-GB"/>
        </w:rPr>
        <w:t>efficiently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.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Suc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innovations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ha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mplicate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ransaction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enha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fidenc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betwee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parties,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n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aid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he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growth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of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contemporary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technology-driven</w:t>
      </w:r>
      <w:r w:rsidR="000E2DE9">
        <w:rPr>
          <w:rFonts w:ascii="Arial" w:hAnsi="Arial"/>
          <w:b w:val="0"/>
          <w:bCs w:val="0"/>
          <w:color w:val="auto"/>
          <w:szCs w:val="24"/>
          <w:lang w:val="en-GB"/>
        </w:rPr>
        <w:t xml:space="preserve"> </w:t>
      </w:r>
      <w:r w:rsidRPr="00AF57A1">
        <w:rPr>
          <w:rFonts w:ascii="Arial" w:hAnsi="Arial"/>
          <w:b w:val="0"/>
          <w:bCs w:val="0"/>
          <w:color w:val="auto"/>
          <w:szCs w:val="24"/>
          <w:lang w:val="en-GB"/>
        </w:rPr>
        <w:t>markets.</w:t>
      </w:r>
    </w:p>
    <w:p w14:paraId="32D87ED8" w14:textId="624D5592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LEGAL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FRAMEWORKS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FOR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ENFORCING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CONTRACTS: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A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COMPARATIVE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PERSPECTIVE</w:t>
      </w:r>
    </w:p>
    <w:p w14:paraId="3686E5E2" w14:textId="1872CF53" w:rsidR="003A0B60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titu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on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ell-functio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mpow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vate-sect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olv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</w:t>
      </w:r>
      <w:r w:rsidR="003570FF">
        <w:rPr>
          <w:rFonts w:ascii="Arial" w:hAnsi="Arial"/>
          <w:lang w:val="en-GB"/>
        </w:rPr>
        <w:t>N’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dentif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-prior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jective</w:t>
      </w:r>
      <w:r w:rsidR="000E2DE9">
        <w:rPr>
          <w:rFonts w:ascii="Arial" w:hAnsi="Arial"/>
          <w:lang w:val="en-GB"/>
        </w:rPr>
        <w:t xml:space="preserve"> </w:t>
      </w:r>
      <w:r w:rsidR="003570F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="003570FF">
        <w:rPr>
          <w:rFonts w:ascii="Arial" w:hAnsi="Arial"/>
          <w:lang w:val="en-GB"/>
        </w:rPr>
        <w:t>minimum</w:t>
      </w:r>
      <w:r w:rsidR="000E2DE9">
        <w:rPr>
          <w:rFonts w:ascii="Arial" w:hAnsi="Arial"/>
          <w:lang w:val="en-GB"/>
        </w:rPr>
        <w:t xml:space="preserve"> </w:t>
      </w:r>
      <w:r w:rsidR="003570FF">
        <w:rPr>
          <w:rFonts w:ascii="Arial" w:hAnsi="Arial"/>
          <w:lang w:val="en-GB"/>
        </w:rPr>
        <w:t>cost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rea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p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echnology</w:t>
      </w:r>
      <w:r w:rsidR="003570FF">
        <w:rPr>
          <w:rFonts w:ascii="Arial" w:hAnsi="Arial"/>
          <w:lang w:val="en-GB"/>
        </w:rPr>
        <w:t>;</w:t>
      </w:r>
      <w:r w:rsidR="000E2DE9">
        <w:rPr>
          <w:rFonts w:ascii="Arial" w:hAnsi="Arial"/>
          <w:lang w:val="en-GB"/>
        </w:rPr>
        <w:t xml:space="preserve"> </w:t>
      </w:r>
      <w:r w:rsidR="003570F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="004747F6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e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k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ca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Lytvyn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3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lastRenderedPageBreak/>
        <w:t>re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vid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er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gn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a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keholder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8.1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9.5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gr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roa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o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endas.</w:t>
      </w:r>
    </w:p>
    <w:p w14:paraId="702DD887" w14:textId="4DC4B97C" w:rsidR="003A0B60" w:rsidRPr="00904CDF" w:rsidRDefault="009E39C1" w:rsidP="00904CDF">
      <w:pPr>
        <w:spacing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rehens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ar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rv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dentif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tern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roach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pe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rength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eakness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iderably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-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bas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difi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rul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rel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tatut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ill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gap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resol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mbiguiti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on-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pe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ced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riv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cision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yp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surab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idanc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r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bin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th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ovid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pportuniti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lternativ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method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pecificall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design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up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jectives.</w:t>
      </w:r>
    </w:p>
    <w:p w14:paraId="29D8B38C" w14:textId="78E2299F" w:rsidR="003A0B60" w:rsidRPr="00AF57A1" w:rsidRDefault="009E39C1" w:rsidP="00AF57A1">
      <w:pPr>
        <w:spacing w:before="240" w:after="120" w:line="240" w:lineRule="auto"/>
        <w:jc w:val="both"/>
        <w:rPr>
          <w:rFonts w:ascii="Arial" w:hAnsi="Arial" w:cs="Calibri"/>
          <w:b/>
          <w:bCs/>
          <w:szCs w:val="24"/>
          <w:lang w:val="en-GB"/>
        </w:rPr>
      </w:pPr>
      <w:r w:rsidRPr="00AF57A1">
        <w:rPr>
          <w:rFonts w:ascii="Arial" w:hAnsi="Arial" w:cs="Calibri"/>
          <w:b/>
          <w:bCs/>
          <w:szCs w:val="24"/>
          <w:lang w:val="en-GB"/>
        </w:rPr>
        <w:t>Civil</w:t>
      </w:r>
      <w:r w:rsidR="000E2DE9">
        <w:rPr>
          <w:rFonts w:ascii="Arial" w:hAnsi="Arial" w:cs="Calibri"/>
          <w:b/>
          <w:bCs/>
          <w:szCs w:val="24"/>
          <w:lang w:val="en-GB"/>
        </w:rPr>
        <w:t xml:space="preserve"> </w:t>
      </w:r>
      <w:r w:rsidRPr="00AF57A1">
        <w:rPr>
          <w:rFonts w:ascii="Arial" w:hAnsi="Arial" w:cs="Calibri"/>
          <w:b/>
          <w:bCs/>
          <w:szCs w:val="24"/>
          <w:lang w:val="en-GB"/>
        </w:rPr>
        <w:t>Law</w:t>
      </w:r>
      <w:r w:rsidR="000E2DE9">
        <w:rPr>
          <w:rFonts w:ascii="Arial" w:hAnsi="Arial" w:cs="Calibri"/>
          <w:b/>
          <w:bCs/>
          <w:szCs w:val="24"/>
          <w:lang w:val="en-GB"/>
        </w:rPr>
        <w:t xml:space="preserve"> </w:t>
      </w:r>
      <w:r w:rsidRPr="00AF57A1">
        <w:rPr>
          <w:rFonts w:ascii="Arial" w:hAnsi="Arial" w:cs="Calibri"/>
          <w:b/>
          <w:bCs/>
          <w:szCs w:val="24"/>
          <w:lang w:val="en-GB"/>
        </w:rPr>
        <w:t>Traditions</w:t>
      </w:r>
      <w:r w:rsidR="000E2DE9">
        <w:rPr>
          <w:rFonts w:ascii="Arial" w:hAnsi="Arial" w:cs="Calibri"/>
          <w:b/>
          <w:bCs/>
          <w:szCs w:val="24"/>
          <w:lang w:val="en-GB"/>
        </w:rPr>
        <w:t xml:space="preserve"> </w:t>
      </w:r>
      <w:r w:rsidRPr="00AF57A1">
        <w:rPr>
          <w:rFonts w:ascii="Arial" w:hAnsi="Arial" w:cs="Calibri"/>
          <w:b/>
          <w:bCs/>
          <w:szCs w:val="24"/>
          <w:lang w:val="en-GB"/>
        </w:rPr>
        <w:t>and</w:t>
      </w:r>
      <w:r w:rsidR="000E2DE9">
        <w:rPr>
          <w:rFonts w:ascii="Arial" w:hAnsi="Arial" w:cs="Calibri"/>
          <w:b/>
          <w:bCs/>
          <w:szCs w:val="24"/>
          <w:lang w:val="en-GB"/>
        </w:rPr>
        <w:t xml:space="preserve"> </w:t>
      </w:r>
      <w:r w:rsidRPr="00AF57A1">
        <w:rPr>
          <w:rFonts w:ascii="Arial" w:hAnsi="Arial" w:cs="Calibri"/>
          <w:b/>
          <w:bCs/>
          <w:szCs w:val="24"/>
          <w:lang w:val="en-GB"/>
        </w:rPr>
        <w:t>Formal</w:t>
      </w:r>
      <w:r w:rsidR="000E2DE9">
        <w:rPr>
          <w:rFonts w:ascii="Arial" w:hAnsi="Arial" w:cs="Calibri"/>
          <w:b/>
          <w:bCs/>
          <w:szCs w:val="24"/>
          <w:lang w:val="en-GB"/>
        </w:rPr>
        <w:t xml:space="preserve"> </w:t>
      </w:r>
      <w:r w:rsidRPr="00AF57A1">
        <w:rPr>
          <w:rFonts w:ascii="Arial" w:hAnsi="Arial" w:cs="Calibri"/>
          <w:b/>
          <w:bCs/>
          <w:szCs w:val="24"/>
          <w:lang w:val="en-GB"/>
        </w:rPr>
        <w:t>Contracting</w:t>
      </w:r>
    </w:p>
    <w:p w14:paraId="796CC91D" w14:textId="0BF6ED20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Civil-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ui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rehensiv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islative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li</w:t>
      </w:r>
      <w:r w:rsidR="009F1197" w:rsidRPr="00904CDF">
        <w:rPr>
          <w:rFonts w:ascii="Arial" w:hAnsi="Arial"/>
          <w:lang w:val="en-GB"/>
        </w:rPr>
        <w:t>s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omot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ertaint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edictabilit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general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law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widel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ccept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easil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ccessibl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ser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infor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v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ovi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ration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ground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mmon-law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incipl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actic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ortra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mor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nuanc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manner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lthough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ool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exist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better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lig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jectiv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-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ntr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id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mest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idelin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sur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orpor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n-discrimin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ncip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p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lti-mod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ive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oss-border</w:t>
      </w:r>
      <w:r w:rsidR="000E2DE9">
        <w:rPr>
          <w:rFonts w:ascii="Arial" w:hAnsi="Arial"/>
          <w:lang w:val="en-GB"/>
        </w:rPr>
        <w:t xml:space="preserve"> </w:t>
      </w:r>
      <w:r w:rsidR="0063089D">
        <w:rPr>
          <w:rFonts w:ascii="Arial" w:hAnsi="Arial"/>
          <w:lang w:val="en-GB"/>
        </w:rPr>
        <w:t>co-o</w:t>
      </w:r>
      <w:r w:rsidRPr="00904CDF">
        <w:rPr>
          <w:rFonts w:ascii="Arial" w:hAnsi="Arial"/>
          <w:lang w:val="en-GB"/>
        </w:rPr>
        <w:t>peration</w:t>
      </w:r>
      <w:r w:rsidR="009F1197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whil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remai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eclude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igning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mprehensiv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reati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ormalis</w:t>
      </w:r>
      <w:r w:rsidRPr="00904CDF">
        <w:rPr>
          <w:rFonts w:ascii="Arial" w:hAnsi="Arial"/>
          <w:lang w:val="en-GB"/>
        </w:rPr>
        <w:t>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sures.</w:t>
      </w:r>
    </w:p>
    <w:p w14:paraId="1FD69EAF" w14:textId="2A6F11F3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Form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ations</w:t>
      </w:r>
      <w:r w:rsidR="003570FF">
        <w:rPr>
          <w:rFonts w:ascii="Arial" w:hAnsi="Arial"/>
          <w:lang w:val="en-GB"/>
        </w:rPr>
        <w:t>hip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twe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viron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ul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lici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u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dif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yp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vail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ndar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nguag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trai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sig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y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decision-</w:t>
      </w:r>
      <w:r w:rsidRPr="00904CDF">
        <w:rPr>
          <w:rFonts w:ascii="Arial" w:hAnsi="Arial"/>
          <w:lang w:val="en-GB"/>
        </w:rPr>
        <w:t>mak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ac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ypic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mend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t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ecution.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herefore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interesting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as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emergenc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new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yp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incipal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ourc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inspiratio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innovativ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nger-te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Vig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3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ackup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provision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supporting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includ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apacity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mmencement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erminatio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nditions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pre-emptio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rights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justification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non-execution</w:t>
      </w:r>
      <w:r w:rsidRPr="00904CDF">
        <w:rPr>
          <w:rFonts w:ascii="Arial" w:hAnsi="Arial"/>
          <w:lang w:val="en-GB"/>
        </w:rPr>
        <w:t>.</w:t>
      </w:r>
    </w:p>
    <w:p w14:paraId="07926B8E" w14:textId="46DF3C12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Common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Law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System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Procedural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Efficiency</w:t>
      </w:r>
    </w:p>
    <w:p w14:paraId="1734E11C" w14:textId="1E17BB86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Insul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l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m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er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certain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ing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ai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terature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="003570FF">
        <w:rPr>
          <w:rFonts w:ascii="Arial" w:hAnsi="Arial"/>
          <w:lang w:val="en-GB"/>
        </w:rPr>
        <w:t>pap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-leve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cussion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how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contracting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development,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outcomes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9F1197" w:rsidRPr="00904CDF">
        <w:rPr>
          <w:rFonts w:ascii="Arial" w:hAnsi="Arial"/>
          <w:lang w:val="en-GB"/>
        </w:rPr>
        <w:t>link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dition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rs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ore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undations</w:t>
      </w:r>
      <w:r w:rsidR="000E2DE9">
        <w:rPr>
          <w:rFonts w:ascii="Arial" w:hAnsi="Arial"/>
          <w:lang w:val="en-GB"/>
        </w:rPr>
        <w:t xml:space="preserve"> </w:t>
      </w:r>
      <w:r w:rsidR="00303E77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linking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limate-adaptiv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investments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domestically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broad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promin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licy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ods</w:t>
      </w:r>
      <w:r w:rsidR="006B6ED0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shaping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quality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quantity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speed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="003570FF">
        <w:rPr>
          <w:rFonts w:ascii="Arial" w:hAnsi="Arial"/>
          <w:lang w:val="en-GB"/>
        </w:rPr>
        <w:t>Second,</w:t>
      </w:r>
      <w:r w:rsidR="000E2DE9">
        <w:rPr>
          <w:rFonts w:ascii="Arial" w:hAnsi="Arial"/>
          <w:lang w:val="en-GB"/>
        </w:rPr>
        <w:t xml:space="preserve"> </w:t>
      </w:r>
      <w:r w:rsidR="003570FF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anne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war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-enh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w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ur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traints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llocating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risk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set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en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ructur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rd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tig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o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ord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equitably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transparently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sharing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benefits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thereby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enabl</w:t>
      </w:r>
      <w:r w:rsidRPr="00904CDF">
        <w:rPr>
          <w:rFonts w:ascii="Arial" w:hAnsi="Arial"/>
          <w:lang w:val="en-GB"/>
        </w:rPr>
        <w:t>ing</w:t>
      </w:r>
      <w:r w:rsidR="000E2DE9">
        <w:rPr>
          <w:rFonts w:ascii="Arial" w:hAnsi="Arial"/>
          <w:lang w:val="en-GB"/>
        </w:rPr>
        <w:t xml:space="preserve"> </w:t>
      </w:r>
      <w:r w:rsidRPr="0038778D">
        <w:rPr>
          <w:rFonts w:ascii="Arial" w:hAnsi="Arial"/>
          <w:i/>
          <w:lang w:val="en-GB"/>
        </w:rPr>
        <w:t>ex</w:t>
      </w:r>
      <w:r w:rsidR="000E2DE9">
        <w:rPr>
          <w:rFonts w:ascii="Arial" w:hAnsi="Arial"/>
          <w:i/>
          <w:lang w:val="en-GB"/>
        </w:rPr>
        <w:t xml:space="preserve"> </w:t>
      </w:r>
      <w:r w:rsidRPr="0038778D">
        <w:rPr>
          <w:rFonts w:ascii="Arial" w:hAnsi="Arial"/>
          <w:i/>
          <w:lang w:val="en-GB"/>
        </w:rPr>
        <w:t>an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Du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2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cise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per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wnershi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fac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C14E04" w:rsidRPr="00904CDF">
        <w:rPr>
          <w:rFonts w:ascii="Arial" w:hAnsi="Arial"/>
          <w:lang w:val="en-GB"/>
        </w:rPr>
        <w:t>PPP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pi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nefits.</w:t>
      </w:r>
    </w:p>
    <w:p w14:paraId="62AC9D53" w14:textId="20177A48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Invest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round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clear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rights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infrastructure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partnerships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realise</w:t>
      </w:r>
      <w:r w:rsidR="000E2DE9">
        <w:rPr>
          <w:rFonts w:ascii="Arial" w:hAnsi="Arial"/>
          <w:lang w:val="en-GB"/>
        </w:rPr>
        <w:t xml:space="preserve"> </w:t>
      </w:r>
      <w:r w:rsidR="006B6ED0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r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nk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ach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ast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most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fragile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nation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ratchet-lik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minimum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hreshol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pres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ur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chanism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tablish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mp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u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ightfu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alu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eri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end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ain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8.1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9.5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a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sc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cor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an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nterfactual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Poncibo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2)</w:t>
      </w:r>
      <w:r w:rsidR="009B6A2F" w:rsidRPr="00904CDF">
        <w:rPr>
          <w:rFonts w:ascii="Arial" w:hAnsi="Arial"/>
          <w:lang w:val="en-GB"/>
        </w:rPr>
        <w:t>.</w:t>
      </w:r>
    </w:p>
    <w:p w14:paraId="131C7529" w14:textId="2E988A1B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lastRenderedPageBreak/>
        <w:t>Sele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qu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ivers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u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du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ncip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infor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ore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i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r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gh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i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judic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elines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on-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ut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rrow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cused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y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ucial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dur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ribut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sig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view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idanc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identifying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feasibl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stres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formal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equivalently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Baroncini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5;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Osifo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19)</w:t>
      </w:r>
      <w:r w:rsidR="00222BAA" w:rsidRPr="00904CDF">
        <w:rPr>
          <w:rFonts w:ascii="Arial" w:hAnsi="Arial"/>
          <w:color w:val="000000"/>
          <w:lang w:val="en-GB"/>
        </w:rPr>
        <w:t>.</w:t>
      </w:r>
    </w:p>
    <w:p w14:paraId="45C770F9" w14:textId="0D947ADD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Mixe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Jurisdiction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Hybri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pproaches</w:t>
      </w:r>
    </w:p>
    <w:p w14:paraId="0F45DA73" w14:textId="76B515BF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Mo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i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ybri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di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x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a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merg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ca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e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lon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we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or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ctrin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exis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genou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ai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clear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ec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bsta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im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ang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t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x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ybrid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li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aptation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ntries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highly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depend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ng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tur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ur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a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s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llow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x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ybri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th.</w:t>
      </w:r>
    </w:p>
    <w:p w14:paraId="05DA2707" w14:textId="1C5981E6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ctrin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e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ffer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di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iv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ma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isl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u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a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tut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d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in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teria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su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islature</w:t>
      </w:r>
      <w:r w:rsidR="00B70287"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contrast,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common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system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emerges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gradually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court</w:t>
      </w:r>
      <w:r w:rsidR="000E2DE9">
        <w:rPr>
          <w:rFonts w:ascii="Arial" w:hAnsi="Arial"/>
          <w:lang w:val="en-GB"/>
        </w:rPr>
        <w:t xml:space="preserve"> </w:t>
      </w:r>
      <w:r w:rsidR="00AC2602" w:rsidRPr="00904CDF">
        <w:rPr>
          <w:rFonts w:ascii="Arial" w:hAnsi="Arial"/>
          <w:lang w:val="en-GB"/>
        </w:rPr>
        <w:t>precedent</w:t>
      </w:r>
      <w:r w:rsidRPr="00904CDF">
        <w:rPr>
          <w:rFonts w:ascii="Arial" w:hAnsi="Arial"/>
          <w:lang w:val="en-GB"/>
        </w:rPr>
        <w:t>s.</w:t>
      </w:r>
    </w:p>
    <w:p w14:paraId="1D17E254" w14:textId="64AD1B45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MECHANISMS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TO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ENHANCE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CONTRACT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ENFORCEMENT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FOR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SUSTAINABLE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DEVELOPMENT</w:t>
      </w:r>
    </w:p>
    <w:p w14:paraId="38527F7E" w14:textId="0AE8DA44" w:rsidR="003A0B60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Well-functio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hiev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oc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.</w:t>
      </w:r>
      <w:r w:rsidR="000E2DE9">
        <w:rPr>
          <w:rFonts w:ascii="Arial" w:hAnsi="Arial"/>
          <w:lang w:val="en-GB"/>
        </w:rPr>
        <w:t xml:space="preserve"> </w:t>
      </w:r>
      <w:r w:rsidR="00DD6815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DD6815">
        <w:rPr>
          <w:rFonts w:ascii="Arial" w:hAnsi="Arial"/>
          <w:lang w:val="en-GB"/>
        </w:rPr>
        <w:t>turn,</w:t>
      </w:r>
      <w:r w:rsidR="000E2DE9">
        <w:rPr>
          <w:rFonts w:ascii="Arial" w:hAnsi="Arial"/>
          <w:lang w:val="en-GB"/>
        </w:rPr>
        <w:t xml:space="preserve"> </w:t>
      </w:r>
      <w:r w:rsidR="00DD6815"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als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support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8,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9,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11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</w:t>
      </w:r>
      <w:r w:rsidR="000E2DE9">
        <w:rPr>
          <w:rFonts w:ascii="Arial" w:hAnsi="Arial"/>
          <w:lang w:val="en-GB"/>
        </w:rPr>
        <w:t xml:space="preserve"> </w:t>
      </w:r>
      <w:r w:rsidR="00DD6815">
        <w:rPr>
          <w:rFonts w:ascii="Arial" w:hAnsi="Arial"/>
          <w:lang w:val="en-GB"/>
        </w:rPr>
        <w:t>W</w:t>
      </w:r>
      <w:r w:rsidRPr="00904CDF">
        <w:rPr>
          <w:rFonts w:ascii="Arial" w:hAnsi="Arial"/>
          <w:lang w:val="en-GB"/>
        </w:rPr>
        <w:t>or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tera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dentif</w:t>
      </w:r>
      <w:r w:rsidR="00DD6815">
        <w:rPr>
          <w:rFonts w:ascii="Arial" w:hAnsi="Arial"/>
          <w:lang w:val="en-GB"/>
        </w:rPr>
        <w:t>ies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e</w:t>
      </w:r>
      <w:r w:rsidR="00DD6815">
        <w:rPr>
          <w:rFonts w:ascii="Arial" w:hAnsi="Arial"/>
          <w:lang w:val="en-GB"/>
        </w:rPr>
        <w:t>s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sure</w:t>
      </w:r>
      <w:r w:rsidR="00DD6815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</w:t>
      </w:r>
      <w:r w:rsidR="00B70287" w:rsidRPr="00904CDF">
        <w:rPr>
          <w:rFonts w:ascii="Arial" w:hAnsi="Arial"/>
          <w:lang w:val="en-GB"/>
        </w:rPr>
        <w:t>nforcement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elements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critical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Ozili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3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ar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cholarshi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gges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li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ve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ro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elines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ertain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il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du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w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ac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sts.</w:t>
      </w:r>
      <w:r w:rsidR="000E2DE9">
        <w:rPr>
          <w:rFonts w:ascii="Arial" w:hAnsi="Arial"/>
          <w:lang w:val="en-GB"/>
        </w:rPr>
        <w:t xml:space="preserve"> </w:t>
      </w:r>
    </w:p>
    <w:p w14:paraId="4FF1C97B" w14:textId="78BDE381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riv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usin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syste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quir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us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lay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o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o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reas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oci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reach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re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courag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orm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d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usines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su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w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n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l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o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-qua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roadl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r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tworks.</w:t>
      </w:r>
    </w:p>
    <w:p w14:paraId="09CB632E" w14:textId="1231BA22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Judicial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eform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Timelines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of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emedies</w:t>
      </w:r>
    </w:p>
    <w:p w14:paraId="5AA899FA" w14:textId="629AC96E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elin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-ba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se-manag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evi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ttleneck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pacity-building</w:t>
      </w:r>
      <w:r w:rsidR="000E2DE9">
        <w:rPr>
          <w:rFonts w:ascii="Arial" w:hAnsi="Arial"/>
          <w:lang w:val="en-GB"/>
        </w:rPr>
        <w:t xml:space="preserve"> </w:t>
      </w:r>
      <w:r w:rsidR="0063089D">
        <w:rPr>
          <w:rFonts w:ascii="Arial" w:hAnsi="Arial"/>
          <w:lang w:val="en-GB"/>
        </w:rPr>
        <w:t>programme</w:t>
      </w:r>
      <w:r w:rsidRPr="00904CDF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eded.</w:t>
      </w:r>
    </w:p>
    <w:p w14:paraId="1127E37D" w14:textId="5C5568AB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-ba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iou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chanis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p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w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ortant</w:t>
      </w:r>
      <w:r w:rsidR="000E2DE9">
        <w:rPr>
          <w:rFonts w:ascii="Arial" w:hAnsi="Arial"/>
          <w:lang w:val="en-GB"/>
        </w:rPr>
        <w:t xml:space="preserve"> </w:t>
      </w:r>
      <w:r w:rsidR="00DD6815">
        <w:rPr>
          <w:rFonts w:ascii="Arial" w:hAnsi="Arial"/>
          <w:lang w:val="en-GB"/>
        </w:rPr>
        <w:t>mechanis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se-manag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evi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ttlenec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ss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w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pacity-building</w:t>
      </w:r>
      <w:r w:rsidR="000E2DE9">
        <w:rPr>
          <w:rFonts w:ascii="Arial" w:hAnsi="Arial"/>
          <w:lang w:val="en-GB"/>
        </w:rPr>
        <w:t xml:space="preserve"> </w:t>
      </w:r>
      <w:r w:rsidR="0063089D">
        <w:rPr>
          <w:rFonts w:ascii="Arial" w:hAnsi="Arial"/>
          <w:lang w:val="en-GB"/>
        </w:rPr>
        <w:t>programme</w:t>
      </w:r>
      <w:r w:rsidRPr="00904CDF">
        <w:rPr>
          <w:rFonts w:ascii="Arial" w:hAnsi="Arial"/>
          <w:lang w:val="en-GB"/>
        </w:rPr>
        <w:t>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ed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rect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nefi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lic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arra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amination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r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ular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s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ycle-tim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ca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o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tte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gr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umbe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</w:t>
      </w:r>
      <w:r w:rsidR="00B70287" w:rsidRPr="00904CDF">
        <w:rPr>
          <w:rFonts w:ascii="Arial" w:hAnsi="Arial"/>
          <w:lang w:val="en-GB"/>
        </w:rPr>
        <w:t>ay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vary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widely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depending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r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in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tablis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ngi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nchma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ar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ess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s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ligh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o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o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nit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ang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mme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olution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yo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op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moo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ss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ru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i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ter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nag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es</w:t>
      </w:r>
      <w:r w:rsidR="00B70287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atten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bitr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dur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thod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voi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ay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e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lastRenderedPageBreak/>
        <w:t>medi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pa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err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conciliation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verag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mentu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="004B20A7" w:rsidRPr="00904CDF">
        <w:rPr>
          <w:rFonts w:ascii="Arial" w:hAnsi="Arial"/>
          <w:lang w:val="en-GB"/>
        </w:rPr>
        <w:t>Alternative</w:t>
      </w:r>
      <w:r w:rsidR="000E2DE9">
        <w:rPr>
          <w:rFonts w:ascii="Arial" w:hAnsi="Arial"/>
          <w:lang w:val="en-GB"/>
        </w:rPr>
        <w:t xml:space="preserve"> </w:t>
      </w:r>
      <w:r w:rsidR="004B20A7" w:rsidRPr="00904CDF">
        <w:rPr>
          <w:rFonts w:ascii="Arial" w:hAnsi="Arial"/>
          <w:lang w:val="en-GB"/>
        </w:rPr>
        <w:t>Dispute</w:t>
      </w:r>
      <w:r w:rsidR="000E2DE9">
        <w:rPr>
          <w:rFonts w:ascii="Arial" w:hAnsi="Arial"/>
          <w:lang w:val="en-GB"/>
        </w:rPr>
        <w:t xml:space="preserve"> </w:t>
      </w:r>
      <w:r w:rsidR="004B20A7" w:rsidRPr="00904CDF">
        <w:rPr>
          <w:rFonts w:ascii="Arial" w:hAnsi="Arial"/>
          <w:lang w:val="en-GB"/>
        </w:rPr>
        <w:t>Resolution</w:t>
      </w:r>
      <w:r w:rsidR="000E2DE9">
        <w:rPr>
          <w:rFonts w:ascii="Arial" w:hAnsi="Arial"/>
          <w:lang w:val="en-GB"/>
        </w:rPr>
        <w:t xml:space="preserve"> </w:t>
      </w:r>
      <w:r w:rsidR="004B20A7">
        <w:rPr>
          <w:rFonts w:ascii="Arial" w:hAnsi="Arial"/>
          <w:lang w:val="en-GB"/>
        </w:rPr>
        <w:t>(</w:t>
      </w:r>
      <w:r w:rsidRPr="00904CDF">
        <w:rPr>
          <w:rFonts w:ascii="Arial" w:hAnsi="Arial"/>
          <w:lang w:val="en-GB"/>
        </w:rPr>
        <w:t>ADR</w:t>
      </w:r>
      <w:r w:rsidR="004B20A7">
        <w:rPr>
          <w:rFonts w:ascii="Arial" w:hAnsi="Arial"/>
          <w:lang w:val="en-GB"/>
        </w:rPr>
        <w:t>)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ma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ider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n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sig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ribu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com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least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more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developed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realms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and,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extension,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B70287" w:rsidRPr="00904CDF">
        <w:rPr>
          <w:rFonts w:ascii="Arial" w:hAnsi="Arial"/>
          <w:lang w:val="en-GB"/>
        </w:rPr>
        <w:t>compartmentalis</w:t>
      </w:r>
      <w:r w:rsidRPr="00904CDF">
        <w:rPr>
          <w:rFonts w:ascii="Arial" w:hAnsi="Arial"/>
          <w:lang w:val="en-GB"/>
        </w:rPr>
        <w:t>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ybri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dic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-specif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unities.</w:t>
      </w:r>
    </w:p>
    <w:p w14:paraId="424EF9D1" w14:textId="2A4A77B6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Benchmarking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Transparency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in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Contract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esolution</w:t>
      </w:r>
    </w:p>
    <w:p w14:paraId="6AD2A4BC" w14:textId="761663A7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Timel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ar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ucial</w:t>
      </w:r>
      <w:r w:rsidR="000E2DE9">
        <w:rPr>
          <w:rFonts w:ascii="Arial" w:hAnsi="Arial"/>
          <w:lang w:val="en-GB"/>
        </w:rPr>
        <w:t xml:space="preserve"> </w:t>
      </w:r>
      <w:r w:rsidR="004B20A7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du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certain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courag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imul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o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v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arent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tl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op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ashboar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vervie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s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n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tima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ec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iven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vail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edi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orm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greg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asi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ible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isuali</w:t>
      </w:r>
      <w:r w:rsidR="00C1433A" w:rsidRPr="00904CDF">
        <w:rPr>
          <w:rFonts w:ascii="Arial" w:hAnsi="Arial"/>
          <w:lang w:val="en-GB"/>
        </w:rPr>
        <w:t>sed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benchmarking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peer-comparison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aspects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data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encourage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further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scrutiny,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analysis,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debate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within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country,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while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also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facilitating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learning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sharing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experiences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="00C1433A" w:rsidRPr="00904CDF">
        <w:rPr>
          <w:rFonts w:ascii="Arial" w:hAnsi="Arial"/>
          <w:lang w:val="en-GB"/>
        </w:rPr>
        <w:t>issue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Deb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Raj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3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ev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aren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ns</w:t>
      </w:r>
      <w:r w:rsidR="000E2DE9">
        <w:rPr>
          <w:rFonts w:ascii="Arial" w:hAnsi="Arial"/>
          <w:lang w:val="en-GB"/>
        </w:rPr>
        <w:t xml:space="preserve"> </w:t>
      </w:r>
      <w:r w:rsidR="004B20A7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phold</w:t>
      </w:r>
      <w:r w:rsidR="004B20A7">
        <w:rPr>
          <w:rFonts w:ascii="Arial" w:hAnsi="Arial"/>
          <w:lang w:val="en-GB"/>
        </w:rPr>
        <w:t>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u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rov</w:t>
      </w:r>
      <w:r w:rsidR="004B20A7">
        <w:rPr>
          <w:rFonts w:ascii="Arial" w:hAnsi="Arial"/>
          <w:lang w:val="en-GB"/>
        </w:rPr>
        <w:t>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l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tablish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ltilater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anks</w:t>
      </w:r>
      <w:r w:rsidR="0063089D">
        <w:rPr>
          <w:rFonts w:ascii="Arial" w:hAnsi="Arial"/>
          <w:lang w:val="en-GB"/>
        </w:rPr>
        <w:t>’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ti-Corrup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s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2013.</w:t>
      </w:r>
    </w:p>
    <w:p w14:paraId="2E06AA06" w14:textId="17E4A467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Alternative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Dispute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esolution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cces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to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emedies</w:t>
      </w:r>
    </w:p>
    <w:p w14:paraId="50B5670B" w14:textId="24F94E06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ir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artial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</w:t>
      </w:r>
      <w:r w:rsidR="00E14AED" w:rsidRPr="00904CDF">
        <w:rPr>
          <w:rFonts w:ascii="Arial" w:hAnsi="Arial"/>
          <w:lang w:val="en-GB"/>
        </w:rPr>
        <w:t>-resolution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echanisms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DR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ethods</w:t>
      </w:r>
      <w:r w:rsidR="000E2DE9">
        <w:rPr>
          <w:rFonts w:ascii="Arial" w:hAnsi="Arial"/>
          <w:lang w:val="en-GB"/>
        </w:rPr>
        <w:t xml:space="preserve"> </w:t>
      </w:r>
      <w:r w:rsidR="004B20A7">
        <w:rPr>
          <w:rFonts w:ascii="Arial" w:hAnsi="Arial"/>
          <w:lang w:val="en-GB"/>
        </w:rPr>
        <w:t>(e.g.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ediation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neutral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valuation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rbitration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xpert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determination</w:t>
      </w:r>
      <w:r w:rsidR="004B20A7">
        <w:rPr>
          <w:rFonts w:ascii="Arial" w:hAnsi="Arial"/>
          <w:lang w:val="en-GB"/>
        </w:rPr>
        <w:t>)</w:t>
      </w:r>
      <w:r w:rsidR="00E14AED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crucial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securing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remedie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ttle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Zhang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4)</w:t>
      </w:r>
      <w:r w:rsidR="00AD1239" w:rsidRPr="00904CDF">
        <w:rPr>
          <w:rFonts w:ascii="Arial" w:hAnsi="Arial"/>
          <w:color w:val="000000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ten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nclud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xplicit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dispute-resolution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echanisms</w:t>
      </w:r>
      <w:r w:rsidR="005236BC"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ntrast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PPP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routinely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nclud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stipulation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anagement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onitoring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governance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fy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da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gag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ie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keholder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nim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gag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ider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-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ternatives.</w:t>
      </w:r>
    </w:p>
    <w:p w14:paraId="5A3EFA0B" w14:textId="54F085E8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Adap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sur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E14AED" w:rsidRPr="00904CDF">
        <w:rPr>
          <w:rFonts w:ascii="Arial" w:hAnsi="Arial"/>
          <w:lang w:val="en-GB"/>
        </w:rPr>
        <w:t>ssessment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dvers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weather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4B20A7">
        <w:rPr>
          <w:rFonts w:ascii="Arial" w:hAnsi="Arial"/>
          <w:lang w:val="en-GB"/>
        </w:rPr>
        <w:t>rising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sea-level</w:t>
      </w:r>
      <w:r w:rsidR="004B20A7">
        <w:rPr>
          <w:rFonts w:ascii="Arial" w:hAnsi="Arial"/>
          <w:lang w:val="en-GB"/>
        </w:rPr>
        <w:t>s</w:t>
      </w:r>
      <w:r w:rsidR="00E14AED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climat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risk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vulnerability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alyses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monitoring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xtrem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weather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vents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servic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redundancy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nhancements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lements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frequently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ncluded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energy-sector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contracts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there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edi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iv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dition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Le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Coq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5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</w:t>
      </w:r>
      <w:r w:rsidR="00E14AED" w:rsidRPr="00904CDF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ive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ective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tl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e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lus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row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ver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duction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verag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v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</w:t>
      </w:r>
      <w:r w:rsidR="0063089D">
        <w:rPr>
          <w:rFonts w:ascii="Arial" w:hAnsi="Arial"/>
          <w:lang w:val="en-GB"/>
        </w:rPr>
        <w:t>’</w:t>
      </w:r>
      <w:r w:rsidRPr="00904CDF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fficienc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lexibil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ro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ivery,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thereby</w:t>
      </w:r>
      <w:r w:rsidR="000E2DE9">
        <w:rPr>
          <w:rFonts w:ascii="Arial" w:hAnsi="Arial"/>
          <w:lang w:val="en-GB"/>
        </w:rPr>
        <w:t xml:space="preserve"> </w:t>
      </w:r>
      <w:r w:rsidR="00E14AED" w:rsidRPr="00904CDF">
        <w:rPr>
          <w:rFonts w:ascii="Arial" w:hAnsi="Arial"/>
          <w:lang w:val="en-GB"/>
        </w:rPr>
        <w:t>cre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ra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portunities.</w:t>
      </w:r>
      <w:r w:rsidR="000E2DE9">
        <w:rPr>
          <w:rFonts w:ascii="Arial" w:hAnsi="Arial"/>
          <w:lang w:val="en-GB"/>
        </w:rPr>
        <w:t xml:space="preserve"> </w:t>
      </w:r>
    </w:p>
    <w:p w14:paraId="3D0B6B29" w14:textId="127779A0" w:rsidR="003A0B60" w:rsidRPr="00AF57A1" w:rsidRDefault="00E14AED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Digitalisation</w:t>
      </w:r>
      <w:r w:rsidR="009E39C1" w:rsidRPr="00AF57A1">
        <w:rPr>
          <w:rFonts w:ascii="Arial" w:hAnsi="Arial"/>
          <w:color w:val="auto"/>
          <w:lang w:val="en-GB"/>
        </w:rPr>
        <w:t>,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Smart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Contracts,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Blockchain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Implications</w:t>
      </w:r>
    </w:p>
    <w:p w14:paraId="7A1AE4B3" w14:textId="6630690E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Technolog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van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tif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lligence</w:t>
      </w:r>
      <w:r w:rsidR="000E2DE9">
        <w:rPr>
          <w:rFonts w:ascii="Arial" w:hAnsi="Arial"/>
          <w:lang w:val="en-GB"/>
        </w:rPr>
        <w:t xml:space="preserve"> </w:t>
      </w:r>
      <w:r w:rsidR="00E7053F">
        <w:rPr>
          <w:rFonts w:ascii="Arial" w:hAnsi="Arial"/>
          <w:lang w:val="en-GB"/>
        </w:rPr>
        <w:t>(AI)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gital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utom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chin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arning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i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at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alysi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ngs</w:t>
      </w:r>
      <w:r w:rsidR="000E2DE9">
        <w:rPr>
          <w:rFonts w:ascii="Arial" w:hAnsi="Arial"/>
          <w:lang w:val="en-GB"/>
        </w:rPr>
        <w:t xml:space="preserve"> </w:t>
      </w:r>
      <w:r w:rsidR="00E7053F">
        <w:rPr>
          <w:rFonts w:ascii="Arial" w:hAnsi="Arial"/>
          <w:lang w:val="en-GB"/>
        </w:rPr>
        <w:t>(IoT)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lockch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a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ques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bou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im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ul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echnolog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cer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ar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gni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gi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ap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Heidari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4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echnolog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portuni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e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certainty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about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required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CE2E93" w:rsidRPr="00904CDF">
        <w:rPr>
          <w:rFonts w:ascii="Arial" w:hAnsi="Arial"/>
          <w:lang w:val="en-GB"/>
        </w:rPr>
        <w:t>develo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gi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lic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c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ormation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Ramo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Mannan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2)</w:t>
      </w:r>
      <w:r w:rsidRPr="00904CDF">
        <w:rPr>
          <w:rFonts w:ascii="Arial" w:hAnsi="Arial"/>
          <w:lang w:val="en-GB"/>
        </w:rPr>
        <w:t>.</w:t>
      </w:r>
    </w:p>
    <w:p w14:paraId="74C49AF0" w14:textId="1AFFF76B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Sma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ises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specified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digital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form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tablis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action.</w:t>
      </w:r>
      <w:r w:rsidR="000E2DE9">
        <w:rPr>
          <w:rFonts w:ascii="Arial" w:hAnsi="Arial"/>
          <w:lang w:val="en-GB"/>
        </w:rPr>
        <w:t xml:space="preserve"> </w:t>
      </w:r>
      <w:r w:rsidR="00E7053F">
        <w:rPr>
          <w:rFonts w:ascii="Arial" w:hAnsi="Arial"/>
          <w:lang w:val="en-GB"/>
        </w:rPr>
        <w:t>Corr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ma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compiled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into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cod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submitted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blockchain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network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smart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developer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ensur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high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execution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ra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du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tency.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Implementing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hrough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smart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might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significantly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enhanc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operation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lastRenderedPageBreak/>
        <w:t>of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framework</w:t>
      </w:r>
      <w:r w:rsidR="00E7053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E7053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E7053F"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lay</w:t>
      </w:r>
      <w:r w:rsidR="000E2DE9">
        <w:rPr>
          <w:rFonts w:ascii="Arial" w:hAnsi="Arial"/>
          <w:lang w:val="en-GB"/>
        </w:rPr>
        <w:t xml:space="preserve"> </w:t>
      </w:r>
      <w:r w:rsidR="00E7053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orta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ol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w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enter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gi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lockcha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ra.</w:t>
      </w:r>
    </w:p>
    <w:p w14:paraId="3578E964" w14:textId="3C3B75EA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SECTORAL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IMPACTS: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INFRASTRUCTURE,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ENERGY,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AND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PPP</w:t>
      </w:r>
      <w:r w:rsidR="00E7053F">
        <w:rPr>
          <w:rFonts w:ascii="Arial" w:hAnsi="Arial"/>
          <w:color w:val="FF0000"/>
          <w:sz w:val="22"/>
          <w:lang w:val="en-GB"/>
        </w:rPr>
        <w:t>s</w:t>
      </w:r>
    </w:p>
    <w:p w14:paraId="7A9E7312" w14:textId="390A4D02" w:rsidR="003A0B60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ivo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certain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bou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utcom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lica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sig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isl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itu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mpir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idence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links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0D718E"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-specif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utcom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elp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cu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s.</w:t>
      </w:r>
    </w:p>
    <w:p w14:paraId="2BB18043" w14:textId="332370CF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ng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ect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arding</w:t>
      </w:r>
      <w:r w:rsidR="000E2DE9">
        <w:rPr>
          <w:rFonts w:ascii="Arial" w:hAnsi="Arial"/>
          <w:lang w:val="en-GB"/>
        </w:rPr>
        <w:t xml:space="preserve"> </w:t>
      </w:r>
      <w:r w:rsidR="008120F3" w:rsidRPr="00904CDF">
        <w:rPr>
          <w:rFonts w:ascii="Arial" w:hAnsi="Arial"/>
          <w:lang w:val="en-GB"/>
        </w:rPr>
        <w:t>funding</w:t>
      </w:r>
      <w:r w:rsidR="000E2DE9">
        <w:rPr>
          <w:rFonts w:ascii="Arial" w:hAnsi="Arial"/>
          <w:lang w:val="en-GB"/>
        </w:rPr>
        <w:t xml:space="preserve"> </w:t>
      </w:r>
      <w:r w:rsidR="008120F3" w:rsidRPr="00904CDF">
        <w:rPr>
          <w:rFonts w:ascii="Arial" w:hAnsi="Arial"/>
          <w:lang w:val="en-GB"/>
        </w:rPr>
        <w:t>treatment</w:t>
      </w:r>
      <w:r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y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arante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pute-resol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range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ng-te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n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iabl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rength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il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ar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elin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ref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Carvalho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Spataru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18)</w:t>
      </w:r>
      <w:r w:rsidRPr="00904CDF">
        <w:rPr>
          <w:rFonts w:ascii="Arial" w:hAnsi="Arial"/>
          <w:lang w:val="en-GB"/>
        </w:rPr>
        <w:t>.</w:t>
      </w:r>
    </w:p>
    <w:p w14:paraId="53925498" w14:textId="4B35169D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pe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8120F3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c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oc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ypic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ipul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iff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wer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-tak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nd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ell-def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edi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ed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lu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r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ca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y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ur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p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ed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lig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met.</w:t>
      </w:r>
    </w:p>
    <w:p w14:paraId="2FC42549" w14:textId="0159D296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Infrastructure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Financing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Enforcement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Certainty</w:t>
      </w:r>
    </w:p>
    <w:p w14:paraId="12D721BC" w14:textId="331EFDD4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Govern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ganisations</w:t>
      </w:r>
      <w:r w:rsidR="006C4EF3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including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World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Bank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Asian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Bank,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consider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financing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lay</w:t>
      </w:r>
      <w:r w:rsidRPr="00904CDF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roundwor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Mansell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0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refor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equ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</w:t>
      </w:r>
      <w:r w:rsidR="005236BC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including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building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upgrad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guarantees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guarantee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ncession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verag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Funding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Insuranc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gainst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Project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Delay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Debtor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risk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e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vail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ng-te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t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twork-typ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u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ayed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cuments,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procurement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conditions,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instruments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guaranteeing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project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subject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lengthy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disputes,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preparation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delays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will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continu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t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quickly.</w:t>
      </w:r>
    </w:p>
    <w:p w14:paraId="6235F652" w14:textId="5A91A3F1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Sustainable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Energy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Project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Contractual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isk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llocation</w:t>
      </w:r>
    </w:p>
    <w:p w14:paraId="4B379D80" w14:textId="7E94065E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i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vi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orda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der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(U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CAP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2020)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cessfu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lement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ng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oc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loit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wer-off-tak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ner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agree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ypic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ipul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iverab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oci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y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</w:t>
      </w:r>
      <w:r w:rsidR="006C4EF3" w:rsidRPr="00904CDF">
        <w:rPr>
          <w:rFonts w:ascii="Arial" w:hAnsi="Arial"/>
          <w:lang w:val="en-GB"/>
        </w:rPr>
        <w:t>erms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distributed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inclu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ctric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ea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el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rb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edi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terial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oditi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-tak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is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ticip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tur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du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terial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oci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e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ll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nger-te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n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spec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-taker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re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</w:t>
      </w:r>
      <w:r w:rsidR="0063089D">
        <w:rPr>
          <w:rFonts w:ascii="Arial" w:hAnsi="Arial"/>
          <w:lang w:val="en-GB"/>
        </w:rPr>
        <w:t>’</w:t>
      </w:r>
      <w:r w:rsidRPr="00904CDF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ler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.</w:t>
      </w:r>
      <w:r w:rsidR="000E2DE9">
        <w:rPr>
          <w:rFonts w:ascii="Arial" w:hAnsi="Arial"/>
          <w:lang w:val="en-GB"/>
        </w:rPr>
        <w:t xml:space="preserve"> </w:t>
      </w:r>
    </w:p>
    <w:p w14:paraId="2FA21F0D" w14:textId="17AFC3FF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n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afeguar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ain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n-execu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quantify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lu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du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ropri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edi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cedur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al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nds,</w:t>
      </w:r>
      <w:r w:rsidR="000E2DE9">
        <w:rPr>
          <w:rFonts w:ascii="Arial" w:hAnsi="Arial"/>
          <w:lang w:val="en-GB"/>
        </w:rPr>
        <w:t xml:space="preserve"> </w:t>
      </w:r>
      <w:r w:rsidR="00E639D9">
        <w:rPr>
          <w:rFonts w:ascii="Arial" w:hAnsi="Arial"/>
          <w:lang w:val="en-GB"/>
        </w:rPr>
        <w:t>toge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vis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te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dor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r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lst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6C4EF3" w:rsidRPr="00904CDF">
        <w:rPr>
          <w:rFonts w:ascii="Arial" w:hAnsi="Arial"/>
          <w:lang w:val="en-GB"/>
        </w:rPr>
        <w:t>undertaking</w:t>
      </w:r>
      <w:r w:rsidR="0063089D">
        <w:rPr>
          <w:rFonts w:ascii="Arial" w:hAnsi="Arial"/>
          <w:lang w:val="en-GB"/>
        </w:rPr>
        <w:t>’</w:t>
      </w:r>
      <w:r w:rsidR="006C4EF3" w:rsidRPr="00904CDF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iability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ybri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ulato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compass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nicip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isl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twe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ai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aml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alis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fu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ligation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u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alis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i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infor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provides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additional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foothold,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facilitating</w:t>
      </w:r>
      <w:r w:rsidR="000E2DE9">
        <w:rPr>
          <w:rFonts w:ascii="Arial" w:hAnsi="Arial"/>
          <w:lang w:val="en-GB"/>
        </w:rPr>
        <w:t xml:space="preserve"> </w:t>
      </w:r>
      <w:r w:rsidR="00637D7B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dors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new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mi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rova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ration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Hickey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2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</w:p>
    <w:p w14:paraId="798E109C" w14:textId="67880AC4" w:rsidR="003A0B60" w:rsidRPr="00AF57A1" w:rsidRDefault="00C14E04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PPPs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Governance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9E39C1" w:rsidRPr="00AF57A1">
        <w:rPr>
          <w:rFonts w:ascii="Arial" w:hAnsi="Arial"/>
          <w:color w:val="auto"/>
          <w:lang w:val="en-GB"/>
        </w:rPr>
        <w:t>Clauses</w:t>
      </w:r>
    </w:p>
    <w:p w14:paraId="5A20172C" w14:textId="59F2039C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Govern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reasing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bil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xpert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y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t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c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Berrone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19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n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ntr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voc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rong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ou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fy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versigh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lastRenderedPageBreak/>
        <w:t>accountabil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ng-te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eri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di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ng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la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o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jectiv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new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e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v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ypic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vi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ea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if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chedul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f-tak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is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aring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y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arante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ur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es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ili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du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certainty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er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cessa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rge-scale</w:t>
      </w:r>
      <w:r w:rsidR="005236BC" w:rsidRPr="00904CDF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apital-intensiv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project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chiev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Pari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greement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goals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limat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hang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transi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w-carb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y.</w:t>
      </w:r>
    </w:p>
    <w:p w14:paraId="1C25DF68" w14:textId="5F2AF33F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POLICY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IMPLICATIONS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AND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ROADMAPS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FOR</w:t>
      </w:r>
      <w:r w:rsidR="000E2DE9">
        <w:rPr>
          <w:rFonts w:ascii="Arial" w:hAnsi="Arial"/>
          <w:color w:val="FF0000"/>
          <w:sz w:val="22"/>
          <w:lang w:val="en-GB"/>
        </w:rPr>
        <w:t xml:space="preserve"> </w:t>
      </w:r>
      <w:r w:rsidRPr="00AF57A1">
        <w:rPr>
          <w:rFonts w:ascii="Arial" w:hAnsi="Arial"/>
          <w:color w:val="FF0000"/>
          <w:sz w:val="22"/>
          <w:lang w:val="en-GB"/>
        </w:rPr>
        <w:t>REFORM</w:t>
      </w:r>
    </w:p>
    <w:p w14:paraId="73F86C40" w14:textId="137BF57E" w:rsidR="003A0B60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Well-desig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rove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5236BC"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p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ariou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pe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a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gnifica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low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nov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tain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f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.</w:t>
      </w:r>
    </w:p>
    <w:p w14:paraId="1C5DBA6E" w14:textId="46AB966B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Understan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titu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sential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de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ctron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fer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r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(MLETR)</w:t>
      </w:r>
      <w:r w:rsidR="006D430E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op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i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ss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(UNCITRAL)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2021</w:t>
      </w:r>
      <w:r w:rsidR="006D430E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fin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ctron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e</w:t>
      </w:r>
      <w:r w:rsidR="000E2DE9">
        <w:rPr>
          <w:rFonts w:ascii="Arial" w:hAnsi="Arial"/>
          <w:lang w:val="en-GB"/>
        </w:rPr>
        <w:t xml:space="preserve"> </w:t>
      </w:r>
      <w:r w:rsidR="0063089D">
        <w:rPr>
          <w:rFonts w:ascii="Arial" w:hAnsi="Arial"/>
          <w:lang w:val="en-GB"/>
        </w:rPr>
        <w:t>“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lic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am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nn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ar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ritt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</w:t>
      </w:r>
      <w:r w:rsidR="0063089D">
        <w:rPr>
          <w:rFonts w:ascii="Arial" w:hAnsi="Arial"/>
          <w:lang w:val="en-GB"/>
        </w:rPr>
        <w:t>”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ALsheyab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5;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Bartram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18)</w:t>
      </w:r>
      <w:r w:rsidR="003617DB" w:rsidRPr="00904CDF">
        <w:rPr>
          <w:rFonts w:ascii="Arial" w:hAnsi="Arial"/>
          <w:color w:val="000000"/>
          <w:lang w:val="en-GB"/>
        </w:rPr>
        <w:t>.</w:t>
      </w:r>
    </w:p>
    <w:p w14:paraId="52C5C615" w14:textId="56235D37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Whi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mselv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pres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ltim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nefi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erg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PP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gn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ltip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sciplin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lu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conomic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litic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cienc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gineering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mo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umerou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igh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sidered,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theorists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have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focused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legally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contracts,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which</w:t>
      </w:r>
      <w:r w:rsidR="000E2DE9">
        <w:rPr>
          <w:rFonts w:ascii="Arial" w:hAnsi="Arial"/>
          <w:lang w:val="en-GB"/>
        </w:rPr>
        <w:t xml:space="preserve"> </w:t>
      </w:r>
      <w:r w:rsidR="00C714F4" w:rsidRPr="00904CDF">
        <w:rPr>
          <w:rFonts w:ascii="Arial" w:hAnsi="Arial"/>
          <w:lang w:val="en-GB"/>
        </w:rPr>
        <w:t>remain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necessary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condition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="00035601" w:rsidRPr="00904CDF">
        <w:rPr>
          <w:rFonts w:ascii="Arial" w:hAnsi="Arial"/>
          <w:lang w:val="en-GB"/>
        </w:rPr>
        <w:t>development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</w:p>
    <w:p w14:paraId="084CEF58" w14:textId="38443B0F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Domestic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Reform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Pathways</w:t>
      </w:r>
    </w:p>
    <w:p w14:paraId="0A86C309" w14:textId="34A825E0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dr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ivi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tri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mo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imat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mest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compa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o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bstan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mend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lementation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bstan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isl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armon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idenc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ministration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nd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-signatur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stablis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git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istri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gn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ma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ar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iteri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termin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em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pt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rpos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r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pacity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nag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chanis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h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orit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-sensi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nchma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g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f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med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im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encies.</w:t>
      </w:r>
    </w:p>
    <w:p w14:paraId="490E85C6" w14:textId="35868B0F" w:rsidR="00864AB6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llow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ep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l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864AB6">
        <w:rPr>
          <w:rFonts w:ascii="Arial" w:hAnsi="Arial"/>
          <w:lang w:val="en-GB"/>
        </w:rPr>
        <w:t>:</w:t>
      </w:r>
      <w:r w:rsidR="000E2DE9">
        <w:rPr>
          <w:rFonts w:ascii="Arial" w:hAnsi="Arial"/>
          <w:lang w:val="en-GB"/>
        </w:rPr>
        <w:t xml:space="preserve"> </w:t>
      </w:r>
    </w:p>
    <w:p w14:paraId="1AEC7B53" w14:textId="6EED776A" w:rsidR="00864AB6" w:rsidRDefault="009E39C1" w:rsidP="00864AB6">
      <w:pPr>
        <w:pStyle w:val="ListParagraph"/>
        <w:numPr>
          <w:ilvl w:val="0"/>
          <w:numId w:val="12"/>
        </w:numPr>
        <w:spacing w:before="24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promot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mediation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rbitration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the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orm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ettlement;</w:t>
      </w:r>
    </w:p>
    <w:p w14:paraId="0DD3E778" w14:textId="45C48D8B" w:rsidR="00864AB6" w:rsidRDefault="009E39C1" w:rsidP="00864AB6">
      <w:pPr>
        <w:pStyle w:val="ListParagraph"/>
        <w:numPr>
          <w:ilvl w:val="0"/>
          <w:numId w:val="12"/>
        </w:numPr>
        <w:spacing w:before="24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provid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raining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utreach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formati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ser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both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fici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nguages;</w:t>
      </w:r>
    </w:p>
    <w:p w14:paraId="4F978357" w14:textId="0A44C7A5" w:rsidR="00864AB6" w:rsidRDefault="009E39C1" w:rsidP="00864AB6">
      <w:pPr>
        <w:pStyle w:val="ListParagraph"/>
        <w:numPr>
          <w:ilvl w:val="0"/>
          <w:numId w:val="12"/>
        </w:numPr>
        <w:spacing w:before="24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creat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register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mediati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rbitrati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lauses;</w:t>
      </w:r>
    </w:p>
    <w:p w14:paraId="73E17AF9" w14:textId="358863B7" w:rsidR="00864AB6" w:rsidRDefault="009E39C1" w:rsidP="00864AB6">
      <w:pPr>
        <w:pStyle w:val="ListParagraph"/>
        <w:numPr>
          <w:ilvl w:val="0"/>
          <w:numId w:val="12"/>
        </w:numPr>
        <w:spacing w:before="24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empowe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urt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ta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roceeding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end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voluntar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resolution;</w:t>
      </w:r>
    </w:p>
    <w:p w14:paraId="4DBFEAC7" w14:textId="7409F60D" w:rsidR="00864AB6" w:rsidRDefault="009E39C1" w:rsidP="00864AB6">
      <w:pPr>
        <w:pStyle w:val="ListParagraph"/>
        <w:numPr>
          <w:ilvl w:val="0"/>
          <w:numId w:val="12"/>
        </w:numPr>
        <w:spacing w:before="24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establish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tandard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mediations;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</w:p>
    <w:p w14:paraId="179924C3" w14:textId="2445807C" w:rsidR="00864AB6" w:rsidRPr="00864AB6" w:rsidRDefault="009E39C1" w:rsidP="00864AB6">
      <w:pPr>
        <w:pStyle w:val="ListParagraph"/>
        <w:numPr>
          <w:ilvl w:val="0"/>
          <w:numId w:val="12"/>
        </w:numPr>
        <w:spacing w:before="24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develop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tegrat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formati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ystem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ink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judiciar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relevan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dministrativ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uthoritie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ul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xecuti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ettlemen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greements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(Sherman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Momani,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2025)</w:t>
      </w:r>
      <w:r w:rsidRPr="00864AB6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</w:p>
    <w:p w14:paraId="6EF4EF5B" w14:textId="47B8B131" w:rsidR="003A0B60" w:rsidRPr="00904CDF" w:rsidRDefault="009E39C1" w:rsidP="0038778D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Fas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orda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asi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i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ke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leash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ob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re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rowth.</w:t>
      </w:r>
    </w:p>
    <w:p w14:paraId="458F7403" w14:textId="1A7B3D6F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Regional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International</w:t>
      </w:r>
      <w:r w:rsidR="000E2DE9">
        <w:rPr>
          <w:rFonts w:ascii="Arial" w:hAnsi="Arial"/>
          <w:color w:val="auto"/>
          <w:lang w:val="en-GB"/>
        </w:rPr>
        <w:t xml:space="preserve"> </w:t>
      </w:r>
      <w:r w:rsidR="0063089D">
        <w:rPr>
          <w:rFonts w:ascii="Arial" w:hAnsi="Arial"/>
          <w:color w:val="auto"/>
          <w:lang w:val="en-GB"/>
        </w:rPr>
        <w:t>Co-o</w:t>
      </w:r>
      <w:r w:rsidRPr="00AF57A1">
        <w:rPr>
          <w:rFonts w:ascii="Arial" w:hAnsi="Arial"/>
          <w:color w:val="auto"/>
          <w:lang w:val="en-GB"/>
        </w:rPr>
        <w:t>peration</w:t>
      </w:r>
    </w:p>
    <w:p w14:paraId="6370AB6B" w14:textId="6EA2D7F6" w:rsidR="00864AB6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Establish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i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p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primarily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relies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domestic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reform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actions</w:t>
      </w:r>
      <w:r w:rsidR="000E2DE9">
        <w:rPr>
          <w:rFonts w:ascii="Arial" w:hAnsi="Arial"/>
          <w:lang w:val="en-GB"/>
        </w:rPr>
        <w:t xml:space="preserve"> </w:t>
      </w:r>
      <w:r w:rsidR="0083763C" w:rsidRPr="00904CDF">
        <w:rPr>
          <w:rFonts w:ascii="Arial" w:hAnsi="Arial"/>
          <w:lang w:val="en-GB"/>
        </w:rPr>
        <w:t>align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idence-</w:t>
      </w:r>
      <w:r w:rsidRPr="00904CDF">
        <w:rPr>
          <w:rFonts w:ascii="Arial" w:hAnsi="Arial"/>
          <w:lang w:val="en-GB"/>
        </w:rPr>
        <w:lastRenderedPageBreak/>
        <w:t>ba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ationa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nk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vertheles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llabor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la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adership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o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eas:</w:t>
      </w:r>
    </w:p>
    <w:p w14:paraId="74878ADF" w14:textId="0E1BF56C" w:rsidR="00864AB6" w:rsidRPr="00864AB6" w:rsidRDefault="0063089D" w:rsidP="00864AB6">
      <w:pPr>
        <w:pStyle w:val="ListParagraph"/>
        <w:numPr>
          <w:ilvl w:val="0"/>
          <w:numId w:val="13"/>
        </w:numPr>
        <w:spacing w:before="12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co-o</w:t>
      </w:r>
      <w:r w:rsidR="009E39C1" w:rsidRPr="00864AB6">
        <w:rPr>
          <w:rFonts w:ascii="Arial" w:hAnsi="Arial"/>
          <w:lang w:val="en-GB"/>
        </w:rPr>
        <w:t>rdinating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measures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facilitate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progress,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especially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countries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weak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domestic</w:t>
      </w:r>
      <w:r w:rsidR="000E2DE9">
        <w:rPr>
          <w:rFonts w:ascii="Arial" w:hAnsi="Arial"/>
          <w:lang w:val="en-GB"/>
        </w:rPr>
        <w:t xml:space="preserve"> </w:t>
      </w:r>
      <w:r w:rsidR="009E39C1" w:rsidRPr="00864AB6">
        <w:rPr>
          <w:rFonts w:ascii="Arial" w:hAnsi="Arial"/>
          <w:lang w:val="en-GB"/>
        </w:rPr>
        <w:t>institutions;</w:t>
      </w:r>
    </w:p>
    <w:p w14:paraId="04498FE6" w14:textId="3BC7762C" w:rsidR="00864AB6" w:rsidRDefault="009E39C1" w:rsidP="00864AB6">
      <w:pPr>
        <w:pStyle w:val="ListParagraph"/>
        <w:numPr>
          <w:ilvl w:val="0"/>
          <w:numId w:val="13"/>
        </w:numPr>
        <w:spacing w:before="12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propos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ne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reat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strument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mplement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rotocol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mb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tro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rule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ntract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pecific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ectors;</w:t>
      </w:r>
    </w:p>
    <w:p w14:paraId="693F0935" w14:textId="55B89C41" w:rsidR="00864AB6" w:rsidRDefault="009E39C1" w:rsidP="00864AB6">
      <w:pPr>
        <w:pStyle w:val="ListParagraph"/>
        <w:numPr>
          <w:ilvl w:val="0"/>
          <w:numId w:val="13"/>
        </w:numPr>
        <w:spacing w:before="12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recognis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terdependenc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cros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jurisdiction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ncourag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gradu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lignmen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teroperability;</w:t>
      </w:r>
    </w:p>
    <w:p w14:paraId="358E22FF" w14:textId="2767BD6C" w:rsidR="00864AB6" w:rsidRDefault="009E39C1" w:rsidP="00864AB6">
      <w:pPr>
        <w:pStyle w:val="ListParagraph"/>
        <w:numPr>
          <w:ilvl w:val="0"/>
          <w:numId w:val="13"/>
        </w:numPr>
        <w:spacing w:before="12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promot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armon</w:t>
      </w:r>
      <w:r w:rsidR="0063089D" w:rsidRPr="00864AB6">
        <w:rPr>
          <w:rFonts w:ascii="Arial" w:hAnsi="Arial"/>
          <w:lang w:val="en-GB"/>
        </w:rPr>
        <w:t>is</w:t>
      </w:r>
      <w:r w:rsidRPr="00864AB6">
        <w:rPr>
          <w:rFonts w:ascii="Arial" w:hAnsi="Arial"/>
          <w:lang w:val="en-GB"/>
        </w:rPr>
        <w:t>ati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ke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spect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nderpinn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cros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untries;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</w:p>
    <w:p w14:paraId="2B627DF8" w14:textId="2DB37FEC" w:rsidR="003A0B60" w:rsidRPr="00864AB6" w:rsidRDefault="009E39C1" w:rsidP="00864AB6">
      <w:pPr>
        <w:pStyle w:val="ListParagraph"/>
        <w:numPr>
          <w:ilvl w:val="0"/>
          <w:numId w:val="13"/>
        </w:numPr>
        <w:spacing w:before="120" w:after="240" w:line="240" w:lineRule="auto"/>
        <w:ind w:left="714" w:hanging="357"/>
        <w:jc w:val="both"/>
        <w:rPr>
          <w:rFonts w:ascii="Arial" w:hAnsi="Arial"/>
          <w:lang w:val="en-GB"/>
        </w:rPr>
      </w:pPr>
      <w:r w:rsidRPr="00864AB6">
        <w:rPr>
          <w:rFonts w:ascii="Arial" w:hAnsi="Arial"/>
          <w:lang w:val="en-GB"/>
        </w:rPr>
        <w:t>ensurin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a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multidimension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natur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arge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16.3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ddress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nsistentl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cross</w:t>
      </w:r>
      <w:r w:rsidR="000E2DE9">
        <w:rPr>
          <w:rFonts w:ascii="Arial" w:hAnsi="Arial"/>
          <w:lang w:val="en-GB"/>
        </w:rPr>
        <w:t xml:space="preserve"> </w:t>
      </w:r>
      <w:r w:rsidR="0063089D" w:rsidRPr="00864AB6">
        <w:rPr>
          <w:rFonts w:ascii="Arial" w:hAnsi="Arial"/>
          <w:lang w:val="en-GB"/>
        </w:rPr>
        <w:t>co-o</w:t>
      </w:r>
      <w:r w:rsidRPr="00864AB6">
        <w:rPr>
          <w:rFonts w:ascii="Arial" w:hAnsi="Arial"/>
          <w:lang w:val="en-GB"/>
        </w:rPr>
        <w:t>perativ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ndertakings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(Osifo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et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al.,</w:t>
      </w:r>
      <w:r w:rsidR="000E2DE9">
        <w:rPr>
          <w:rFonts w:ascii="Arial" w:hAnsi="Arial"/>
          <w:lang w:val="en-GB"/>
        </w:rPr>
        <w:t xml:space="preserve"> </w:t>
      </w:r>
      <w:r w:rsidR="00562B89" w:rsidRPr="00864AB6">
        <w:rPr>
          <w:rFonts w:ascii="Arial" w:hAnsi="Arial"/>
          <w:lang w:val="en-GB"/>
        </w:rPr>
        <w:t>2025)</w:t>
      </w:r>
      <w:r w:rsidRPr="00864AB6">
        <w:rPr>
          <w:rFonts w:ascii="Arial" w:hAnsi="Arial"/>
          <w:lang w:val="en-GB"/>
        </w:rPr>
        <w:t>.</w:t>
      </w:r>
    </w:p>
    <w:p w14:paraId="7C8755A0" w14:textId="6EEDE67C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ighes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vel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overn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ork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harmon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vel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gr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ward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stice;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affi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i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ppor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en-mark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ystem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lu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u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aw;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sco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mporta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rowth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Jebarah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5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mp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utu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ppor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range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oul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ow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a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nt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rsu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w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jectiv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as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omest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orities.</w:t>
      </w:r>
    </w:p>
    <w:p w14:paraId="6EECE6B7" w14:textId="67723FBB" w:rsidR="003A0B60" w:rsidRPr="00AF57A1" w:rsidRDefault="009E39C1" w:rsidP="00AF57A1">
      <w:pPr>
        <w:pStyle w:val="Heading3"/>
        <w:spacing w:before="240" w:after="120" w:line="240" w:lineRule="auto"/>
        <w:jc w:val="both"/>
        <w:rPr>
          <w:rFonts w:ascii="Arial" w:hAnsi="Arial"/>
          <w:color w:val="auto"/>
          <w:lang w:val="en-GB"/>
        </w:rPr>
      </w:pPr>
      <w:r w:rsidRPr="00AF57A1">
        <w:rPr>
          <w:rFonts w:ascii="Arial" w:hAnsi="Arial"/>
          <w:color w:val="auto"/>
          <w:lang w:val="en-GB"/>
        </w:rPr>
        <w:t>Monitoring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and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Evaluation</w:t>
      </w:r>
      <w:r w:rsidR="000E2DE9">
        <w:rPr>
          <w:rFonts w:ascii="Arial" w:hAnsi="Arial"/>
          <w:color w:val="auto"/>
          <w:lang w:val="en-GB"/>
        </w:rPr>
        <w:t xml:space="preserve"> </w:t>
      </w:r>
      <w:r w:rsidRPr="00AF57A1">
        <w:rPr>
          <w:rFonts w:ascii="Arial" w:hAnsi="Arial"/>
          <w:color w:val="auto"/>
          <w:lang w:val="en-GB"/>
        </w:rPr>
        <w:t>Frameworks</w:t>
      </w:r>
    </w:p>
    <w:p w14:paraId="115BE39C" w14:textId="346D00F6" w:rsidR="003A0B60" w:rsidRPr="00904CDF" w:rsidRDefault="009E39C1" w:rsidP="00AF57A1">
      <w:pPr>
        <w:spacing w:before="12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nitor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valu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(M&amp;E)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aug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gr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ward</w:t>
      </w:r>
      <w:r w:rsidR="00864AB6">
        <w:rPr>
          <w:rFonts w:ascii="Arial" w:hAnsi="Arial"/>
          <w:lang w:val="en-GB"/>
        </w:rPr>
        <w:t>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gr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lob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jectiv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live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c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ountabilit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untr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im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gree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ppropri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easur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cator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iod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view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li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orit</w:t>
      </w:r>
      <w:r w:rsidR="0063089D">
        <w:rPr>
          <w:rFonts w:ascii="Arial" w:hAnsi="Arial"/>
          <w:lang w:val="en-GB"/>
        </w:rPr>
        <w:t>is</w:t>
      </w:r>
      <w:r w:rsidRPr="00904CDF">
        <w:rPr>
          <w:rFonts w:ascii="Arial" w:hAnsi="Arial"/>
          <w:lang w:val="en-GB"/>
        </w:rPr>
        <w:t>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sour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location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ig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her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vel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id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ong-te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itiativ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ional</w:t>
      </w:r>
      <w:r w:rsidR="000E2DE9">
        <w:rPr>
          <w:rFonts w:ascii="Arial" w:hAnsi="Arial"/>
          <w:lang w:val="en-GB"/>
        </w:rPr>
        <w:t xml:space="preserve"> </w:t>
      </w:r>
      <w:r w:rsidR="0063089D">
        <w:rPr>
          <w:rFonts w:ascii="Arial" w:hAnsi="Arial"/>
          <w:lang w:val="en-GB"/>
        </w:rPr>
        <w:t>co-o</w:t>
      </w:r>
      <w:r w:rsidRPr="00904CDF">
        <w:rPr>
          <w:rFonts w:ascii="Arial" w:hAnsi="Arial"/>
          <w:lang w:val="en-GB"/>
        </w:rPr>
        <w:t>peration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Kazanskaia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5)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apping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development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element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gainst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relevant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facilitate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ssessment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rrangement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within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comparativ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perspectives</w:t>
      </w:r>
      <w:r w:rsidRPr="00904CDF">
        <w:rPr>
          <w:rFonts w:ascii="Arial" w:hAnsi="Arial"/>
          <w:lang w:val="en-GB"/>
        </w:rPr>
        <w:t>.</w:t>
      </w:r>
    </w:p>
    <w:p w14:paraId="0D378528" w14:textId="6619CF16" w:rsidR="003A0B60" w:rsidRPr="00904CDF" w:rsidRDefault="009E39C1" w:rsidP="00AF57A1">
      <w:pPr>
        <w:spacing w:before="240" w:after="240" w:line="240" w:lineRule="auto"/>
        <w:ind w:firstLine="357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fic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ed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epend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ces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ublic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rvice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rastruct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centive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cis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fic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erm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cover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iod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articipa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o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hance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ttractivenes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PPPs</w:t>
      </w:r>
      <w:r w:rsidRPr="00904CDF">
        <w:rPr>
          <w:rFonts w:ascii="Arial" w:hAnsi="Arial"/>
          <w:lang w:val="en-GB"/>
        </w:rPr>
        <w:t>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inan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low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oj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viabil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erformance-link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iff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lu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ctric-powe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rticulat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-corpor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lemen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mali</w:t>
      </w:r>
      <w:r w:rsidR="002A2304" w:rsidRPr="00904CDF">
        <w:rPr>
          <w:rFonts w:ascii="Arial" w:hAnsi="Arial"/>
          <w:lang w:val="en-GB"/>
        </w:rPr>
        <w:t>sation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level,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regulatory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clarity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shapes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effective</w:t>
      </w:r>
      <w:r w:rsidR="000E2DE9">
        <w:rPr>
          <w:rFonts w:ascii="Arial" w:hAnsi="Arial"/>
          <w:lang w:val="en-GB"/>
        </w:rPr>
        <w:t xml:space="preserve"> </w:t>
      </w:r>
      <w:r w:rsidR="002A2304" w:rsidRPr="00904CDF">
        <w:rPr>
          <w:rFonts w:ascii="Arial" w:hAnsi="Arial"/>
          <w:lang w:val="en-GB"/>
        </w:rPr>
        <w:t>rally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uid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par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rect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ff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ellbe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ransfers;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parativ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c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aug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.1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.3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pecialis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lassificati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acilitat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ector-targ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ment;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-energ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tiviti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lig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7.2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new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mobilisation.</w:t>
      </w:r>
    </w:p>
    <w:p w14:paraId="25FC0CD3" w14:textId="04134C0B" w:rsidR="003A0B60" w:rsidRPr="00AF57A1" w:rsidRDefault="00AF57A1" w:rsidP="00AF57A1">
      <w:pPr>
        <w:pStyle w:val="Heading2"/>
        <w:spacing w:before="240" w:after="240" w:line="240" w:lineRule="auto"/>
        <w:jc w:val="both"/>
        <w:rPr>
          <w:rFonts w:ascii="Arial" w:hAnsi="Arial"/>
          <w:color w:val="FF0000"/>
          <w:sz w:val="22"/>
          <w:lang w:val="en-GB"/>
        </w:rPr>
      </w:pPr>
      <w:r w:rsidRPr="00AF57A1">
        <w:rPr>
          <w:rFonts w:ascii="Arial" w:hAnsi="Arial"/>
          <w:color w:val="FF0000"/>
          <w:sz w:val="22"/>
          <w:lang w:val="en-GB"/>
        </w:rPr>
        <w:t>CONCLUSION</w:t>
      </w:r>
      <w:r w:rsidR="00864AB6">
        <w:rPr>
          <w:rFonts w:ascii="Arial" w:hAnsi="Arial"/>
          <w:color w:val="FF0000"/>
          <w:sz w:val="22"/>
          <w:lang w:val="en-GB"/>
        </w:rPr>
        <w:t>S</w:t>
      </w:r>
    </w:p>
    <w:p w14:paraId="5184C475" w14:textId="1CEC8CE3" w:rsidR="00745BDE" w:rsidRPr="00904CDF" w:rsidRDefault="009E39C1" w:rsidP="00AF57A1">
      <w:pPr>
        <w:spacing w:before="240" w:after="240" w:line="240" w:lineRule="auto"/>
        <w:jc w:val="both"/>
        <w:rPr>
          <w:rFonts w:ascii="Arial" w:hAnsi="Arial"/>
          <w:lang w:val="en-GB"/>
        </w:rPr>
      </w:pP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pi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hi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DG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cknowledg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edictabl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rior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generall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sola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mmitment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egle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te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gmen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understand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l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velopment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adequat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nor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forceabilit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imite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ata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tractu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eterminants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bstacl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o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view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864AB6">
        <w:rPr>
          <w:rFonts w:ascii="Arial" w:hAnsi="Arial"/>
          <w:lang w:val="en-GB"/>
        </w:rPr>
        <w:t>:</w:t>
      </w:r>
      <w:r w:rsidR="000E2DE9">
        <w:rPr>
          <w:rFonts w:ascii="Arial" w:hAnsi="Arial"/>
          <w:lang w:val="en-GB"/>
        </w:rPr>
        <w:t xml:space="preserve"> </w:t>
      </w:r>
      <w:r w:rsidR="00864AB6" w:rsidRPr="00904CDF">
        <w:rPr>
          <w:rFonts w:ascii="Arial" w:hAnsi="Arial"/>
          <w:lang w:val="en-GB"/>
        </w:rPr>
        <w:t>aligning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stitution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ramework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dicator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arge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8.1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9.5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16.3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dresse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thi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hallenge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aselin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ssessment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dministrative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gulatory,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dimension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form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leva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policy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options.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reforms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ensur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congruence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between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investment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904CDF">
        <w:rPr>
          <w:rFonts w:ascii="Arial" w:hAnsi="Arial"/>
          <w:lang w:val="en-GB"/>
        </w:rPr>
        <w:t>sustainability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(Krauss</w:t>
      </w:r>
      <w:r w:rsidR="000E2DE9">
        <w:rPr>
          <w:rFonts w:ascii="Arial" w:hAnsi="Arial"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et</w:t>
      </w:r>
      <w:r w:rsidR="000E2DE9">
        <w:rPr>
          <w:rFonts w:ascii="Arial" w:hAnsi="Arial"/>
          <w:i/>
          <w:lang w:val="en-GB"/>
        </w:rPr>
        <w:t xml:space="preserve"> </w:t>
      </w:r>
      <w:r w:rsidR="00562B89" w:rsidRPr="0038778D">
        <w:rPr>
          <w:rFonts w:ascii="Arial" w:hAnsi="Arial"/>
          <w:i/>
          <w:lang w:val="en-GB"/>
        </w:rPr>
        <w:t>al</w:t>
      </w:r>
      <w:r w:rsidR="00562B89">
        <w:rPr>
          <w:rFonts w:ascii="Arial" w:hAnsi="Arial"/>
          <w:lang w:val="en-GB"/>
        </w:rPr>
        <w:t>.,</w:t>
      </w:r>
      <w:r w:rsidR="000E2DE9">
        <w:rPr>
          <w:rFonts w:ascii="Arial" w:hAnsi="Arial"/>
          <w:lang w:val="en-GB"/>
        </w:rPr>
        <w:t xml:space="preserve"> </w:t>
      </w:r>
      <w:r w:rsidR="00562B89">
        <w:rPr>
          <w:rFonts w:ascii="Arial" w:hAnsi="Arial"/>
          <w:lang w:val="en-GB"/>
        </w:rPr>
        <w:t>2022)</w:t>
      </w:r>
      <w:r w:rsidRPr="00904CDF">
        <w:rPr>
          <w:rFonts w:ascii="Arial" w:hAnsi="Arial"/>
          <w:lang w:val="en-GB"/>
        </w:rPr>
        <w:t>.</w:t>
      </w:r>
    </w:p>
    <w:p w14:paraId="3AC1553E" w14:textId="6E2F0BDC" w:rsidR="00F4669F" w:rsidRPr="00AF57A1" w:rsidRDefault="00AF57A1" w:rsidP="00AF57A1">
      <w:pPr>
        <w:spacing w:before="240" w:after="120" w:line="240" w:lineRule="auto"/>
        <w:jc w:val="both"/>
        <w:rPr>
          <w:rFonts w:ascii="Arial" w:eastAsia="Calibri" w:hAnsi="Arial" w:cstheme="majorHAnsi"/>
          <w:b/>
          <w:color w:val="FF0000"/>
          <w:szCs w:val="36"/>
          <w:lang w:val="en-GB" w:bidi="ar-EG"/>
        </w:rPr>
      </w:pPr>
      <w:r w:rsidRPr="00AF57A1">
        <w:rPr>
          <w:rFonts w:ascii="Arial" w:eastAsia="Calibri" w:hAnsi="Arial" w:cstheme="majorHAnsi"/>
          <w:b/>
          <w:color w:val="FF0000"/>
          <w:szCs w:val="36"/>
          <w:lang w:val="en-GB" w:bidi="ar-EG"/>
        </w:rPr>
        <w:t>DECLARATIONS</w:t>
      </w:r>
      <w:r w:rsidR="000E2DE9">
        <w:rPr>
          <w:rFonts w:ascii="Arial" w:eastAsia="Calibri" w:hAnsi="Arial" w:cstheme="majorHAnsi"/>
          <w:b/>
          <w:color w:val="FF0000"/>
          <w:szCs w:val="36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color w:val="FF0000"/>
          <w:szCs w:val="36"/>
          <w:lang w:val="en-GB" w:bidi="ar-EG"/>
        </w:rPr>
        <w:t>AND</w:t>
      </w:r>
      <w:r w:rsidR="000E2DE9">
        <w:rPr>
          <w:rFonts w:ascii="Arial" w:eastAsia="Calibri" w:hAnsi="Arial" w:cstheme="majorHAnsi"/>
          <w:b/>
          <w:color w:val="FF0000"/>
          <w:szCs w:val="36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color w:val="FF0000"/>
          <w:szCs w:val="36"/>
          <w:lang w:val="en-GB" w:bidi="ar-EG"/>
        </w:rPr>
        <w:t>ACKNOWLEDGEMENTS</w:t>
      </w:r>
    </w:p>
    <w:p w14:paraId="25EFF029" w14:textId="6007505D" w:rsidR="00F4669F" w:rsidRPr="00AF57A1" w:rsidRDefault="00F4669F" w:rsidP="00904CDF">
      <w:pPr>
        <w:spacing w:after="0" w:line="240" w:lineRule="auto"/>
        <w:jc w:val="both"/>
        <w:rPr>
          <w:rFonts w:ascii="Arial" w:eastAsia="Calibri" w:hAnsi="Arial" w:cstheme="majorHAnsi"/>
          <w:szCs w:val="24"/>
          <w:lang w:val="en-GB" w:bidi="ar-EG"/>
        </w:rPr>
      </w:pPr>
      <w:r w:rsidRPr="00AF57A1">
        <w:rPr>
          <w:rFonts w:ascii="Arial" w:eastAsia="Calibri" w:hAnsi="Arial" w:cstheme="majorHAnsi"/>
          <w:b/>
          <w:szCs w:val="28"/>
          <w:lang w:val="en-GB" w:bidi="ar-EG"/>
        </w:rPr>
        <w:lastRenderedPageBreak/>
        <w:t>Funding</w:t>
      </w:r>
      <w:r w:rsidR="00C714F4" w:rsidRPr="00AF57A1">
        <w:rPr>
          <w:rFonts w:ascii="Arial" w:eastAsia="Calibri" w:hAnsi="Arial" w:cstheme="majorHAnsi"/>
          <w:b/>
          <w:szCs w:val="28"/>
          <w:lang w:val="en-GB" w:bidi="ar-EG"/>
        </w:rPr>
        <w:t>:</w:t>
      </w:r>
      <w:r w:rsidR="000E2DE9">
        <w:rPr>
          <w:rFonts w:ascii="Arial" w:eastAsia="Calibri" w:hAnsi="Arial" w:cstheme="majorHAnsi"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No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funding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sources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are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reported</w:t>
      </w:r>
    </w:p>
    <w:p w14:paraId="00DD170F" w14:textId="58824E37" w:rsidR="00F4669F" w:rsidRPr="00AF57A1" w:rsidRDefault="00F4669F" w:rsidP="00904CDF">
      <w:pPr>
        <w:spacing w:after="0" w:line="240" w:lineRule="auto"/>
        <w:jc w:val="both"/>
        <w:rPr>
          <w:rFonts w:ascii="Arial" w:eastAsia="Calibri" w:hAnsi="Arial" w:cstheme="majorHAnsi"/>
          <w:szCs w:val="24"/>
          <w:lang w:val="en-GB" w:bidi="ar-EG"/>
        </w:rPr>
      </w:pPr>
      <w:r w:rsidRPr="00AF57A1">
        <w:rPr>
          <w:rFonts w:ascii="Arial" w:eastAsia="Calibri" w:hAnsi="Arial" w:cstheme="majorHAnsi"/>
          <w:b/>
          <w:szCs w:val="28"/>
          <w:lang w:val="en-GB" w:bidi="ar-EG"/>
        </w:rPr>
        <w:t>Ethical</w:t>
      </w:r>
      <w:r w:rsidR="000E2DE9">
        <w:rPr>
          <w:rFonts w:ascii="Arial" w:eastAsia="Calibri" w:hAnsi="Arial" w:cstheme="majorHAnsi"/>
          <w:b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szCs w:val="28"/>
          <w:lang w:val="en-GB" w:bidi="ar-EG"/>
        </w:rPr>
        <w:t>Approval</w:t>
      </w:r>
      <w:r w:rsidR="000E2DE9">
        <w:rPr>
          <w:rFonts w:ascii="Arial" w:eastAsia="Calibri" w:hAnsi="Arial" w:cstheme="majorHAnsi"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Not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applicable</w:t>
      </w:r>
    </w:p>
    <w:p w14:paraId="3CCA5CD6" w14:textId="0354CD8F" w:rsidR="00F4669F" w:rsidRPr="00AF57A1" w:rsidRDefault="00F4669F" w:rsidP="00904CDF">
      <w:pPr>
        <w:spacing w:after="0" w:line="240" w:lineRule="auto"/>
        <w:jc w:val="both"/>
        <w:rPr>
          <w:rFonts w:ascii="Arial" w:eastAsia="Calibri" w:hAnsi="Arial" w:cstheme="majorHAnsi"/>
          <w:szCs w:val="24"/>
          <w:lang w:val="en-GB" w:bidi="ar-EG"/>
        </w:rPr>
      </w:pPr>
      <w:r w:rsidRPr="00AF57A1">
        <w:rPr>
          <w:rFonts w:ascii="Arial" w:eastAsia="Calibri" w:hAnsi="Arial" w:cstheme="majorHAnsi"/>
          <w:b/>
          <w:szCs w:val="28"/>
          <w:lang w:val="en-GB" w:bidi="ar-EG"/>
        </w:rPr>
        <w:t>Conflict</w:t>
      </w:r>
      <w:r w:rsidR="000E2DE9">
        <w:rPr>
          <w:rFonts w:ascii="Arial" w:eastAsia="Calibri" w:hAnsi="Arial" w:cstheme="majorHAnsi"/>
          <w:b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szCs w:val="28"/>
          <w:lang w:val="en-GB" w:bidi="ar-EG"/>
        </w:rPr>
        <w:t>of</w:t>
      </w:r>
      <w:r w:rsidR="000E2DE9">
        <w:rPr>
          <w:rFonts w:ascii="Arial" w:eastAsia="Calibri" w:hAnsi="Arial" w:cstheme="majorHAnsi"/>
          <w:b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szCs w:val="28"/>
          <w:lang w:val="en-GB" w:bidi="ar-EG"/>
        </w:rPr>
        <w:t>interest</w:t>
      </w:r>
      <w:r w:rsidR="00C714F4" w:rsidRPr="00AF57A1">
        <w:rPr>
          <w:rFonts w:ascii="Arial" w:eastAsia="Calibri" w:hAnsi="Arial" w:cstheme="majorHAnsi"/>
          <w:szCs w:val="28"/>
          <w:lang w:val="en-GB" w:bidi="ar-EG"/>
        </w:rPr>
        <w:t>:</w:t>
      </w:r>
      <w:r w:rsidR="000E2DE9">
        <w:rPr>
          <w:rFonts w:ascii="Arial" w:eastAsia="Calibri" w:hAnsi="Arial" w:cstheme="majorHAnsi"/>
          <w:szCs w:val="28"/>
          <w:lang w:val="en-GB" w:bidi="ar-EG"/>
        </w:rPr>
        <w:t xml:space="preserve"> </w:t>
      </w:r>
      <w:r w:rsidR="00C714F4" w:rsidRPr="00AF57A1">
        <w:rPr>
          <w:rFonts w:ascii="Arial" w:eastAsia="Calibri" w:hAnsi="Arial" w:cstheme="majorHAnsi"/>
          <w:szCs w:val="24"/>
          <w:lang w:val="en-GB" w:bidi="ar-EG"/>
        </w:rPr>
        <w:t>The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="00C714F4" w:rsidRPr="00AF57A1">
        <w:rPr>
          <w:rFonts w:ascii="Arial" w:eastAsia="Calibri" w:hAnsi="Arial" w:cstheme="majorHAnsi"/>
          <w:szCs w:val="24"/>
          <w:lang w:val="en-GB" w:bidi="ar-EG"/>
        </w:rPr>
        <w:t>a</w:t>
      </w:r>
      <w:r w:rsidRPr="00AF57A1">
        <w:rPr>
          <w:rFonts w:ascii="Arial" w:eastAsia="Calibri" w:hAnsi="Arial" w:cstheme="majorHAnsi"/>
          <w:szCs w:val="24"/>
          <w:lang w:val="en-GB" w:bidi="ar-EG"/>
        </w:rPr>
        <w:t>uthor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does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not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have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any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conflict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of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interest.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</w:p>
    <w:p w14:paraId="3A585509" w14:textId="7665C921" w:rsidR="00F4669F" w:rsidRPr="00AF57A1" w:rsidRDefault="00F4669F" w:rsidP="00904CDF">
      <w:pPr>
        <w:spacing w:after="0" w:line="240" w:lineRule="auto"/>
        <w:jc w:val="both"/>
        <w:rPr>
          <w:rFonts w:ascii="Arial" w:eastAsia="Calibri" w:hAnsi="Arial" w:cstheme="majorHAnsi"/>
          <w:szCs w:val="24"/>
          <w:lang w:val="en-GB" w:bidi="ar-EG"/>
        </w:rPr>
      </w:pPr>
      <w:r w:rsidRPr="00AF57A1">
        <w:rPr>
          <w:rFonts w:ascii="Arial" w:eastAsia="Calibri" w:hAnsi="Arial" w:cstheme="majorHAnsi"/>
          <w:b/>
          <w:szCs w:val="28"/>
          <w:lang w:val="en-GB" w:bidi="ar-EG"/>
        </w:rPr>
        <w:t>Data</w:t>
      </w:r>
      <w:r w:rsidR="000E2DE9">
        <w:rPr>
          <w:rFonts w:ascii="Arial" w:eastAsia="Calibri" w:hAnsi="Arial" w:cstheme="majorHAnsi"/>
          <w:b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szCs w:val="28"/>
          <w:lang w:val="en-GB" w:bidi="ar-EG"/>
        </w:rPr>
        <w:t>availability</w:t>
      </w:r>
      <w:r w:rsidR="000E2DE9">
        <w:rPr>
          <w:rFonts w:ascii="Arial" w:eastAsia="Calibri" w:hAnsi="Arial" w:cstheme="majorHAnsi"/>
          <w:b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szCs w:val="28"/>
          <w:lang w:val="en-GB" w:bidi="ar-EG"/>
        </w:rPr>
        <w:t>statement</w:t>
      </w:r>
      <w:r w:rsidR="00C714F4" w:rsidRPr="00AF57A1">
        <w:rPr>
          <w:rFonts w:ascii="Arial" w:eastAsia="Calibri" w:hAnsi="Arial" w:cstheme="majorHAnsi"/>
          <w:b/>
          <w:szCs w:val="28"/>
          <w:lang w:val="en-GB" w:bidi="ar-EG"/>
        </w:rPr>
        <w:t>: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Not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applicable</w:t>
      </w:r>
    </w:p>
    <w:p w14:paraId="69C310A9" w14:textId="0FE78793" w:rsidR="00F4669F" w:rsidRPr="00AF57A1" w:rsidRDefault="00F4669F" w:rsidP="00904CDF">
      <w:pPr>
        <w:spacing w:after="0" w:line="240" w:lineRule="auto"/>
        <w:jc w:val="both"/>
        <w:rPr>
          <w:rFonts w:ascii="Arial" w:eastAsia="Calibri" w:hAnsi="Arial" w:cstheme="majorHAnsi"/>
          <w:szCs w:val="24"/>
          <w:lang w:val="en-GB" w:bidi="ar-EG"/>
        </w:rPr>
      </w:pPr>
      <w:r w:rsidRPr="00AF57A1">
        <w:rPr>
          <w:rFonts w:ascii="Arial" w:eastAsia="Calibri" w:hAnsi="Arial" w:cstheme="majorHAnsi"/>
          <w:b/>
          <w:szCs w:val="28"/>
          <w:lang w:val="en-GB" w:bidi="ar-EG"/>
        </w:rPr>
        <w:t>Author</w:t>
      </w:r>
      <w:r w:rsidR="000E2DE9">
        <w:rPr>
          <w:rFonts w:ascii="Arial" w:eastAsia="Calibri" w:hAnsi="Arial" w:cstheme="majorHAnsi"/>
          <w:b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b/>
          <w:szCs w:val="28"/>
          <w:lang w:val="en-GB" w:bidi="ar-EG"/>
        </w:rPr>
        <w:t>Contributions</w:t>
      </w:r>
      <w:r w:rsidR="000E2DE9">
        <w:rPr>
          <w:rFonts w:ascii="Arial" w:eastAsia="Calibri" w:hAnsi="Arial" w:cstheme="majorHAnsi"/>
          <w:szCs w:val="28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The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author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has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contributed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to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writing,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designing,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compiling,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and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editing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the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final</w:t>
      </w:r>
      <w:r w:rsidR="000E2DE9">
        <w:rPr>
          <w:rFonts w:ascii="Arial" w:eastAsia="Calibri" w:hAnsi="Arial" w:cstheme="majorHAnsi"/>
          <w:szCs w:val="24"/>
          <w:lang w:val="en-GB" w:bidi="ar-EG"/>
        </w:rPr>
        <w:t xml:space="preserve"> </w:t>
      </w:r>
      <w:r w:rsidRPr="00AF57A1">
        <w:rPr>
          <w:rFonts w:ascii="Arial" w:eastAsia="Calibri" w:hAnsi="Arial" w:cstheme="majorHAnsi"/>
          <w:szCs w:val="24"/>
          <w:lang w:val="en-GB" w:bidi="ar-EG"/>
        </w:rPr>
        <w:t>manuscript.</w:t>
      </w:r>
    </w:p>
    <w:p w14:paraId="287EF74E" w14:textId="448C186A" w:rsidR="0059763F" w:rsidRDefault="00AF57A1" w:rsidP="00AF57A1">
      <w:pPr>
        <w:spacing w:before="240" w:after="120" w:line="240" w:lineRule="auto"/>
        <w:rPr>
          <w:rFonts w:ascii="Arial" w:hAnsi="Arial" w:cstheme="majorHAnsi"/>
          <w:b/>
          <w:bCs/>
          <w:color w:val="FF0000"/>
          <w:szCs w:val="32"/>
          <w:lang w:val="en-GB"/>
        </w:rPr>
      </w:pPr>
      <w:r w:rsidRPr="00AF57A1">
        <w:rPr>
          <w:rFonts w:ascii="Arial" w:hAnsi="Arial" w:cstheme="majorHAnsi"/>
          <w:b/>
          <w:bCs/>
          <w:color w:val="FF0000"/>
          <w:szCs w:val="32"/>
          <w:lang w:val="en-GB"/>
        </w:rPr>
        <w:t>REFERENCES</w:t>
      </w:r>
    </w:p>
    <w:p w14:paraId="55711FBF" w14:textId="11918673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Ab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ziz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N.B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asir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M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18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s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egall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alistic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verambitiou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ward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ations?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Jur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Undang-undang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a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Masyarakat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39.</w:t>
      </w:r>
    </w:p>
    <w:p w14:paraId="6FDBB734" w14:textId="0A75C3AA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Almarr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K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oussabain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H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ritic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cces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actor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ublic-priva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artnership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mar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it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frastructur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roject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onstructi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novation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5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224-247.</w:t>
      </w:r>
    </w:p>
    <w:p w14:paraId="5B103768" w14:textId="134D2400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ALsheyab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S.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eg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alysi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erit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lectronic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ransfer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cords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war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ross-borde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rad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gitalization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ternatio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Jour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La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Management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67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145-63.</w:t>
      </w:r>
    </w:p>
    <w:p w14:paraId="182A71D1" w14:textId="55A43ACC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Baroncin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efan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ubin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Ne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stitutio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rchitecture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bstantiv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ule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ternatio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conomic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La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–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U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U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l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evelopment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Goals</w:t>
      </w:r>
      <w:r w:rsidRPr="0038778D">
        <w:rPr>
          <w:rFonts w:ascii="Arial" w:hAnsi="Arial"/>
          <w:noProof w:val="0"/>
          <w:szCs w:val="24"/>
          <w:lang w:val="en-GB"/>
        </w:rPr>
        <w:t>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ologna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partimento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cienz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iuridich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Universita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ologna.</w:t>
      </w:r>
    </w:p>
    <w:p w14:paraId="2F5D1B05" w14:textId="7CC2BB2C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Bartram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rocklehurst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radley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uller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vans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18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olic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view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ean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mplementa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arget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dicator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ate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anitation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NPJ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lea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Water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3.</w:t>
      </w:r>
    </w:p>
    <w:p w14:paraId="21E25C38" w14:textId="32F97413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Berron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icart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.E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uch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I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ernard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alvador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iedra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eña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odriguez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lanas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19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ASIER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valua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ode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ublic-priva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artnership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tribut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ility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8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2339.</w:t>
      </w:r>
    </w:p>
    <w:p w14:paraId="03F89C2D" w14:textId="06996CDE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Caldwell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amal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6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eac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ustic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stitution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aldwell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erso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amal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Eds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Pathway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Barrier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o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chieving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U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l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evelopment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Goals</w:t>
      </w:r>
      <w:r w:rsidRPr="0038778D">
        <w:rPr>
          <w:rFonts w:ascii="Arial" w:hAnsi="Arial"/>
          <w:noProof w:val="0"/>
          <w:szCs w:val="24"/>
          <w:lang w:val="en-GB"/>
        </w:rPr>
        <w:t>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Progress,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tagnati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gress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pp.190-202)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dwar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lga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ublishing</w:t>
      </w:r>
    </w:p>
    <w:p w14:paraId="738C16ED" w14:textId="75CA2819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Carvalh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pataru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18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dvanc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mplementa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DG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razi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egrat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ater-energ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exu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eg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rincipl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ette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vernance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ility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nvironment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277-304.</w:t>
      </w:r>
    </w:p>
    <w:p w14:paraId="60588538" w14:textId="573F0E19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Deb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.K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aj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3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rbitra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rategi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solv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lima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hang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ilit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sput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mmerci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ransaction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dia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view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ernation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rbitratio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10.</w:t>
      </w:r>
    </w:p>
    <w:p w14:paraId="3EFBB0C0" w14:textId="6E62DC43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Du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X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Zhang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H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Ha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Y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2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How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o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ew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frastructur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vest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ffec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conomic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rowth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quality?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mpiric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videnc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rom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hin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ility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4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6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3511.</w:t>
      </w:r>
    </w:p>
    <w:p w14:paraId="58B895CF" w14:textId="0126F0BF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Hamdan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Yafeh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Y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13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stitution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vestor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inorit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hareholder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vie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Finance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7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691-725.</w:t>
      </w:r>
    </w:p>
    <w:p w14:paraId="3C57FACB" w14:textId="3D361990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Heidar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Hashem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Khorsand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-S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aneshfar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azayerifar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4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ward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andardize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gulation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lock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ha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mar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tracts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sight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rom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lphi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WARA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alysi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rXiv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preprint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rXiv:2403.19051</w:t>
      </w:r>
      <w:r w:rsidRPr="0038778D">
        <w:rPr>
          <w:rFonts w:ascii="Arial" w:hAnsi="Arial"/>
          <w:noProof w:val="0"/>
          <w:szCs w:val="24"/>
          <w:lang w:val="en-GB"/>
        </w:rPr>
        <w:t>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</w:p>
    <w:p w14:paraId="163D1A5C" w14:textId="0BB337D1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Hickey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2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otenti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akeholde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ngage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mprov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utcom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eig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vestment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new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nerg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roject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owe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com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untrie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MC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enior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se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3134</w:t>
      </w:r>
      <w:r w:rsidRPr="0038778D">
        <w:rPr>
          <w:rFonts w:ascii="Arial" w:hAnsi="Arial"/>
          <w:noProof w:val="0"/>
          <w:szCs w:val="24"/>
          <w:lang w:val="en-GB"/>
        </w:rPr>
        <w:t>.</w:t>
      </w:r>
    </w:p>
    <w:p w14:paraId="41290261" w14:textId="72B5949A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Jebarah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A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Jammaa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H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akhmar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nouss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amar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A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ashe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sma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Z.M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ahab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l-Masr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A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ohamma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sma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Y.H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Khami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azrou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.M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lastRenderedPageBreak/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eg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ccountabilit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inanci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arkets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dvanc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D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6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rough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ro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stitution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u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aw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orporat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La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&amp;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Governanc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view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7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4.</w:t>
      </w:r>
    </w:p>
    <w:p w14:paraId="5D4D1D9A" w14:textId="38865F4C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Kazanskaia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N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Monitoring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valuati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ternatio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evelopment</w:t>
      </w:r>
      <w:r w:rsidRPr="0038778D">
        <w:rPr>
          <w:rFonts w:ascii="Arial" w:hAnsi="Arial"/>
          <w:noProof w:val="0"/>
          <w:szCs w:val="24"/>
          <w:lang w:val="en-GB"/>
        </w:rPr>
        <w:t>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eya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lob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ublishing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</w:p>
    <w:p w14:paraId="72757908" w14:textId="2B45055E" w:rsidR="0038778D" w:rsidRPr="0038778D" w:rsidRDefault="0038778D" w:rsidP="0038778D">
      <w:pPr>
        <w:spacing w:before="120" w:after="120" w:line="240" w:lineRule="auto"/>
        <w:ind w:left="357" w:hanging="357"/>
        <w:jc w:val="both"/>
        <w:rPr>
          <w:rFonts w:ascii="Arial" w:hAnsi="Arial"/>
          <w:szCs w:val="24"/>
          <w:lang w:val="en-GB"/>
        </w:rPr>
      </w:pPr>
      <w:r w:rsidRPr="0038778D">
        <w:rPr>
          <w:rFonts w:ascii="Arial" w:hAnsi="Arial"/>
          <w:szCs w:val="24"/>
          <w:lang w:val="en-GB"/>
        </w:rPr>
        <w:t>Krauss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J.E.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Jiménez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Cisneros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A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Requena-i-Mora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M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(2022):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Mapping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Sustainable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Developmen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Goals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8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9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12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13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and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15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through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a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decolonial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lens: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falling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short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of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‘transforming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our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world’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i/>
          <w:szCs w:val="24"/>
          <w:lang w:val="en-GB"/>
        </w:rPr>
        <w:t>Sustainability</w:t>
      </w:r>
      <w:r w:rsidR="000E2DE9">
        <w:rPr>
          <w:rFonts w:ascii="Arial" w:hAnsi="Arial"/>
          <w:i/>
          <w:szCs w:val="24"/>
          <w:lang w:val="en-GB"/>
        </w:rPr>
        <w:t xml:space="preserve"> </w:t>
      </w:r>
      <w:r w:rsidRPr="0038778D">
        <w:rPr>
          <w:rFonts w:ascii="Arial" w:hAnsi="Arial"/>
          <w:i/>
          <w:szCs w:val="24"/>
          <w:lang w:val="en-GB"/>
        </w:rPr>
        <w:t>Science</w:t>
      </w:r>
      <w:r w:rsidRPr="0038778D">
        <w:rPr>
          <w:rFonts w:ascii="Arial" w:hAnsi="Arial"/>
          <w:szCs w:val="24"/>
          <w:lang w:val="en-GB"/>
        </w:rPr>
        <w:t>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Vol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17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No.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5,</w:t>
      </w:r>
      <w:r w:rsidR="000E2DE9">
        <w:rPr>
          <w:rFonts w:ascii="Arial" w:hAnsi="Arial"/>
          <w:szCs w:val="24"/>
          <w:lang w:val="en-GB"/>
        </w:rPr>
        <w:t xml:space="preserve"> </w:t>
      </w:r>
      <w:r w:rsidRPr="0038778D">
        <w:rPr>
          <w:rFonts w:ascii="Arial" w:hAnsi="Arial"/>
          <w:szCs w:val="24"/>
          <w:lang w:val="en-GB"/>
        </w:rPr>
        <w:t>pp.1855-1872.</w:t>
      </w:r>
    </w:p>
    <w:p w14:paraId="1FB10AD0" w14:textId="30035377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q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ennat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R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uma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azarczyk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Flexibility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nergy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ector</w:t>
      </w:r>
      <w:r w:rsidRPr="0038778D">
        <w:rPr>
          <w:rFonts w:ascii="Arial" w:hAnsi="Arial"/>
          <w:noProof w:val="0"/>
          <w:szCs w:val="24"/>
          <w:lang w:val="en-GB"/>
        </w:rPr>
        <w:t>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CERRE—Centre</w:t>
      </w:r>
      <w:r w:rsidR="000E2DE9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on</w:t>
      </w:r>
      <w:r w:rsidR="000E2DE9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Regulation</w:t>
      </w:r>
      <w:r w:rsidR="000E2DE9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in</w:t>
      </w:r>
      <w:r w:rsidR="000E2DE9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Europe:</w:t>
      </w:r>
      <w:r w:rsidR="000E2DE9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Brussels,</w:t>
      </w:r>
      <w:r w:rsidR="000E2DE9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iCs/>
          <w:color w:val="222222"/>
          <w:szCs w:val="20"/>
          <w:shd w:val="clear" w:color="auto" w:fill="FFFFFF"/>
        </w:rPr>
        <w:t>Belgium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.</w:t>
      </w:r>
    </w:p>
    <w:p w14:paraId="65F89E68" w14:textId="2233C377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Lytvy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nyshchenk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stapenk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3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conomic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halleng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Ukraine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Baltic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Jour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conomic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tudies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9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100-112.</w:t>
      </w:r>
    </w:p>
    <w:p w14:paraId="0DE1FB9D" w14:textId="789326C3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Mansell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hilbi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P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royd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icholso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Eds)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0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ssess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mpac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frastructur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roject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lob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Proceeding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stituti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ivi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ngineers-Engineering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ilit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7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4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196-212)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oma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elfor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td.</w:t>
      </w:r>
    </w:p>
    <w:p w14:paraId="317E64DE" w14:textId="300752EF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Osif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19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rategic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trac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versigh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frastructur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cros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ationall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ignifica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struc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ector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ternatio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Jour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omputer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pplications,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echnology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search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516-531.</w:t>
      </w:r>
    </w:p>
    <w:p w14:paraId="58F06047" w14:textId="636CC10C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Osif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O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mumu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lozi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volv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tractu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bligation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struc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aw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mplication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gulator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hang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rojec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livery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Worl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Journ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dvance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search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views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5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1315-1333.</w:t>
      </w:r>
    </w:p>
    <w:p w14:paraId="18AA7683" w14:textId="6EEB9FC7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Ozil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K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3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Us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entr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ank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git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urrenc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chiev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al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Grima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S.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Thalassinos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E.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Cristea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M.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Kadłubek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M.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Maditinos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D.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and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Peiseniece,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L.</w:t>
      </w:r>
      <w:r w:rsidR="000E2DE9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38778D">
        <w:rPr>
          <w:rFonts w:ascii="Arial" w:hAnsi="Arial" w:cs="Arial"/>
          <w:color w:val="222222"/>
          <w:szCs w:val="20"/>
          <w:shd w:val="clear" w:color="auto" w:fill="FFFFFF"/>
        </w:rPr>
        <w:t>(Eds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igit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ransformation,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trategic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silience,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yber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ecurity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isk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Manage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pp.143-153)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meral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ublish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imited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</w:p>
    <w:p w14:paraId="5E913696" w14:textId="29217201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Parry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lack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Zhunussova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K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2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arb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axe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r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mission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rading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ystems?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strument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hoic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esign</w:t>
      </w:r>
      <w:r w:rsidRPr="0038778D">
        <w:rPr>
          <w:rFonts w:ascii="Arial" w:hAnsi="Arial"/>
          <w:noProof w:val="0"/>
          <w:szCs w:val="24"/>
          <w:lang w:val="en-GB"/>
        </w:rPr>
        <w:t>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M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taf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lima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022/006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ernation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onetary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u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ashingto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C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USA.</w:t>
      </w:r>
    </w:p>
    <w:p w14:paraId="03E7FEC6" w14:textId="5F4C41F4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Poncibo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2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trac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vernanc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f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saidat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La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Review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35-56.</w:t>
      </w:r>
    </w:p>
    <w:p w14:paraId="7625A314" w14:textId="19221501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Ramos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anna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Eds)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2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atch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ap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ak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d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or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elligi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o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user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ithou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acrific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centralization?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2022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EE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24th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Conferenc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Busines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Informatic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(CBI)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133-139)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EEE.</w:t>
      </w:r>
    </w:p>
    <w:p w14:paraId="1CEE3C77" w14:textId="3F221464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Sherman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omani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.T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5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lternativ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spu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solution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edia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ode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F1000Research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778.</w:t>
      </w:r>
    </w:p>
    <w:p w14:paraId="7A9260FE" w14:textId="2303828A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Tullis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stantin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oper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4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lectronic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ignatures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nabl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ruste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git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ransformation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Worl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Bank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igit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ransformation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whit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paper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eries</w:t>
      </w:r>
      <w:r w:rsidRPr="0038778D">
        <w:rPr>
          <w:rFonts w:ascii="Arial" w:hAnsi="Arial"/>
          <w:noProof w:val="0"/>
          <w:szCs w:val="24"/>
          <w:lang w:val="en-GB"/>
        </w:rPr>
        <w:t>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vail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t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hyperlink r:id="rId10" w:tgtFrame="_blank" w:history="1">
        <w:r w:rsidRPr="0038778D">
          <w:rPr>
            <w:rStyle w:val="Hyperlink"/>
            <w:rFonts w:ascii="Arial" w:hAnsi="Arial"/>
            <w:color w:val="505050"/>
            <w:shd w:val="clear" w:color="auto" w:fill="FFFFFF"/>
          </w:rPr>
          <w:t>https://ssrn.com/abstract=5180929</w:t>
        </w:r>
      </w:hyperlink>
      <w:r w:rsidR="000E2DE9">
        <w:rPr>
          <w:rFonts w:ascii="Arial" w:hAnsi="Arial"/>
          <w:color w:val="505050"/>
          <w:shd w:val="clear" w:color="auto" w:fill="FFFFFF"/>
        </w:rPr>
        <w:t xml:space="preserve"> </w:t>
      </w:r>
      <w:r w:rsidRPr="0038778D">
        <w:rPr>
          <w:rFonts w:ascii="Arial" w:hAnsi="Arial"/>
          <w:color w:val="505050"/>
          <w:shd w:val="clear" w:color="auto" w:fill="FFFFFF"/>
        </w:rPr>
        <w:t>or</w:t>
      </w:r>
      <w:r w:rsidR="000E2DE9">
        <w:rPr>
          <w:rFonts w:ascii="Arial" w:hAnsi="Arial"/>
          <w:color w:val="505050"/>
          <w:shd w:val="clear" w:color="auto" w:fill="FFFFFF"/>
        </w:rPr>
        <w:t xml:space="preserve"> </w:t>
      </w:r>
      <w:hyperlink r:id="rId11" w:tgtFrame="_blank" w:history="1">
        <w:r w:rsidRPr="0038778D">
          <w:rPr>
            <w:rStyle w:val="Hyperlink"/>
            <w:rFonts w:ascii="Arial" w:hAnsi="Arial"/>
            <w:color w:val="505050"/>
            <w:shd w:val="clear" w:color="auto" w:fill="FFFFFF"/>
          </w:rPr>
          <w:t>http://dx.doi.org/10.2139/ssrn.5180929</w:t>
        </w:r>
      </w:hyperlink>
      <w:r w:rsidRPr="0038778D">
        <w:rPr>
          <w:rFonts w:ascii="Arial" w:hAnsi="Arial"/>
        </w:rPr>
        <w:t>.</w:t>
      </w:r>
      <w:r w:rsidR="000E2DE9">
        <w:rPr>
          <w:rFonts w:ascii="Arial" w:hAnsi="Arial"/>
        </w:rPr>
        <w:t xml:space="preserve"> </w:t>
      </w:r>
      <w:r w:rsidRPr="0038778D">
        <w:rPr>
          <w:rFonts w:ascii="Arial" w:hAnsi="Arial"/>
        </w:rPr>
        <w:t>47pp.</w:t>
      </w:r>
      <w:r w:rsidR="000E2DE9">
        <w:rPr>
          <w:rFonts w:ascii="Arial" w:hAnsi="Arial"/>
        </w:rPr>
        <w:t xml:space="preserve"> </w:t>
      </w:r>
    </w:p>
    <w:p w14:paraId="5C9FE037" w14:textId="1BC46F9B" w:rsidR="0038778D" w:rsidRPr="0038778D" w:rsidRDefault="0038778D" w:rsidP="0038778D">
      <w:pPr>
        <w:spacing w:before="120" w:after="120" w:line="240" w:lineRule="auto"/>
        <w:ind w:left="357" w:hanging="357"/>
        <w:jc w:val="both"/>
        <w:rPr>
          <w:rFonts w:ascii="Arial" w:hAnsi="Arial"/>
          <w:szCs w:val="24"/>
        </w:rPr>
      </w:pPr>
      <w:r w:rsidRPr="0038778D">
        <w:rPr>
          <w:rFonts w:ascii="Arial" w:hAnsi="Arial"/>
          <w:szCs w:val="24"/>
        </w:rPr>
        <w:t>United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Nations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Economic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and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Social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Commission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for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Asia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and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the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Pacific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(UN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ESCAP)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(2020):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Asia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and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the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Pacific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SDG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Progress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Report</w:t>
      </w:r>
      <w:r w:rsidR="000E2DE9">
        <w:rPr>
          <w:rFonts w:ascii="Arial" w:hAnsi="Arial"/>
          <w:i/>
          <w:iCs/>
          <w:szCs w:val="24"/>
        </w:rPr>
        <w:t xml:space="preserve"> </w:t>
      </w:r>
      <w:r w:rsidRPr="0038778D">
        <w:rPr>
          <w:rFonts w:ascii="Arial" w:hAnsi="Arial"/>
          <w:i/>
          <w:iCs/>
          <w:szCs w:val="24"/>
        </w:rPr>
        <w:t>2020</w:t>
      </w:r>
      <w:r w:rsidRPr="0038778D">
        <w:rPr>
          <w:rFonts w:ascii="Arial" w:hAnsi="Arial"/>
          <w:szCs w:val="24"/>
        </w:rPr>
        <w:t>.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Bangkok: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United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Nations</w:t>
      </w:r>
      <w:r w:rsidR="000E2DE9">
        <w:rPr>
          <w:rFonts w:ascii="Arial" w:hAnsi="Arial"/>
          <w:szCs w:val="24"/>
        </w:rPr>
        <w:t xml:space="preserve"> </w:t>
      </w:r>
      <w:r w:rsidRPr="0038778D">
        <w:rPr>
          <w:rFonts w:ascii="Arial" w:hAnsi="Arial"/>
          <w:szCs w:val="24"/>
        </w:rPr>
        <w:t>ESCAP.</w:t>
      </w:r>
    </w:p>
    <w:p w14:paraId="7C698634" w14:textId="1C3BA8CA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Vig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.J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3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roduction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Governing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ernation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nvironment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ig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.J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xelrod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.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Eds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global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environmen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pp.1-26)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outledge.</w:t>
      </w:r>
    </w:p>
    <w:p w14:paraId="774E6C21" w14:textId="7B63F8B1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t>Walsh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P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anerje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urphy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2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Th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U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2030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genda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ustainabl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evelopment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urphy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E.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anerjee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Walsh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.P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Eds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Partnerships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and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th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ustainabl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Development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Goal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pp.1-12)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ham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Springe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Internation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ublishing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</w:p>
    <w:p w14:paraId="169715EB" w14:textId="1C94E822" w:rsidR="0038778D" w:rsidRPr="0038778D" w:rsidRDefault="0038778D" w:rsidP="0038778D">
      <w:pPr>
        <w:pStyle w:val="EndNoteBibliography"/>
        <w:spacing w:before="120" w:after="120"/>
        <w:ind w:left="357" w:hanging="357"/>
        <w:jc w:val="both"/>
        <w:rPr>
          <w:rFonts w:ascii="Arial" w:hAnsi="Arial"/>
          <w:noProof w:val="0"/>
          <w:szCs w:val="24"/>
          <w:lang w:val="en-GB"/>
        </w:rPr>
      </w:pPr>
      <w:r w:rsidRPr="0038778D">
        <w:rPr>
          <w:rFonts w:ascii="Arial" w:hAnsi="Arial"/>
          <w:noProof w:val="0"/>
          <w:szCs w:val="24"/>
          <w:lang w:val="en-GB"/>
        </w:rPr>
        <w:lastRenderedPageBreak/>
        <w:t>Zhang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Y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(2024):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search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spute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Resolu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Mechanism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for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structi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ntract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Disputes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Base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on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ivi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and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Commercial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Laws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Science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of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Law</w:t>
      </w:r>
      <w:r w:rsidR="000E2DE9">
        <w:rPr>
          <w:rFonts w:ascii="Arial" w:hAnsi="Arial"/>
          <w:i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i/>
          <w:noProof w:val="0"/>
          <w:szCs w:val="24"/>
          <w:lang w:val="en-GB"/>
        </w:rPr>
        <w:t>Journal</w:t>
      </w:r>
      <w:r w:rsidRPr="0038778D">
        <w:rPr>
          <w:rFonts w:ascii="Arial" w:hAnsi="Arial"/>
          <w:noProof w:val="0"/>
          <w:szCs w:val="24"/>
          <w:lang w:val="en-GB"/>
        </w:rPr>
        <w:t>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Vol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3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No.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1,</w:t>
      </w:r>
      <w:r w:rsidR="000E2DE9">
        <w:rPr>
          <w:rFonts w:ascii="Arial" w:hAnsi="Arial"/>
          <w:noProof w:val="0"/>
          <w:szCs w:val="24"/>
          <w:lang w:val="en-GB"/>
        </w:rPr>
        <w:t xml:space="preserve"> </w:t>
      </w:r>
      <w:r w:rsidRPr="0038778D">
        <w:rPr>
          <w:rFonts w:ascii="Arial" w:hAnsi="Arial"/>
          <w:noProof w:val="0"/>
          <w:szCs w:val="24"/>
          <w:lang w:val="en-GB"/>
        </w:rPr>
        <w:t>pp.10-14.</w:t>
      </w:r>
    </w:p>
    <w:p w14:paraId="3BF947E8" w14:textId="6E9683A3" w:rsidR="003A0B60" w:rsidRPr="00840ECC" w:rsidRDefault="00904CDF" w:rsidP="0038778D">
      <w:pPr>
        <w:pStyle w:val="ListParagraph"/>
        <w:tabs>
          <w:tab w:val="left" w:pos="2800"/>
        </w:tabs>
        <w:spacing w:before="240" w:after="120" w:line="240" w:lineRule="auto"/>
        <w:ind w:left="0"/>
        <w:contextualSpacing w:val="0"/>
        <w:jc w:val="both"/>
        <w:rPr>
          <w:rFonts w:ascii="Arial" w:hAnsi="Arial"/>
          <w:szCs w:val="24"/>
          <w:lang w:val="en-GB"/>
        </w:rPr>
      </w:pPr>
      <w:r w:rsidRPr="00840ECC">
        <w:rPr>
          <w:rFonts w:ascii="Arial" w:hAnsi="Arial"/>
          <w:b/>
          <w:color w:val="FF0000"/>
          <w:szCs w:val="24"/>
          <w:lang w:val="en-GB"/>
        </w:rPr>
        <w:t>BIOGRAPHY</w:t>
      </w:r>
    </w:p>
    <w:p w14:paraId="48828ADA" w14:textId="77777777" w:rsidR="00840ECC" w:rsidRPr="00840ECC" w:rsidRDefault="00840ECC" w:rsidP="00840ECC">
      <w:pPr>
        <w:pStyle w:val="NormalWeb"/>
        <w:jc w:val="both"/>
        <w:rPr>
          <w:rFonts w:ascii="Arial" w:hAnsi="Arial"/>
        </w:rPr>
      </w:pPr>
      <w:r w:rsidRPr="00840ECC">
        <w:rPr>
          <w:rFonts w:ascii="Arial" w:hAnsi="Arial"/>
          <w:noProof/>
        </w:rPr>
        <w:drawing>
          <wp:inline distT="0" distB="0" distL="0" distR="0" wp14:anchorId="7E826F49" wp14:editId="6CF4455E">
            <wp:extent cx="1076325" cy="14898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4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59859" w14:textId="342E0C93" w:rsidR="00840ECC" w:rsidRPr="00864AB6" w:rsidRDefault="00840ECC" w:rsidP="00840ECC">
      <w:pPr>
        <w:spacing w:line="240" w:lineRule="auto"/>
        <w:jc w:val="both"/>
        <w:rPr>
          <w:rFonts w:ascii="Arial" w:hAnsi="Arial"/>
          <w:lang w:val="en-GB"/>
        </w:rPr>
      </w:pPr>
      <w:r w:rsidRPr="0038778D">
        <w:rPr>
          <w:rFonts w:ascii="Arial" w:hAnsi="Arial"/>
          <w:b/>
          <w:lang w:val="en-GB"/>
        </w:rPr>
        <w:t>Dr</w:t>
      </w:r>
      <w:r w:rsidR="000E2DE9">
        <w:rPr>
          <w:rFonts w:ascii="Arial" w:hAnsi="Arial"/>
          <w:b/>
          <w:lang w:val="en-GB"/>
        </w:rPr>
        <w:t xml:space="preserve"> </w:t>
      </w:r>
      <w:r w:rsidRPr="0038778D">
        <w:rPr>
          <w:rFonts w:ascii="Arial" w:hAnsi="Arial"/>
          <w:b/>
          <w:lang w:val="en-GB"/>
        </w:rPr>
        <w:t>Salahaldin</w:t>
      </w:r>
      <w:r w:rsidR="000E2DE9">
        <w:rPr>
          <w:rFonts w:ascii="Arial" w:hAnsi="Arial"/>
          <w:b/>
          <w:lang w:val="en-GB"/>
        </w:rPr>
        <w:t xml:space="preserve"> </w:t>
      </w:r>
      <w:r w:rsidR="00864AB6" w:rsidRPr="0038778D">
        <w:rPr>
          <w:rFonts w:ascii="Arial" w:hAnsi="Arial"/>
          <w:b/>
          <w:lang w:val="en-GB"/>
        </w:rPr>
        <w:t>Abdulkader</w:t>
      </w:r>
      <w:r w:rsidR="000E2DE9">
        <w:rPr>
          <w:rFonts w:ascii="Arial" w:hAnsi="Arial"/>
          <w:b/>
          <w:lang w:val="en-GB"/>
        </w:rPr>
        <w:t xml:space="preserve"> </w:t>
      </w:r>
      <w:r w:rsidRPr="0038778D">
        <w:rPr>
          <w:rFonts w:ascii="Arial" w:hAnsi="Arial"/>
          <w:b/>
          <w:lang w:val="en-GB"/>
        </w:rPr>
        <w:t>Jebarah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eason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eg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chola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ractitione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with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xtensiv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cademic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rofession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xperienc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cros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udan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Netherlands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K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Gul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region.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old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h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mmerci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niversit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Wolverhampto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LM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ternation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Busines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mmerci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rom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niversit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Wes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ondon.</w:t>
      </w:r>
      <w:r w:rsidR="000E2DE9">
        <w:rPr>
          <w:rFonts w:ascii="Arial" w:hAnsi="Arial"/>
          <w:lang w:val="en-GB"/>
        </w:rPr>
        <w:t xml:space="preserve"> </w:t>
      </w:r>
      <w:r w:rsidR="00864AB6">
        <w:rPr>
          <w:rFonts w:ascii="Arial" w:hAnsi="Arial"/>
          <w:lang w:val="en-GB"/>
        </w:rPr>
        <w:t>Dr</w:t>
      </w:r>
      <w:r w:rsidR="000E2DE9">
        <w:rPr>
          <w:rFonts w:ascii="Arial" w:hAnsi="Arial"/>
          <w:lang w:val="en-GB"/>
        </w:rPr>
        <w:t xml:space="preserve"> </w:t>
      </w:r>
      <w:r w:rsidR="00864AB6">
        <w:rPr>
          <w:rFonts w:ascii="Arial" w:hAnsi="Arial"/>
          <w:lang w:val="en-GB"/>
        </w:rPr>
        <w:t>Jebarah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a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ractic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olicito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K</w:t>
      </w:r>
      <w:r w:rsidR="00864AB6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a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erv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judici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raine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o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udanes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Ministr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Justice</w:t>
      </w:r>
      <w:r w:rsidR="00864AB6">
        <w:rPr>
          <w:rFonts w:ascii="Arial" w:hAnsi="Arial"/>
          <w:lang w:val="en-GB"/>
        </w:rPr>
        <w:t>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reviousl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lleg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Gul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niversit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Bahrain.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urrentl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exper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mmerci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Departmen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t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lleg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Business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Sohar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University,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man.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ha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publishe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widely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in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th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fields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of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commercial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law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and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dispute</w:t>
      </w:r>
      <w:r w:rsidR="000E2DE9">
        <w:rPr>
          <w:rFonts w:ascii="Arial" w:hAnsi="Arial"/>
          <w:lang w:val="en-GB"/>
        </w:rPr>
        <w:t xml:space="preserve"> </w:t>
      </w:r>
      <w:r w:rsidRPr="00864AB6">
        <w:rPr>
          <w:rFonts w:ascii="Arial" w:hAnsi="Arial"/>
          <w:lang w:val="en-GB"/>
        </w:rPr>
        <w:t>resolution</w:t>
      </w:r>
    </w:p>
    <w:p w14:paraId="7813E5D4" w14:textId="19B70F84" w:rsidR="00904CDF" w:rsidRPr="00840ECC" w:rsidRDefault="00904CDF">
      <w:pPr>
        <w:rPr>
          <w:rFonts w:ascii="Arial" w:hAnsi="Arial"/>
          <w:szCs w:val="24"/>
          <w:lang w:val="en-GB"/>
        </w:rPr>
      </w:pPr>
    </w:p>
    <w:sectPr w:rsidR="00904CDF" w:rsidRPr="00840ECC" w:rsidSect="00904CDF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Arial-BoldMT">
    <w:altName w:val="Arial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F564B6"/>
    <w:multiLevelType w:val="hybridMultilevel"/>
    <w:tmpl w:val="B16E6166"/>
    <w:lvl w:ilvl="0" w:tplc="617A116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7A13B5"/>
    <w:multiLevelType w:val="hybridMultilevel"/>
    <w:tmpl w:val="8CCE450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2DB47B5B"/>
    <w:multiLevelType w:val="hybridMultilevel"/>
    <w:tmpl w:val="5C0EE87E"/>
    <w:lvl w:ilvl="0" w:tplc="64B4DA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8F510A"/>
    <w:multiLevelType w:val="hybridMultilevel"/>
    <w:tmpl w:val="5E229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297EED"/>
    <w:multiLevelType w:val="hybridMultilevel"/>
    <w:tmpl w:val="5430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84484">
    <w:abstractNumId w:val="8"/>
  </w:num>
  <w:num w:numId="2" w16cid:durableId="1460763950">
    <w:abstractNumId w:val="6"/>
  </w:num>
  <w:num w:numId="3" w16cid:durableId="1821382369">
    <w:abstractNumId w:val="5"/>
  </w:num>
  <w:num w:numId="4" w16cid:durableId="1051344329">
    <w:abstractNumId w:val="4"/>
  </w:num>
  <w:num w:numId="5" w16cid:durableId="1397631793">
    <w:abstractNumId w:val="7"/>
  </w:num>
  <w:num w:numId="6" w16cid:durableId="808285992">
    <w:abstractNumId w:val="3"/>
  </w:num>
  <w:num w:numId="7" w16cid:durableId="129445223">
    <w:abstractNumId w:val="2"/>
  </w:num>
  <w:num w:numId="8" w16cid:durableId="1665815712">
    <w:abstractNumId w:val="1"/>
  </w:num>
  <w:num w:numId="9" w16cid:durableId="1055542308">
    <w:abstractNumId w:val="0"/>
  </w:num>
  <w:num w:numId="10" w16cid:durableId="1756438451">
    <w:abstractNumId w:val="13"/>
  </w:num>
  <w:num w:numId="11" w16cid:durableId="549921573">
    <w:abstractNumId w:val="11"/>
  </w:num>
  <w:num w:numId="12" w16cid:durableId="1063143891">
    <w:abstractNumId w:val="10"/>
  </w:num>
  <w:num w:numId="13" w16cid:durableId="931354260">
    <w:abstractNumId w:val="9"/>
  </w:num>
  <w:num w:numId="14" w16cid:durableId="16364527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sDA2Nje0NDYytTRV0lEKTi0uzszPAykwqwUAdPiP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mbr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pf909f6ezpxpevwpb59a5na0ef2axxx0zf&quot;&gt;My EndNote Library2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/record-ids&gt;&lt;/item&gt;&lt;item db-id=&quot;2vtxfszxjrfsx2exff0xppzta25essvat9rs&quot;&gt;My EndNote Library3&lt;record-ids&gt;&lt;item&gt;1&lt;/item&gt;&lt;/record-ids&gt;&lt;/item&gt;&lt;item db-id=&quot;e5v5s5rv9rt2s3e55s3v9rfizwzrwpasevre&quot;&gt;My EndNote Library1&lt;record-ids&gt;&lt;item&gt;1&lt;/item&gt;&lt;item&gt;3&lt;/item&gt;&lt;item&gt;4&lt;/item&gt;&lt;item&gt;5&lt;/item&gt;&lt;item&gt;6&lt;/item&gt;&lt;item&gt;7&lt;/item&gt;&lt;item&gt;8&lt;/item&gt;&lt;item&gt;9&lt;/item&gt;&lt;item&gt;10&lt;/item&gt;&lt;/record-ids&gt;&lt;/item&gt;&lt;item db-id=&quot;sp9xxede50sxx2er25b5wpe3v9f5asdf0s5f&quot;&gt;My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/record-ids&gt;&lt;/item&gt;&lt;/Libraries&gt;"/>
  </w:docVars>
  <w:rsids>
    <w:rsidRoot w:val="00B47730"/>
    <w:rsid w:val="00026FC9"/>
    <w:rsid w:val="00034503"/>
    <w:rsid w:val="00034616"/>
    <w:rsid w:val="00035601"/>
    <w:rsid w:val="00054DAE"/>
    <w:rsid w:val="0006063C"/>
    <w:rsid w:val="00060C08"/>
    <w:rsid w:val="000715D2"/>
    <w:rsid w:val="000933E6"/>
    <w:rsid w:val="000951F5"/>
    <w:rsid w:val="000B748B"/>
    <w:rsid w:val="000C1EEF"/>
    <w:rsid w:val="000C46C6"/>
    <w:rsid w:val="000D718E"/>
    <w:rsid w:val="000E2DE9"/>
    <w:rsid w:val="00102396"/>
    <w:rsid w:val="00125BFD"/>
    <w:rsid w:val="00142585"/>
    <w:rsid w:val="0015074B"/>
    <w:rsid w:val="00162BDF"/>
    <w:rsid w:val="00165837"/>
    <w:rsid w:val="001742C9"/>
    <w:rsid w:val="00175680"/>
    <w:rsid w:val="001A2783"/>
    <w:rsid w:val="001A539E"/>
    <w:rsid w:val="001A5D2F"/>
    <w:rsid w:val="001C54AF"/>
    <w:rsid w:val="001D0F92"/>
    <w:rsid w:val="001D6190"/>
    <w:rsid w:val="001F4C4F"/>
    <w:rsid w:val="001F6399"/>
    <w:rsid w:val="00222BAA"/>
    <w:rsid w:val="00223294"/>
    <w:rsid w:val="00231274"/>
    <w:rsid w:val="00273402"/>
    <w:rsid w:val="00286EA6"/>
    <w:rsid w:val="0029639D"/>
    <w:rsid w:val="002A14D3"/>
    <w:rsid w:val="002A2304"/>
    <w:rsid w:val="002A5C64"/>
    <w:rsid w:val="002A6498"/>
    <w:rsid w:val="002C5042"/>
    <w:rsid w:val="002C7995"/>
    <w:rsid w:val="002E44E9"/>
    <w:rsid w:val="00300A15"/>
    <w:rsid w:val="00303E77"/>
    <w:rsid w:val="00326F90"/>
    <w:rsid w:val="00327880"/>
    <w:rsid w:val="00337F45"/>
    <w:rsid w:val="0035572B"/>
    <w:rsid w:val="003570FF"/>
    <w:rsid w:val="00361213"/>
    <w:rsid w:val="003617DB"/>
    <w:rsid w:val="003718B6"/>
    <w:rsid w:val="003866B6"/>
    <w:rsid w:val="0038778D"/>
    <w:rsid w:val="0039241C"/>
    <w:rsid w:val="003A0B60"/>
    <w:rsid w:val="003A351D"/>
    <w:rsid w:val="003F4E07"/>
    <w:rsid w:val="00410AEC"/>
    <w:rsid w:val="004268B9"/>
    <w:rsid w:val="00440704"/>
    <w:rsid w:val="004419B5"/>
    <w:rsid w:val="00445CC3"/>
    <w:rsid w:val="00450B34"/>
    <w:rsid w:val="00457E1B"/>
    <w:rsid w:val="00473A15"/>
    <w:rsid w:val="00473F54"/>
    <w:rsid w:val="004747F6"/>
    <w:rsid w:val="0047517A"/>
    <w:rsid w:val="00475194"/>
    <w:rsid w:val="004B20A7"/>
    <w:rsid w:val="004C5B6C"/>
    <w:rsid w:val="004D7752"/>
    <w:rsid w:val="004E501E"/>
    <w:rsid w:val="004F113F"/>
    <w:rsid w:val="004F34F0"/>
    <w:rsid w:val="00512B2B"/>
    <w:rsid w:val="005236BC"/>
    <w:rsid w:val="00525740"/>
    <w:rsid w:val="0052711A"/>
    <w:rsid w:val="00553BB9"/>
    <w:rsid w:val="00562B3E"/>
    <w:rsid w:val="00562B89"/>
    <w:rsid w:val="00567EAF"/>
    <w:rsid w:val="0059763F"/>
    <w:rsid w:val="005A4C6C"/>
    <w:rsid w:val="005B6901"/>
    <w:rsid w:val="005C040E"/>
    <w:rsid w:val="005D0788"/>
    <w:rsid w:val="005F1C26"/>
    <w:rsid w:val="0060060F"/>
    <w:rsid w:val="00604161"/>
    <w:rsid w:val="0062772A"/>
    <w:rsid w:val="0063089D"/>
    <w:rsid w:val="00637D7B"/>
    <w:rsid w:val="0064253B"/>
    <w:rsid w:val="00660506"/>
    <w:rsid w:val="00684790"/>
    <w:rsid w:val="006B6ED0"/>
    <w:rsid w:val="006C4EF3"/>
    <w:rsid w:val="006D4141"/>
    <w:rsid w:val="006D430E"/>
    <w:rsid w:val="0070285A"/>
    <w:rsid w:val="00707604"/>
    <w:rsid w:val="0073160D"/>
    <w:rsid w:val="00745BDE"/>
    <w:rsid w:val="0076083D"/>
    <w:rsid w:val="0076417A"/>
    <w:rsid w:val="00767D7B"/>
    <w:rsid w:val="007C117D"/>
    <w:rsid w:val="007E653E"/>
    <w:rsid w:val="00802BBF"/>
    <w:rsid w:val="008120F3"/>
    <w:rsid w:val="0083763C"/>
    <w:rsid w:val="00840ECC"/>
    <w:rsid w:val="00841D2A"/>
    <w:rsid w:val="0084704A"/>
    <w:rsid w:val="00864AB6"/>
    <w:rsid w:val="008B132A"/>
    <w:rsid w:val="008C0417"/>
    <w:rsid w:val="008C4FDA"/>
    <w:rsid w:val="008C56C1"/>
    <w:rsid w:val="008C6336"/>
    <w:rsid w:val="00904CDF"/>
    <w:rsid w:val="00926AEA"/>
    <w:rsid w:val="009318E7"/>
    <w:rsid w:val="00985255"/>
    <w:rsid w:val="009B6A2F"/>
    <w:rsid w:val="009C57D0"/>
    <w:rsid w:val="009E39C1"/>
    <w:rsid w:val="009F1197"/>
    <w:rsid w:val="009F4E2E"/>
    <w:rsid w:val="00A57398"/>
    <w:rsid w:val="00A70C8F"/>
    <w:rsid w:val="00A84D90"/>
    <w:rsid w:val="00A864A6"/>
    <w:rsid w:val="00A87F2D"/>
    <w:rsid w:val="00A90D8C"/>
    <w:rsid w:val="00AA1D8D"/>
    <w:rsid w:val="00AA436A"/>
    <w:rsid w:val="00AB276D"/>
    <w:rsid w:val="00AC2602"/>
    <w:rsid w:val="00AD1239"/>
    <w:rsid w:val="00AF1D83"/>
    <w:rsid w:val="00AF30DF"/>
    <w:rsid w:val="00AF57A1"/>
    <w:rsid w:val="00B13D63"/>
    <w:rsid w:val="00B47730"/>
    <w:rsid w:val="00B70287"/>
    <w:rsid w:val="00B7393E"/>
    <w:rsid w:val="00B73D68"/>
    <w:rsid w:val="00B808E4"/>
    <w:rsid w:val="00B92E2B"/>
    <w:rsid w:val="00B93CE7"/>
    <w:rsid w:val="00BC4AA8"/>
    <w:rsid w:val="00C1433A"/>
    <w:rsid w:val="00C14E04"/>
    <w:rsid w:val="00C252F9"/>
    <w:rsid w:val="00C70A35"/>
    <w:rsid w:val="00C714F4"/>
    <w:rsid w:val="00CB0664"/>
    <w:rsid w:val="00CE2E93"/>
    <w:rsid w:val="00CF1B8D"/>
    <w:rsid w:val="00CF76A7"/>
    <w:rsid w:val="00D254E0"/>
    <w:rsid w:val="00D3723F"/>
    <w:rsid w:val="00D51941"/>
    <w:rsid w:val="00D566B6"/>
    <w:rsid w:val="00D57B26"/>
    <w:rsid w:val="00D65EE3"/>
    <w:rsid w:val="00D80610"/>
    <w:rsid w:val="00D80D95"/>
    <w:rsid w:val="00D87523"/>
    <w:rsid w:val="00DA3C20"/>
    <w:rsid w:val="00DB2C5E"/>
    <w:rsid w:val="00DC5666"/>
    <w:rsid w:val="00DD2BE4"/>
    <w:rsid w:val="00DD6815"/>
    <w:rsid w:val="00E14AED"/>
    <w:rsid w:val="00E1682C"/>
    <w:rsid w:val="00E22B12"/>
    <w:rsid w:val="00E22CB7"/>
    <w:rsid w:val="00E27934"/>
    <w:rsid w:val="00E342F3"/>
    <w:rsid w:val="00E37F23"/>
    <w:rsid w:val="00E5492E"/>
    <w:rsid w:val="00E55843"/>
    <w:rsid w:val="00E639D9"/>
    <w:rsid w:val="00E645ED"/>
    <w:rsid w:val="00E7053F"/>
    <w:rsid w:val="00E71496"/>
    <w:rsid w:val="00E90969"/>
    <w:rsid w:val="00E9455B"/>
    <w:rsid w:val="00EA3608"/>
    <w:rsid w:val="00EB5B8B"/>
    <w:rsid w:val="00ED2A91"/>
    <w:rsid w:val="00EE0467"/>
    <w:rsid w:val="00EF6771"/>
    <w:rsid w:val="00F07D2A"/>
    <w:rsid w:val="00F101E5"/>
    <w:rsid w:val="00F126C9"/>
    <w:rsid w:val="00F12877"/>
    <w:rsid w:val="00F22213"/>
    <w:rsid w:val="00F4669F"/>
    <w:rsid w:val="00F61016"/>
    <w:rsid w:val="00F650E9"/>
    <w:rsid w:val="00F65D91"/>
    <w:rsid w:val="00F7781D"/>
    <w:rsid w:val="00F978D0"/>
    <w:rsid w:val="00FC693F"/>
    <w:rsid w:val="00FD3AA8"/>
    <w:rsid w:val="00FF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86CE9"/>
  <w14:defaultImageDpi w14:val="300"/>
  <w15:docId w15:val="{F91DB818-A20B-42FC-B7D0-C5B15101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D8752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752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9763F"/>
    <w:pPr>
      <w:spacing w:after="0"/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763F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59763F"/>
    <w:pPr>
      <w:spacing w:line="240" w:lineRule="auto"/>
    </w:pPr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763F"/>
    <w:rPr>
      <w:rFonts w:ascii="Cambria" w:hAnsi="Cambria"/>
      <w:noProof/>
    </w:rPr>
  </w:style>
  <w:style w:type="table" w:customStyle="1" w:styleId="PlainTable21">
    <w:name w:val="Plain Table 21"/>
    <w:basedOn w:val="TableNormal"/>
    <w:uiPriority w:val="99"/>
    <w:rsid w:val="0035572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B7393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5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D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CD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4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file:///C:\11-%20jan%20work\allam\journals\papers\wjstsd\2026\vol%2021%20no%204\jebarah\0009-0001-0762-7821" TargetMode="Externa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bdulkader@su.edu.om" TargetMode="External"/><Relationship Id="rId11" Type="http://schemas.openxmlformats.org/officeDocument/2006/relationships/hyperlink" Target="https://dx.doi.org/10.2139/ssrn.518092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srn.com/abstract=518092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AA0A9D-8F4A-4CF9-AD7A-0382D8A3E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229</Words>
  <Characters>35508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Allam Ahmed</cp:lastModifiedBy>
  <cp:revision>3</cp:revision>
  <dcterms:created xsi:type="dcterms:W3CDTF">2026-04-29T20:45:00Z</dcterms:created>
  <dcterms:modified xsi:type="dcterms:W3CDTF">2026-05-20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8861c2-5378-430a-9431-33c487458f4d</vt:lpwstr>
  </property>
</Properties>
</file>